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8F7AAE" w14:textId="77777777" w:rsidR="00F1480E" w:rsidRPr="00CA2922" w:rsidRDefault="2B81CCC4"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14:paraId="798F7AB1" w14:textId="77777777" w:rsidTr="2B81CCC4">
        <w:trPr>
          <w:tblHeader/>
        </w:trPr>
        <w:tc>
          <w:tcPr>
            <w:tcW w:w="2689" w:type="dxa"/>
          </w:tcPr>
          <w:p w14:paraId="798F7AAF" w14:textId="77777777" w:rsidR="00F1480E" w:rsidRPr="00A326C2" w:rsidRDefault="2B81CCC4" w:rsidP="00816721">
            <w:pPr>
              <w:pStyle w:val="SIText-Bold"/>
            </w:pPr>
            <w:r>
              <w:t>Release</w:t>
            </w:r>
          </w:p>
        </w:tc>
        <w:tc>
          <w:tcPr>
            <w:tcW w:w="6939" w:type="dxa"/>
          </w:tcPr>
          <w:p w14:paraId="798F7AB0" w14:textId="77777777" w:rsidR="00F1480E" w:rsidRPr="00A326C2" w:rsidRDefault="2B81CCC4" w:rsidP="00816721">
            <w:pPr>
              <w:pStyle w:val="SIText-Bold"/>
            </w:pPr>
            <w:r>
              <w:t>Comments</w:t>
            </w:r>
          </w:p>
        </w:tc>
      </w:tr>
      <w:tr w:rsidR="00F1480E" w14:paraId="798F7AB4" w14:textId="77777777" w:rsidTr="2B81CCC4">
        <w:tc>
          <w:tcPr>
            <w:tcW w:w="2689" w:type="dxa"/>
          </w:tcPr>
          <w:p w14:paraId="798F7AB2" w14:textId="77777777" w:rsidR="00F1480E" w:rsidRPr="00CC451E" w:rsidRDefault="2B81CCC4" w:rsidP="00CC451E">
            <w:pPr>
              <w:pStyle w:val="SIText"/>
            </w:pPr>
            <w:r>
              <w:t>Release 1</w:t>
            </w:r>
          </w:p>
        </w:tc>
        <w:tc>
          <w:tcPr>
            <w:tcW w:w="6939" w:type="dxa"/>
          </w:tcPr>
          <w:p w14:paraId="798F7AB3" w14:textId="3A835D37" w:rsidR="00F1480E" w:rsidRPr="00CC451E" w:rsidRDefault="2B81CCC4" w:rsidP="00CC451E">
            <w:pPr>
              <w:pStyle w:val="SIText"/>
            </w:pPr>
            <w:r>
              <w:t xml:space="preserve">This version released with </w:t>
            </w:r>
            <w:r w:rsidR="00296738">
              <w:t xml:space="preserve">the </w:t>
            </w:r>
            <w:r w:rsidR="002325F5" w:rsidRPr="002325F5">
              <w:t>FBP Food, Beverage and Pharmaceuticals Training Package version 1.0</w:t>
            </w:r>
          </w:p>
        </w:tc>
      </w:tr>
    </w:tbl>
    <w:p w14:paraId="798F7AB5"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963A46" w14:paraId="798F7AB8" w14:textId="77777777" w:rsidTr="2B81CCC4">
        <w:trPr>
          <w:tblHeader/>
        </w:trPr>
        <w:tc>
          <w:tcPr>
            <w:tcW w:w="1396" w:type="pct"/>
            <w:shd w:val="clear" w:color="auto" w:fill="auto"/>
          </w:tcPr>
          <w:p w14:paraId="798F7AB6" w14:textId="182128E4" w:rsidR="00F1480E" w:rsidRPr="00923720" w:rsidRDefault="00BE74D6" w:rsidP="00923720">
            <w:pPr>
              <w:pStyle w:val="SIUNITCODE"/>
            </w:pPr>
            <w:r w:rsidRPr="00BE74D6">
              <w:t>FBPRBK3011</w:t>
            </w:r>
          </w:p>
        </w:tc>
        <w:tc>
          <w:tcPr>
            <w:tcW w:w="3604" w:type="pct"/>
            <w:shd w:val="clear" w:color="auto" w:fill="auto"/>
          </w:tcPr>
          <w:p w14:paraId="798F7AB7" w14:textId="77777777" w:rsidR="00F1480E" w:rsidRPr="00923720" w:rsidRDefault="2B81CCC4" w:rsidP="00923720">
            <w:pPr>
              <w:pStyle w:val="SIUnittitle"/>
            </w:pPr>
            <w:r>
              <w:t>Produce frozen dough products</w:t>
            </w:r>
          </w:p>
        </w:tc>
      </w:tr>
      <w:tr w:rsidR="00F1480E" w:rsidRPr="00963A46" w14:paraId="798F7AC0" w14:textId="77777777" w:rsidTr="2B81CCC4">
        <w:tc>
          <w:tcPr>
            <w:tcW w:w="1396" w:type="pct"/>
            <w:shd w:val="clear" w:color="auto" w:fill="auto"/>
          </w:tcPr>
          <w:p w14:paraId="798F7AB9" w14:textId="77777777" w:rsidR="00F1480E" w:rsidRPr="00FD557D" w:rsidRDefault="2B81CCC4" w:rsidP="00FD557D">
            <w:pPr>
              <w:pStyle w:val="SIHeading2"/>
            </w:pPr>
            <w:r>
              <w:t>Application</w:t>
            </w:r>
          </w:p>
          <w:p w14:paraId="798F7ABA" w14:textId="77777777" w:rsidR="00FD557D" w:rsidRPr="00923720" w:rsidRDefault="00FD557D" w:rsidP="00FD557D">
            <w:pPr>
              <w:pStyle w:val="SIHeading2"/>
            </w:pPr>
          </w:p>
        </w:tc>
        <w:tc>
          <w:tcPr>
            <w:tcW w:w="3604" w:type="pct"/>
            <w:shd w:val="clear" w:color="auto" w:fill="auto"/>
          </w:tcPr>
          <w:p w14:paraId="798F7ABB" w14:textId="77777777" w:rsidR="00F1480E" w:rsidRPr="00923720" w:rsidRDefault="2B81CCC4" w:rsidP="00923720">
            <w:pPr>
              <w:pStyle w:val="SIText"/>
            </w:pPr>
            <w:r>
              <w:t>This unit of competency describes the skills and knowledge required to produce frozen dough products in a commercial baking environment.</w:t>
            </w:r>
          </w:p>
          <w:p w14:paraId="798F7ABC" w14:textId="77777777" w:rsidR="006533D7" w:rsidRDefault="006533D7" w:rsidP="00923720">
            <w:pPr>
              <w:pStyle w:val="SIText"/>
            </w:pPr>
          </w:p>
          <w:p w14:paraId="798F7ABD" w14:textId="77777777" w:rsidR="000551C8" w:rsidRPr="00923720" w:rsidRDefault="2B81CCC4" w:rsidP="000551C8">
            <w:pPr>
              <w:pStyle w:val="SIText"/>
            </w:pPr>
            <w:r>
              <w:t>This unit applies to individuals who apply a broad range of knowledge and skills with responsibility for their own work. This includes applying and communicating known solutions to predictable problems.</w:t>
            </w:r>
          </w:p>
          <w:p w14:paraId="798F7ABE" w14:textId="77777777" w:rsidR="00916CD7" w:rsidRDefault="00916CD7" w:rsidP="00923720">
            <w:pPr>
              <w:pStyle w:val="SIText"/>
            </w:pPr>
          </w:p>
          <w:p w14:paraId="71D4A8A9" w14:textId="77777777" w:rsidR="006E2E84" w:rsidRDefault="006E2E84" w:rsidP="006E2E84">
            <w:pPr>
              <w:pStyle w:val="SIText"/>
            </w:pPr>
            <w:r>
              <w:t>All work must be carried out to comply with workplace procedures, in accordance with State/Territory food safety, and work health and safety, regulations and legislation that apply to the workplace.</w:t>
            </w:r>
          </w:p>
          <w:p w14:paraId="0657408D" w14:textId="77777777" w:rsidR="006E2E84" w:rsidRDefault="006E2E84" w:rsidP="006E2E84">
            <w:pPr>
              <w:pStyle w:val="SIText"/>
            </w:pPr>
          </w:p>
          <w:p w14:paraId="798F7ABF" w14:textId="5C541D17" w:rsidR="00F1480E" w:rsidRPr="00E937A7" w:rsidRDefault="006E2E84" w:rsidP="006E2E84">
            <w:pPr>
              <w:pStyle w:val="SIText"/>
            </w:pPr>
            <w:r>
              <w:t>No occupational licensing, legislative or certification requirements apply to this unit at the time of publication.</w:t>
            </w:r>
          </w:p>
        </w:tc>
      </w:tr>
      <w:tr w:rsidR="00F1480E" w:rsidRPr="00963A46" w14:paraId="798F7AC3" w14:textId="77777777" w:rsidTr="2B81CCC4">
        <w:tc>
          <w:tcPr>
            <w:tcW w:w="1396" w:type="pct"/>
            <w:shd w:val="clear" w:color="auto" w:fill="auto"/>
          </w:tcPr>
          <w:p w14:paraId="798F7AC1" w14:textId="77777777" w:rsidR="00F1480E" w:rsidRPr="00923720" w:rsidRDefault="2B81CCC4" w:rsidP="00FD557D">
            <w:pPr>
              <w:pStyle w:val="SIHeading2"/>
            </w:pPr>
            <w:r>
              <w:t>Prerequisite Unit</w:t>
            </w:r>
          </w:p>
        </w:tc>
        <w:tc>
          <w:tcPr>
            <w:tcW w:w="3604" w:type="pct"/>
            <w:shd w:val="clear" w:color="auto" w:fill="auto"/>
          </w:tcPr>
          <w:p w14:paraId="50B02D5F" w14:textId="77777777" w:rsidR="005164C6" w:rsidRDefault="005164C6" w:rsidP="005164C6">
            <w:pPr>
              <w:pStyle w:val="SIText"/>
            </w:pPr>
            <w:r>
              <w:t>The prerequisite unit of competency for this unit is:</w:t>
            </w:r>
          </w:p>
          <w:p w14:paraId="798F7AC2" w14:textId="51FDED8A" w:rsidR="00F1480E" w:rsidRPr="008908DE" w:rsidRDefault="005164C6" w:rsidP="008908DE">
            <w:pPr>
              <w:pStyle w:val="SIBulletList1"/>
              <w:tabs>
                <w:tab w:val="num" w:pos="360"/>
              </w:tabs>
              <w:ind w:left="357" w:hanging="357"/>
            </w:pPr>
            <w:r w:rsidRPr="00BE74D6">
              <w:t>FBPRBK3005</w:t>
            </w:r>
            <w:r>
              <w:t xml:space="preserve"> Produce basic bread products.</w:t>
            </w:r>
          </w:p>
        </w:tc>
      </w:tr>
      <w:tr w:rsidR="00F1480E" w:rsidRPr="00963A46" w14:paraId="798F7AC6" w14:textId="77777777" w:rsidTr="2B81CCC4">
        <w:tc>
          <w:tcPr>
            <w:tcW w:w="1396" w:type="pct"/>
            <w:shd w:val="clear" w:color="auto" w:fill="auto"/>
          </w:tcPr>
          <w:p w14:paraId="798F7AC4" w14:textId="77777777" w:rsidR="00F1480E" w:rsidRPr="00923720" w:rsidRDefault="2B81CCC4" w:rsidP="00FD557D">
            <w:pPr>
              <w:pStyle w:val="SIHeading2"/>
            </w:pPr>
            <w:r>
              <w:t>Unit Sector</w:t>
            </w:r>
          </w:p>
        </w:tc>
        <w:tc>
          <w:tcPr>
            <w:tcW w:w="3604" w:type="pct"/>
            <w:shd w:val="clear" w:color="auto" w:fill="auto"/>
          </w:tcPr>
          <w:p w14:paraId="798F7AC5" w14:textId="12806830" w:rsidR="00F1480E" w:rsidRPr="008908DE" w:rsidRDefault="2B81CCC4" w:rsidP="008908DE">
            <w:pPr>
              <w:pStyle w:val="SIText"/>
            </w:pPr>
            <w:r>
              <w:t>Retail baking (RB</w:t>
            </w:r>
            <w:r w:rsidR="00BE74D6">
              <w:t>K</w:t>
            </w:r>
            <w:r>
              <w:t>)</w:t>
            </w:r>
          </w:p>
        </w:tc>
      </w:tr>
    </w:tbl>
    <w:p w14:paraId="798F7AC7"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963A46" w14:paraId="798F7ACA" w14:textId="77777777" w:rsidTr="2B81CCC4">
        <w:trPr>
          <w:cantSplit/>
          <w:tblHeader/>
        </w:trPr>
        <w:tc>
          <w:tcPr>
            <w:tcW w:w="1396" w:type="pct"/>
            <w:tcBorders>
              <w:bottom w:val="single" w:sz="4" w:space="0" w:color="C0C0C0"/>
            </w:tcBorders>
            <w:shd w:val="clear" w:color="auto" w:fill="auto"/>
          </w:tcPr>
          <w:p w14:paraId="798F7AC8" w14:textId="77777777" w:rsidR="00F1480E" w:rsidRPr="00923720" w:rsidRDefault="2B81CCC4" w:rsidP="00FD557D">
            <w:pPr>
              <w:pStyle w:val="SIHeading2"/>
            </w:pPr>
            <w:r>
              <w:t>Elements</w:t>
            </w:r>
          </w:p>
        </w:tc>
        <w:tc>
          <w:tcPr>
            <w:tcW w:w="3604" w:type="pct"/>
            <w:tcBorders>
              <w:bottom w:val="single" w:sz="4" w:space="0" w:color="C0C0C0"/>
            </w:tcBorders>
            <w:shd w:val="clear" w:color="auto" w:fill="auto"/>
          </w:tcPr>
          <w:p w14:paraId="798F7AC9" w14:textId="77777777" w:rsidR="00F1480E" w:rsidRPr="00923720" w:rsidRDefault="2B81CCC4" w:rsidP="00FD557D">
            <w:pPr>
              <w:pStyle w:val="SIHeading2"/>
            </w:pPr>
            <w:r>
              <w:t>Performance Criteria</w:t>
            </w:r>
          </w:p>
        </w:tc>
      </w:tr>
      <w:tr w:rsidR="00F1480E" w:rsidRPr="00963A46" w14:paraId="798F7ACD" w14:textId="77777777" w:rsidTr="2B81CCC4">
        <w:trPr>
          <w:cantSplit/>
          <w:tblHeader/>
        </w:trPr>
        <w:tc>
          <w:tcPr>
            <w:tcW w:w="1396" w:type="pct"/>
            <w:tcBorders>
              <w:top w:val="single" w:sz="4" w:space="0" w:color="C0C0C0"/>
            </w:tcBorders>
            <w:shd w:val="clear" w:color="auto" w:fill="auto"/>
          </w:tcPr>
          <w:p w14:paraId="798F7ACB" w14:textId="77777777" w:rsidR="00F1480E" w:rsidRPr="008908DE" w:rsidRDefault="2B81CCC4" w:rsidP="2B81CCC4">
            <w:pPr>
              <w:pStyle w:val="SIText"/>
              <w:rPr>
                <w:rStyle w:val="SIText-Italic"/>
              </w:rPr>
            </w:pPr>
            <w:r w:rsidRPr="2B81CCC4">
              <w:rPr>
                <w:rStyle w:val="SIText-Italic"/>
              </w:rPr>
              <w:t>Elements describe the essential outcomes.</w:t>
            </w:r>
          </w:p>
        </w:tc>
        <w:tc>
          <w:tcPr>
            <w:tcW w:w="3604" w:type="pct"/>
            <w:tcBorders>
              <w:top w:val="single" w:sz="4" w:space="0" w:color="C0C0C0"/>
            </w:tcBorders>
            <w:shd w:val="clear" w:color="auto" w:fill="auto"/>
          </w:tcPr>
          <w:p w14:paraId="798F7ACC" w14:textId="77777777" w:rsidR="00F1480E" w:rsidRPr="008908DE" w:rsidRDefault="2B81CCC4" w:rsidP="2B81CCC4">
            <w:pPr>
              <w:pStyle w:val="SIText"/>
              <w:rPr>
                <w:rStyle w:val="SIText-Italic"/>
              </w:rPr>
            </w:pPr>
            <w:r w:rsidRPr="2B81CCC4">
              <w:rPr>
                <w:rStyle w:val="SIText-Italic"/>
              </w:rPr>
              <w:t>Performance criteria describe the performance needed to demonstrate achievement of the element.</w:t>
            </w:r>
          </w:p>
        </w:tc>
      </w:tr>
      <w:tr w:rsidR="00F1480E" w:rsidRPr="00963A46" w14:paraId="798F7AD5" w14:textId="77777777" w:rsidTr="2B81CCC4">
        <w:trPr>
          <w:cantSplit/>
        </w:trPr>
        <w:tc>
          <w:tcPr>
            <w:tcW w:w="1396" w:type="pct"/>
            <w:shd w:val="clear" w:color="auto" w:fill="auto"/>
          </w:tcPr>
          <w:p w14:paraId="798F7ACE" w14:textId="77777777" w:rsidR="00F1480E" w:rsidRPr="008908DE" w:rsidRDefault="2B81CCC4" w:rsidP="00775FF0">
            <w:pPr>
              <w:pStyle w:val="SIText"/>
            </w:pPr>
            <w:r>
              <w:t>1. Prepare for work</w:t>
            </w:r>
          </w:p>
        </w:tc>
        <w:tc>
          <w:tcPr>
            <w:tcW w:w="3604" w:type="pct"/>
            <w:shd w:val="clear" w:color="auto" w:fill="auto"/>
          </w:tcPr>
          <w:p w14:paraId="798F7ACF" w14:textId="77777777" w:rsidR="00775FF0" w:rsidRDefault="2B81CCC4" w:rsidP="00775FF0">
            <w:pPr>
              <w:pStyle w:val="SIText"/>
            </w:pPr>
            <w:r>
              <w:t>1.1 Confirm product types and volumes to schedule production</w:t>
            </w:r>
          </w:p>
          <w:p w14:paraId="798F7AD0" w14:textId="77777777" w:rsidR="00775FF0" w:rsidRDefault="2B81CCC4" w:rsidP="00775FF0">
            <w:pPr>
              <w:pStyle w:val="SIText"/>
            </w:pPr>
            <w:r>
              <w:t>1.2 Calculate yield and adjust recipe to meet required production volume</w:t>
            </w:r>
          </w:p>
          <w:p w14:paraId="798F7AD1" w14:textId="77777777" w:rsidR="006D161E" w:rsidRDefault="2B81CCC4" w:rsidP="00775FF0">
            <w:pPr>
              <w:pStyle w:val="SIText"/>
            </w:pPr>
            <w:r>
              <w:t>1.3 Confirm work area and work practices meet food safety and workplace health and safety requirements</w:t>
            </w:r>
          </w:p>
          <w:p w14:paraId="798F7AD2" w14:textId="75DD3BA0" w:rsidR="00382263" w:rsidRDefault="2B81CCC4" w:rsidP="00775FF0">
            <w:pPr>
              <w:pStyle w:val="SIText"/>
            </w:pPr>
            <w:r>
              <w:t>1.4 Select and wear per</w:t>
            </w:r>
            <w:r w:rsidR="00FD6564">
              <w:t>sonal protective equipment</w:t>
            </w:r>
            <w:r>
              <w:t xml:space="preserve"> according to safety requirements </w:t>
            </w:r>
          </w:p>
          <w:p w14:paraId="798F7AD3" w14:textId="09AE7067" w:rsidR="00775FF0" w:rsidRDefault="2B81CCC4" w:rsidP="00775FF0">
            <w:pPr>
              <w:pStyle w:val="SIText"/>
            </w:pPr>
            <w:r>
              <w:t xml:space="preserve">1.5 Select </w:t>
            </w:r>
            <w:r w:rsidRPr="00296738">
              <w:rPr>
                <w:bCs/>
                <w:iCs/>
              </w:rPr>
              <w:t>frozen and par bake</w:t>
            </w:r>
            <w:r w:rsidR="001F439E">
              <w:rPr>
                <w:bCs/>
                <w:iCs/>
              </w:rPr>
              <w:t>d</w:t>
            </w:r>
            <w:r w:rsidRPr="00296738">
              <w:rPr>
                <w:bCs/>
                <w:iCs/>
              </w:rPr>
              <w:t xml:space="preserve"> dough</w:t>
            </w:r>
            <w:r w:rsidRPr="00296738">
              <w:t xml:space="preserve"> </w:t>
            </w:r>
            <w:r w:rsidRPr="00296738">
              <w:rPr>
                <w:bCs/>
                <w:iCs/>
              </w:rPr>
              <w:t>baking equipment</w:t>
            </w:r>
            <w:r>
              <w:t xml:space="preserve"> and check to confirm readiness for use </w:t>
            </w:r>
          </w:p>
          <w:p w14:paraId="798F7AD4" w14:textId="77777777" w:rsidR="003132C7" w:rsidRPr="008908DE" w:rsidRDefault="2B81CCC4" w:rsidP="003132C7">
            <w:pPr>
              <w:pStyle w:val="SIText"/>
            </w:pPr>
            <w:r>
              <w:t>1.6 Select ingredients and check to confirm quality and quantity</w:t>
            </w:r>
          </w:p>
        </w:tc>
      </w:tr>
      <w:tr w:rsidR="00775FF0" w:rsidRPr="00963A46" w14:paraId="798F7ADB" w14:textId="77777777" w:rsidTr="2B81CCC4">
        <w:trPr>
          <w:cantSplit/>
        </w:trPr>
        <w:tc>
          <w:tcPr>
            <w:tcW w:w="1396" w:type="pct"/>
            <w:shd w:val="clear" w:color="auto" w:fill="auto"/>
          </w:tcPr>
          <w:p w14:paraId="798F7AD6" w14:textId="77777777" w:rsidR="00775FF0" w:rsidRDefault="2B81CCC4" w:rsidP="00775FF0">
            <w:pPr>
              <w:pStyle w:val="SIText"/>
            </w:pPr>
            <w:r>
              <w:t>2. Mix frozen dough</w:t>
            </w:r>
          </w:p>
        </w:tc>
        <w:tc>
          <w:tcPr>
            <w:tcW w:w="3604" w:type="pct"/>
            <w:shd w:val="clear" w:color="auto" w:fill="auto"/>
          </w:tcPr>
          <w:p w14:paraId="798F7AD7" w14:textId="77777777" w:rsidR="00775FF0" w:rsidRDefault="2B81CCC4" w:rsidP="00846344">
            <w:pPr>
              <w:pStyle w:val="SIText"/>
            </w:pPr>
            <w:r>
              <w:t>2.1 Measure ingredient quantities to meet recipe specification</w:t>
            </w:r>
          </w:p>
          <w:p w14:paraId="798F7AD8" w14:textId="4FABB793" w:rsidR="00775FF0" w:rsidRDefault="2B81CCC4" w:rsidP="00846344">
            <w:pPr>
              <w:pStyle w:val="SIText"/>
            </w:pPr>
            <w:r>
              <w:t>2.2 Load ingredients in</w:t>
            </w:r>
            <w:r w:rsidR="001F439E">
              <w:t>to</w:t>
            </w:r>
            <w:r>
              <w:t xml:space="preserve"> mixer in required ingredient placement </w:t>
            </w:r>
          </w:p>
          <w:p w14:paraId="798F7AD9" w14:textId="77777777" w:rsidR="00775FF0" w:rsidRDefault="2B81CCC4" w:rsidP="00846344">
            <w:pPr>
              <w:pStyle w:val="SIText"/>
            </w:pPr>
            <w:r>
              <w:t>2.3 Operate and monitor mixer to achieve frozen dough development for product type</w:t>
            </w:r>
          </w:p>
          <w:p w14:paraId="798F7ADA" w14:textId="041AC569" w:rsidR="00775FF0" w:rsidRDefault="2B81CCC4" w:rsidP="00846344">
            <w:pPr>
              <w:pStyle w:val="SIText"/>
            </w:pPr>
            <w:r>
              <w:t>2.4 Check frozen and par bake</w:t>
            </w:r>
            <w:r w:rsidR="001F439E">
              <w:t>d</w:t>
            </w:r>
            <w:r>
              <w:t xml:space="preserve"> dough to identify dough faults and rectify</w:t>
            </w:r>
          </w:p>
        </w:tc>
      </w:tr>
      <w:tr w:rsidR="00AA6154" w:rsidRPr="00963A46" w14:paraId="798F7AE2" w14:textId="77777777" w:rsidTr="2B81CCC4">
        <w:trPr>
          <w:cantSplit/>
        </w:trPr>
        <w:tc>
          <w:tcPr>
            <w:tcW w:w="1396" w:type="pct"/>
            <w:shd w:val="clear" w:color="auto" w:fill="auto"/>
          </w:tcPr>
          <w:p w14:paraId="798F7ADC" w14:textId="77777777" w:rsidR="00AA6154" w:rsidRPr="008908DE" w:rsidRDefault="2B81CCC4" w:rsidP="00916CD7">
            <w:pPr>
              <w:pStyle w:val="SIText"/>
            </w:pPr>
            <w:r>
              <w:t>3. Process frozen and par baked doughs</w:t>
            </w:r>
          </w:p>
        </w:tc>
        <w:tc>
          <w:tcPr>
            <w:tcW w:w="3604" w:type="pct"/>
            <w:shd w:val="clear" w:color="auto" w:fill="auto"/>
          </w:tcPr>
          <w:p w14:paraId="798F7ADD" w14:textId="1C8CDD94" w:rsidR="003132C7" w:rsidRDefault="2B81CCC4" w:rsidP="003132C7">
            <w:pPr>
              <w:pStyle w:val="SIText"/>
            </w:pPr>
            <w:r>
              <w:t>3.1 Divide, scale, mould and intermediate prove frozen and par bake</w:t>
            </w:r>
            <w:r w:rsidR="001F439E">
              <w:t>d dough to meet required end-</w:t>
            </w:r>
            <w:r>
              <w:t>product shape and baked weight</w:t>
            </w:r>
          </w:p>
          <w:p w14:paraId="798F7ADE" w14:textId="631D303C" w:rsidR="003132C7" w:rsidRDefault="2B81CCC4" w:rsidP="003132C7">
            <w:pPr>
              <w:pStyle w:val="SIText"/>
            </w:pPr>
            <w:r>
              <w:t>3.2 Final mould frozen and par bake</w:t>
            </w:r>
            <w:r w:rsidR="001F439E">
              <w:t>d</w:t>
            </w:r>
            <w:r>
              <w:t xml:space="preserve"> dough and place on freezing or baking surfaces</w:t>
            </w:r>
          </w:p>
          <w:p w14:paraId="798F7ADF" w14:textId="71D053D9" w:rsidR="00775FF0" w:rsidRDefault="2B81CCC4" w:rsidP="003132C7">
            <w:pPr>
              <w:pStyle w:val="SIText"/>
            </w:pPr>
            <w:r>
              <w:t>3.3 Laminate and finish frozen and par bake</w:t>
            </w:r>
            <w:r w:rsidR="001F439E">
              <w:t>d</w:t>
            </w:r>
            <w:r>
              <w:t xml:space="preserve"> dough as required prior to freezing or par baking</w:t>
            </w:r>
          </w:p>
          <w:p w14:paraId="798F7AE0" w14:textId="602D94CE" w:rsidR="00A541EA" w:rsidRDefault="2B81CCC4" w:rsidP="003132C7">
            <w:pPr>
              <w:pStyle w:val="SIText"/>
            </w:pPr>
            <w:r>
              <w:t>3.4 Check processed frozen and par bake</w:t>
            </w:r>
            <w:r w:rsidR="001F439E">
              <w:t>d</w:t>
            </w:r>
            <w:r>
              <w:t xml:space="preserve"> dough to identify faults and rectify </w:t>
            </w:r>
          </w:p>
          <w:p w14:paraId="798F7AE1" w14:textId="4FB28F1B" w:rsidR="00AA6154" w:rsidRPr="008908DE" w:rsidRDefault="2B81CCC4" w:rsidP="00A541EA">
            <w:pPr>
              <w:pStyle w:val="SIText"/>
            </w:pPr>
            <w:r>
              <w:t>3.5 Package and freeze frozen and par bake</w:t>
            </w:r>
            <w:r w:rsidR="001F439E">
              <w:t>d</w:t>
            </w:r>
            <w:r>
              <w:t xml:space="preserve"> dough to meet food safety requirements</w:t>
            </w:r>
          </w:p>
        </w:tc>
      </w:tr>
      <w:tr w:rsidR="00775FF0" w:rsidRPr="00963A46" w14:paraId="798F7AEC" w14:textId="77777777" w:rsidTr="2B81CCC4">
        <w:trPr>
          <w:cantSplit/>
        </w:trPr>
        <w:tc>
          <w:tcPr>
            <w:tcW w:w="1396" w:type="pct"/>
            <w:shd w:val="clear" w:color="auto" w:fill="auto"/>
          </w:tcPr>
          <w:p w14:paraId="798F7AE3" w14:textId="77777777" w:rsidR="00775FF0" w:rsidRDefault="2B81CCC4" w:rsidP="00916CD7">
            <w:pPr>
              <w:pStyle w:val="SIText"/>
            </w:pPr>
            <w:r>
              <w:t>4. Par bake bread products</w:t>
            </w:r>
          </w:p>
        </w:tc>
        <w:tc>
          <w:tcPr>
            <w:tcW w:w="3604" w:type="pct"/>
            <w:shd w:val="clear" w:color="auto" w:fill="auto"/>
          </w:tcPr>
          <w:p w14:paraId="798F7AE4" w14:textId="1028EAB5" w:rsidR="00C227EF" w:rsidRDefault="2B81CCC4" w:rsidP="00D0089F">
            <w:pPr>
              <w:pStyle w:val="SIText"/>
            </w:pPr>
            <w:r>
              <w:t>4.1 Final prove par bake</w:t>
            </w:r>
            <w:r w:rsidR="001F439E">
              <w:t>d</w:t>
            </w:r>
            <w:r>
              <w:t xml:space="preserve"> dough to prepare for baking</w:t>
            </w:r>
          </w:p>
          <w:p w14:paraId="798F7AE5" w14:textId="77777777" w:rsidR="00D0089F" w:rsidRDefault="2B81CCC4" w:rsidP="00D0089F">
            <w:pPr>
              <w:pStyle w:val="SIText"/>
            </w:pPr>
            <w:r>
              <w:t>4.2 Set baking temperatures and times to prepare for par baking</w:t>
            </w:r>
          </w:p>
          <w:p w14:paraId="798F7AE6" w14:textId="77777777" w:rsidR="00D0089F" w:rsidRDefault="2B81CCC4" w:rsidP="00D0089F">
            <w:pPr>
              <w:pStyle w:val="SIText"/>
            </w:pPr>
            <w:r>
              <w:t xml:space="preserve">4.3 Visually check dough size to confirm readiness for baking </w:t>
            </w:r>
          </w:p>
          <w:p w14:paraId="798F7AE7" w14:textId="77777777" w:rsidR="00D0089F" w:rsidRDefault="2B81CCC4" w:rsidP="00D0089F">
            <w:pPr>
              <w:pStyle w:val="SIText"/>
            </w:pPr>
            <w:r>
              <w:t>4.4 Load oven and steam as required for product type</w:t>
            </w:r>
          </w:p>
          <w:p w14:paraId="798F7AE8" w14:textId="77777777" w:rsidR="00D0089F" w:rsidRDefault="2B81CCC4" w:rsidP="00D0089F">
            <w:pPr>
              <w:pStyle w:val="SIText"/>
            </w:pPr>
            <w:r>
              <w:t>4.5 Monitor baking to achieve internal par bake temperature for par bake</w:t>
            </w:r>
          </w:p>
          <w:p w14:paraId="798F7AE9" w14:textId="77777777" w:rsidR="00D0089F" w:rsidRDefault="2B81CCC4" w:rsidP="00D0089F">
            <w:pPr>
              <w:pStyle w:val="SIText"/>
            </w:pPr>
            <w:r>
              <w:t>4.6 Unload and de-pan par baked product to cool</w:t>
            </w:r>
          </w:p>
          <w:p w14:paraId="798F7AEA" w14:textId="77777777" w:rsidR="00F2085A" w:rsidRDefault="2B81CCC4" w:rsidP="00D0089F">
            <w:pPr>
              <w:pStyle w:val="SIText"/>
            </w:pPr>
            <w:r>
              <w:t xml:space="preserve">4.7 Check par baked bread products to identify faults and rectify </w:t>
            </w:r>
          </w:p>
          <w:p w14:paraId="798F7AEB" w14:textId="77777777" w:rsidR="00775FF0" w:rsidRDefault="2B81CCC4" w:rsidP="00F2085A">
            <w:pPr>
              <w:pStyle w:val="SIText"/>
            </w:pPr>
            <w:r>
              <w:t>4.8 Package and freeze par baked bread product to meet food safety requirements</w:t>
            </w:r>
          </w:p>
        </w:tc>
      </w:tr>
      <w:tr w:rsidR="00775FF0" w:rsidRPr="00963A46" w14:paraId="798F7AF1" w14:textId="77777777" w:rsidTr="2B81CCC4">
        <w:trPr>
          <w:cantSplit/>
        </w:trPr>
        <w:tc>
          <w:tcPr>
            <w:tcW w:w="1396" w:type="pct"/>
            <w:shd w:val="clear" w:color="auto" w:fill="auto"/>
          </w:tcPr>
          <w:p w14:paraId="798F7AED" w14:textId="77777777" w:rsidR="00775FF0" w:rsidRDefault="2B81CCC4" w:rsidP="00775FF0">
            <w:pPr>
              <w:pStyle w:val="SIText"/>
            </w:pPr>
            <w:r>
              <w:lastRenderedPageBreak/>
              <w:t>5. Recover frozen doughs and par baked breads</w:t>
            </w:r>
          </w:p>
        </w:tc>
        <w:tc>
          <w:tcPr>
            <w:tcW w:w="3604" w:type="pct"/>
            <w:shd w:val="clear" w:color="auto" w:fill="auto"/>
          </w:tcPr>
          <w:p w14:paraId="798F7AEE" w14:textId="5FFCE4DC" w:rsidR="00775FF0" w:rsidRDefault="2B81CCC4" w:rsidP="00CD3A9C">
            <w:pPr>
              <w:pStyle w:val="SIText"/>
            </w:pPr>
            <w:r>
              <w:t>5.1 Transfer frozen doughs and par bake</w:t>
            </w:r>
            <w:r w:rsidR="001F439E">
              <w:t>d</w:t>
            </w:r>
            <w:r>
              <w:t xml:space="preserve"> breads from frozen storage to trays and pans</w:t>
            </w:r>
            <w:r w:rsidR="001F439E">
              <w:t>,</w:t>
            </w:r>
            <w:r>
              <w:t xml:space="preserve"> to recover and thaw according to food safety requirements</w:t>
            </w:r>
          </w:p>
          <w:p w14:paraId="798F7AEF" w14:textId="77777777" w:rsidR="00775FF0" w:rsidRDefault="2B81CCC4" w:rsidP="004329DD">
            <w:pPr>
              <w:pStyle w:val="SIText"/>
            </w:pPr>
            <w:r>
              <w:t>5.2 Final prove frozen doughs as required for product type</w:t>
            </w:r>
          </w:p>
          <w:p w14:paraId="798F7AF0" w14:textId="77777777" w:rsidR="00775FF0" w:rsidRDefault="2B81CCC4" w:rsidP="004329DD">
            <w:pPr>
              <w:pStyle w:val="SIText"/>
            </w:pPr>
            <w:r>
              <w:t xml:space="preserve">5.3 Check recovered doughs and par baked breads to identify faults and rectify </w:t>
            </w:r>
          </w:p>
        </w:tc>
      </w:tr>
      <w:tr w:rsidR="00D0089F" w:rsidRPr="00963A46" w14:paraId="798F7AF7" w14:textId="77777777" w:rsidTr="2B81CCC4">
        <w:trPr>
          <w:cantSplit/>
        </w:trPr>
        <w:tc>
          <w:tcPr>
            <w:tcW w:w="1396" w:type="pct"/>
            <w:shd w:val="clear" w:color="auto" w:fill="auto"/>
          </w:tcPr>
          <w:p w14:paraId="798F7AF2" w14:textId="181650DE" w:rsidR="00D0089F" w:rsidRDefault="2B81CCC4" w:rsidP="00E229B2">
            <w:pPr>
              <w:pStyle w:val="SIText"/>
            </w:pPr>
            <w:r>
              <w:t>6.</w:t>
            </w:r>
            <w:r w:rsidR="00296738">
              <w:t xml:space="preserve"> </w:t>
            </w:r>
            <w:r>
              <w:t>Finish frozen dough products</w:t>
            </w:r>
          </w:p>
        </w:tc>
        <w:tc>
          <w:tcPr>
            <w:tcW w:w="3604" w:type="pct"/>
            <w:shd w:val="clear" w:color="auto" w:fill="auto"/>
          </w:tcPr>
          <w:p w14:paraId="798F7AF3" w14:textId="615F6B23" w:rsidR="00D0089F" w:rsidRDefault="001F439E" w:rsidP="00840D04">
            <w:pPr>
              <w:pStyle w:val="SIText"/>
            </w:pPr>
            <w:r>
              <w:t>6.1 Prepare pre-</w:t>
            </w:r>
            <w:r w:rsidR="2B81CCC4">
              <w:t>bake finishing mediums to meet recipe specification</w:t>
            </w:r>
            <w:r>
              <w:t>s</w:t>
            </w:r>
          </w:p>
          <w:p w14:paraId="798F7AF4" w14:textId="77777777" w:rsidR="006A003D" w:rsidRDefault="2B81CCC4" w:rsidP="00840D04">
            <w:pPr>
              <w:pStyle w:val="SIText"/>
            </w:pPr>
            <w:r>
              <w:t>6.2 Prepare simple fillings to meet recipe specifications</w:t>
            </w:r>
          </w:p>
          <w:p w14:paraId="798F7AF5" w14:textId="598C7C82" w:rsidR="00D0089F" w:rsidRPr="008908DE" w:rsidRDefault="2B81CCC4" w:rsidP="00840D04">
            <w:pPr>
              <w:pStyle w:val="SIText"/>
            </w:pPr>
            <w:r>
              <w:t>6.3 Pre-bake finish frozen and par bake</w:t>
            </w:r>
            <w:r w:rsidR="001F439E">
              <w:t>d products to meet end-</w:t>
            </w:r>
            <w:r>
              <w:t>product specification</w:t>
            </w:r>
            <w:r w:rsidR="001F439E">
              <w:t>s</w:t>
            </w:r>
          </w:p>
          <w:p w14:paraId="798F7AF6" w14:textId="4C5425B6" w:rsidR="00D0089F" w:rsidRDefault="001F439E" w:rsidP="00652CD0">
            <w:pPr>
              <w:pStyle w:val="SIText"/>
            </w:pPr>
            <w:r>
              <w:t>6.4 Check pre-</w:t>
            </w:r>
            <w:r w:rsidR="2B81CCC4">
              <w:t>bake finished products to identify faults and rectify</w:t>
            </w:r>
          </w:p>
        </w:tc>
      </w:tr>
      <w:tr w:rsidR="00775FF0" w:rsidRPr="00963A46" w14:paraId="798F7AFF" w14:textId="77777777" w:rsidTr="2B81CCC4">
        <w:trPr>
          <w:cantSplit/>
        </w:trPr>
        <w:tc>
          <w:tcPr>
            <w:tcW w:w="1396" w:type="pct"/>
            <w:shd w:val="clear" w:color="auto" w:fill="auto"/>
          </w:tcPr>
          <w:p w14:paraId="798F7AF8" w14:textId="77777777" w:rsidR="00775FF0" w:rsidRDefault="2B81CCC4" w:rsidP="00512E18">
            <w:pPr>
              <w:pStyle w:val="SIText"/>
            </w:pPr>
            <w:r>
              <w:t>7. Bake frozen dough products</w:t>
            </w:r>
          </w:p>
        </w:tc>
        <w:tc>
          <w:tcPr>
            <w:tcW w:w="3604" w:type="pct"/>
            <w:shd w:val="clear" w:color="auto" w:fill="auto"/>
          </w:tcPr>
          <w:p w14:paraId="798F7AF9" w14:textId="77777777" w:rsidR="00775FF0" w:rsidRDefault="2B81CCC4" w:rsidP="004329DD">
            <w:pPr>
              <w:pStyle w:val="SIText"/>
            </w:pPr>
            <w:r>
              <w:t>7.1 Set baking temperatures and times to prepare for baking</w:t>
            </w:r>
          </w:p>
          <w:p w14:paraId="798F7AFA" w14:textId="77777777" w:rsidR="00775FF0" w:rsidRDefault="2B81CCC4" w:rsidP="004329DD">
            <w:pPr>
              <w:pStyle w:val="SIText"/>
            </w:pPr>
            <w:r>
              <w:t>7.2 Visually check frozen dough size to confirm readiness for baking</w:t>
            </w:r>
          </w:p>
          <w:p w14:paraId="798F7AFB" w14:textId="77777777" w:rsidR="00775FF0" w:rsidRDefault="2B81CCC4" w:rsidP="004329DD">
            <w:pPr>
              <w:pStyle w:val="SIText"/>
            </w:pPr>
            <w:r>
              <w:t>7.3 Load oven and steam frozen bread as required for product type</w:t>
            </w:r>
          </w:p>
          <w:p w14:paraId="798F7AFC" w14:textId="77777777" w:rsidR="00775FF0" w:rsidRDefault="2B81CCC4" w:rsidP="004329DD">
            <w:pPr>
              <w:pStyle w:val="SIText"/>
            </w:pPr>
            <w:r>
              <w:t>7.4 Monitor baking to achieve baked colour and stability required for frozen dough product type</w:t>
            </w:r>
          </w:p>
          <w:p w14:paraId="798F7AFD" w14:textId="77777777" w:rsidR="00775FF0" w:rsidRDefault="2B81CCC4" w:rsidP="004329DD">
            <w:pPr>
              <w:pStyle w:val="SIText"/>
            </w:pPr>
            <w:r>
              <w:t>7.5 Unload and de-pan baked products to cool</w:t>
            </w:r>
          </w:p>
          <w:p w14:paraId="798F7AFE" w14:textId="77777777" w:rsidR="00775FF0" w:rsidRDefault="2B81CCC4" w:rsidP="004329DD">
            <w:pPr>
              <w:pStyle w:val="SIText"/>
            </w:pPr>
            <w:r>
              <w:t>7.6 Check product bake to identify faults and rectify</w:t>
            </w:r>
          </w:p>
        </w:tc>
      </w:tr>
      <w:tr w:rsidR="00D0089F" w:rsidRPr="00963A46" w14:paraId="798F7B04" w14:textId="77777777" w:rsidTr="2B81CCC4">
        <w:trPr>
          <w:cantSplit/>
        </w:trPr>
        <w:tc>
          <w:tcPr>
            <w:tcW w:w="1396" w:type="pct"/>
            <w:shd w:val="clear" w:color="auto" w:fill="auto"/>
          </w:tcPr>
          <w:p w14:paraId="798F7B00" w14:textId="5337918E" w:rsidR="00D0089F" w:rsidRDefault="2B81CCC4" w:rsidP="00E229B2">
            <w:pPr>
              <w:pStyle w:val="SIText"/>
            </w:pPr>
            <w:r>
              <w:t>8. Finish frozen and par bake</w:t>
            </w:r>
            <w:r w:rsidR="001F439E">
              <w:t>d</w:t>
            </w:r>
            <w:r>
              <w:t xml:space="preserve"> dough products</w:t>
            </w:r>
          </w:p>
        </w:tc>
        <w:tc>
          <w:tcPr>
            <w:tcW w:w="3604" w:type="pct"/>
            <w:shd w:val="clear" w:color="auto" w:fill="auto"/>
          </w:tcPr>
          <w:p w14:paraId="798F7B01" w14:textId="14788D5E" w:rsidR="00D0089F" w:rsidRDefault="001F439E" w:rsidP="00840D04">
            <w:pPr>
              <w:pStyle w:val="SIText"/>
            </w:pPr>
            <w:r>
              <w:t>8.1 Prepare post-</w:t>
            </w:r>
            <w:r w:rsidR="2B81CCC4">
              <w:t>bake finishing mediums to meet recipe specifications</w:t>
            </w:r>
          </w:p>
          <w:p w14:paraId="798F7B02" w14:textId="7014234B" w:rsidR="00D0089F" w:rsidRPr="008908DE" w:rsidRDefault="2B81CCC4" w:rsidP="00840D04">
            <w:pPr>
              <w:pStyle w:val="SIText"/>
            </w:pPr>
            <w:r>
              <w:t>8.2 Post-b</w:t>
            </w:r>
            <w:r w:rsidR="00BE45F2">
              <w:t>ake finish products to meet end-</w:t>
            </w:r>
            <w:r>
              <w:t>product specification</w:t>
            </w:r>
            <w:r w:rsidR="001F439E">
              <w:t>s</w:t>
            </w:r>
          </w:p>
          <w:p w14:paraId="798F7B03" w14:textId="34F92B26" w:rsidR="00D0089F" w:rsidRDefault="001F439E" w:rsidP="003132C7">
            <w:pPr>
              <w:pStyle w:val="SIText"/>
            </w:pPr>
            <w:r>
              <w:t>8.3 Check post-</w:t>
            </w:r>
            <w:r w:rsidR="2B81CCC4">
              <w:t>bake finished products to identify faults and rectify</w:t>
            </w:r>
          </w:p>
        </w:tc>
      </w:tr>
      <w:tr w:rsidR="00D0089F" w:rsidRPr="00963A46" w14:paraId="798F7B09" w14:textId="77777777" w:rsidTr="2B81CCC4">
        <w:trPr>
          <w:cantSplit/>
        </w:trPr>
        <w:tc>
          <w:tcPr>
            <w:tcW w:w="1396" w:type="pct"/>
            <w:shd w:val="clear" w:color="auto" w:fill="auto"/>
          </w:tcPr>
          <w:p w14:paraId="798F7B05" w14:textId="77777777" w:rsidR="00D0089F" w:rsidRPr="008908DE" w:rsidRDefault="2B81CCC4" w:rsidP="003132C7">
            <w:pPr>
              <w:pStyle w:val="SIText"/>
            </w:pPr>
            <w:r>
              <w:t>9. Complete work</w:t>
            </w:r>
          </w:p>
        </w:tc>
        <w:tc>
          <w:tcPr>
            <w:tcW w:w="3604" w:type="pct"/>
            <w:shd w:val="clear" w:color="auto" w:fill="auto"/>
          </w:tcPr>
          <w:p w14:paraId="798F7B06" w14:textId="5BA09D75" w:rsidR="00D0089F" w:rsidRDefault="2B81CCC4" w:rsidP="003132C7">
            <w:pPr>
              <w:pStyle w:val="SIText"/>
            </w:pPr>
            <w:r>
              <w:t>9.1 Clean equipment and work area to meet housekeeping standards</w:t>
            </w:r>
            <w:r w:rsidR="00296738">
              <w:t xml:space="preserve"> </w:t>
            </w:r>
          </w:p>
          <w:p w14:paraId="798F7B07" w14:textId="77777777" w:rsidR="00D0089F" w:rsidRDefault="2B81CCC4" w:rsidP="003132C7">
            <w:pPr>
              <w:pStyle w:val="SIText"/>
            </w:pPr>
            <w:r>
              <w:t xml:space="preserve">9.2 Dispose of waste according to workplace requirements </w:t>
            </w:r>
          </w:p>
          <w:p w14:paraId="798F7B08" w14:textId="77777777" w:rsidR="00D0089F" w:rsidRPr="008908DE" w:rsidRDefault="2B81CCC4" w:rsidP="003132C7">
            <w:pPr>
              <w:pStyle w:val="SIText"/>
            </w:pPr>
            <w:r>
              <w:t xml:space="preserve">9.3 Complete workplace records according to workplace requirements </w:t>
            </w:r>
          </w:p>
        </w:tc>
      </w:tr>
    </w:tbl>
    <w:p w14:paraId="798F7B0A" w14:textId="77777777" w:rsidR="00F1480E" w:rsidRPr="00FE792C"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336FCA" w:rsidDel="00423CB2" w14:paraId="798F7B0D" w14:textId="77777777" w:rsidTr="2B81CCC4">
        <w:trPr>
          <w:tblHeader/>
        </w:trPr>
        <w:tc>
          <w:tcPr>
            <w:tcW w:w="5000" w:type="pct"/>
            <w:gridSpan w:val="2"/>
          </w:tcPr>
          <w:p w14:paraId="798F7B0B" w14:textId="77777777" w:rsidR="00F1480E" w:rsidRPr="00041E59" w:rsidRDefault="2B81CCC4" w:rsidP="00FD557D">
            <w:pPr>
              <w:pStyle w:val="SIHeading2"/>
            </w:pPr>
            <w:r>
              <w:t>Foundation Skills</w:t>
            </w:r>
          </w:p>
          <w:p w14:paraId="798F7B0C" w14:textId="77777777" w:rsidR="00F1480E" w:rsidRPr="00634FCA" w:rsidRDefault="2B81CCC4" w:rsidP="2B81CCC4">
            <w:pPr>
              <w:rPr>
                <w:rStyle w:val="SIText-Italic"/>
                <w:rFonts w:eastAsiaTheme="majorEastAsia"/>
              </w:rPr>
            </w:pPr>
            <w:r w:rsidRPr="2B81CCC4">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798F7B10" w14:textId="77777777" w:rsidTr="2B81CCC4">
        <w:trPr>
          <w:tblHeader/>
        </w:trPr>
        <w:tc>
          <w:tcPr>
            <w:tcW w:w="1396" w:type="pct"/>
          </w:tcPr>
          <w:p w14:paraId="798F7B0E" w14:textId="77777777" w:rsidR="00F1480E" w:rsidRPr="00FD557D" w:rsidDel="00423CB2" w:rsidRDefault="2B81CCC4" w:rsidP="2B81CCC4">
            <w:pPr>
              <w:pStyle w:val="SIText-Bold"/>
              <w:rPr>
                <w:rFonts w:eastAsiaTheme="majorEastAsia"/>
              </w:rPr>
            </w:pPr>
            <w:r w:rsidRPr="2B81CCC4">
              <w:rPr>
                <w:rFonts w:eastAsiaTheme="majorEastAsia"/>
              </w:rPr>
              <w:t>Skill</w:t>
            </w:r>
          </w:p>
        </w:tc>
        <w:tc>
          <w:tcPr>
            <w:tcW w:w="3604" w:type="pct"/>
          </w:tcPr>
          <w:p w14:paraId="798F7B0F" w14:textId="77777777" w:rsidR="00F1480E" w:rsidRPr="00FD557D" w:rsidDel="00423CB2" w:rsidRDefault="2B81CCC4" w:rsidP="2B81CCC4">
            <w:pPr>
              <w:pStyle w:val="SIText-Bold"/>
              <w:rPr>
                <w:rFonts w:eastAsiaTheme="majorEastAsia"/>
              </w:rPr>
            </w:pPr>
            <w:r w:rsidRPr="2B81CCC4">
              <w:rPr>
                <w:rFonts w:eastAsiaTheme="majorEastAsia"/>
              </w:rPr>
              <w:t>Description</w:t>
            </w:r>
          </w:p>
        </w:tc>
      </w:tr>
      <w:tr w:rsidR="005B5B34" w:rsidRPr="00336FCA" w:rsidDel="00423CB2" w14:paraId="798F7B13" w14:textId="77777777" w:rsidTr="2B81CCC4">
        <w:tc>
          <w:tcPr>
            <w:tcW w:w="1396" w:type="pct"/>
          </w:tcPr>
          <w:p w14:paraId="798F7B11" w14:textId="77777777" w:rsidR="005B5B34" w:rsidRPr="00923720" w:rsidRDefault="2B81CCC4" w:rsidP="005B5B34">
            <w:pPr>
              <w:pStyle w:val="SIText"/>
            </w:pPr>
            <w:r w:rsidRPr="2B81CCC4">
              <w:rPr>
                <w:rFonts w:cs="Calibri"/>
              </w:rPr>
              <w:t>Reading</w:t>
            </w:r>
          </w:p>
        </w:tc>
        <w:tc>
          <w:tcPr>
            <w:tcW w:w="3604" w:type="pct"/>
          </w:tcPr>
          <w:p w14:paraId="798F7B12" w14:textId="7CAC2517" w:rsidR="005B5B34" w:rsidRPr="00606BF0" w:rsidRDefault="2B81CCC4" w:rsidP="005B5B34">
            <w:pPr>
              <w:pStyle w:val="SIBulletList1"/>
              <w:tabs>
                <w:tab w:val="num" w:pos="360"/>
              </w:tabs>
              <w:ind w:left="357" w:hanging="357"/>
            </w:pPr>
            <w:r>
              <w:t>Interprets key information from recipes, ingredient labels, baking equipment operating instructions</w:t>
            </w:r>
            <w:r w:rsidR="001F439E">
              <w:t>, and end-</w:t>
            </w:r>
            <w:r>
              <w:t>product specifications</w:t>
            </w:r>
          </w:p>
        </w:tc>
      </w:tr>
      <w:tr w:rsidR="005B5B34" w:rsidRPr="00336FCA" w:rsidDel="00423CB2" w14:paraId="798F7B16" w14:textId="77777777" w:rsidTr="2B81CCC4">
        <w:tc>
          <w:tcPr>
            <w:tcW w:w="1396" w:type="pct"/>
          </w:tcPr>
          <w:p w14:paraId="798F7B14" w14:textId="77777777" w:rsidR="005B5B34" w:rsidRPr="00021539" w:rsidRDefault="2B81CCC4" w:rsidP="2B81CCC4">
            <w:pPr>
              <w:pStyle w:val="SIText"/>
              <w:rPr>
                <w:rFonts w:cs="Calibri"/>
              </w:rPr>
            </w:pPr>
            <w:r w:rsidRPr="2B81CCC4">
              <w:rPr>
                <w:rFonts w:cs="Calibri"/>
              </w:rPr>
              <w:t>Writing</w:t>
            </w:r>
          </w:p>
        </w:tc>
        <w:tc>
          <w:tcPr>
            <w:tcW w:w="3604" w:type="pct"/>
          </w:tcPr>
          <w:p w14:paraId="798F7B15" w14:textId="77777777" w:rsidR="005B5B34" w:rsidRPr="00606BF0" w:rsidRDefault="2B81CCC4" w:rsidP="005B5B34">
            <w:pPr>
              <w:pStyle w:val="SIBulletList1"/>
              <w:tabs>
                <w:tab w:val="num" w:pos="360"/>
              </w:tabs>
              <w:ind w:left="357" w:hanging="357"/>
            </w:pPr>
            <w:r>
              <w:t xml:space="preserve">Prepares production schedules and completes production records </w:t>
            </w:r>
            <w:r w:rsidRPr="2B81CCC4">
              <w:rPr>
                <w:rFonts w:cs="Calibri"/>
              </w:rPr>
              <w:t>using required format, language and structure</w:t>
            </w:r>
          </w:p>
        </w:tc>
      </w:tr>
      <w:tr w:rsidR="005B5B34" w:rsidRPr="00336FCA" w:rsidDel="00423CB2" w14:paraId="798F7B1F" w14:textId="77777777" w:rsidTr="2B81CCC4">
        <w:tc>
          <w:tcPr>
            <w:tcW w:w="1396" w:type="pct"/>
          </w:tcPr>
          <w:p w14:paraId="798F7B17" w14:textId="77777777" w:rsidR="005B5B34" w:rsidRPr="00923720" w:rsidRDefault="2B81CCC4" w:rsidP="005B5B34">
            <w:pPr>
              <w:pStyle w:val="SIText"/>
            </w:pPr>
            <w:r w:rsidRPr="2B81CCC4">
              <w:rPr>
                <w:rFonts w:cs="Calibri"/>
              </w:rPr>
              <w:t>Numeracy</w:t>
            </w:r>
          </w:p>
        </w:tc>
        <w:tc>
          <w:tcPr>
            <w:tcW w:w="3604" w:type="pct"/>
          </w:tcPr>
          <w:p w14:paraId="798F7B18" w14:textId="7317CF79" w:rsidR="005B5B34" w:rsidRPr="00606BF0" w:rsidRDefault="2B81CCC4" w:rsidP="2B81CCC4">
            <w:pPr>
              <w:pStyle w:val="SIBulletList1"/>
              <w:tabs>
                <w:tab w:val="num" w:pos="360"/>
              </w:tabs>
              <w:ind w:left="357" w:hanging="357"/>
              <w:rPr>
                <w:rFonts w:eastAsia="Calibri"/>
              </w:rPr>
            </w:pPr>
            <w:r w:rsidRPr="2B81CCC4">
              <w:rPr>
                <w:rFonts w:cs="Calibri"/>
              </w:rPr>
              <w:t>Identifies and comprehends ingredient quantities in recipes, dates on ingredient labels</w:t>
            </w:r>
            <w:r w:rsidR="001F439E">
              <w:rPr>
                <w:rFonts w:cs="Calibri"/>
              </w:rPr>
              <w:t>,</w:t>
            </w:r>
            <w:r w:rsidRPr="2B81CCC4">
              <w:rPr>
                <w:rFonts w:cs="Calibri"/>
              </w:rPr>
              <w:t xml:space="preserve"> and temperature, humidity and timer settings</w:t>
            </w:r>
          </w:p>
          <w:p w14:paraId="798F7B19" w14:textId="737F595A" w:rsidR="005B5B34" w:rsidRDefault="00740BE2" w:rsidP="2B81CCC4">
            <w:pPr>
              <w:pStyle w:val="SIBulletList1"/>
              <w:tabs>
                <w:tab w:val="num" w:pos="360"/>
              </w:tabs>
              <w:ind w:left="357" w:hanging="357"/>
              <w:rPr>
                <w:rFonts w:eastAsia="Calibri"/>
              </w:rPr>
            </w:pPr>
            <w:r>
              <w:rPr>
                <w:rFonts w:eastAsia="Calibri"/>
              </w:rPr>
              <w:t>Estimates approximate quantities</w:t>
            </w:r>
            <w:r w:rsidR="001F439E">
              <w:rPr>
                <w:rFonts w:eastAsia="Calibri"/>
              </w:rPr>
              <w:t>,</w:t>
            </w:r>
            <w:r w:rsidR="2B81CCC4" w:rsidRPr="2B81CCC4">
              <w:rPr>
                <w:rFonts w:eastAsia="Calibri"/>
              </w:rPr>
              <w:t xml:space="preserve"> and </w:t>
            </w:r>
            <w:r>
              <w:rPr>
                <w:rFonts w:eastAsia="Calibri"/>
              </w:rPr>
              <w:t xml:space="preserve">uses </w:t>
            </w:r>
            <w:r w:rsidR="2B81CCC4" w:rsidRPr="2B81CCC4">
              <w:rPr>
                <w:rFonts w:eastAsia="Calibri"/>
              </w:rPr>
              <w:t>equipment to measure ingredient weights and volumes, and water and dough temperatures</w:t>
            </w:r>
          </w:p>
          <w:p w14:paraId="798F7B1A" w14:textId="77777777" w:rsidR="005B5B34" w:rsidRDefault="2B81CCC4" w:rsidP="2B81CCC4">
            <w:pPr>
              <w:pStyle w:val="SIBulletList1"/>
              <w:tabs>
                <w:tab w:val="num" w:pos="360"/>
              </w:tabs>
              <w:ind w:left="357" w:hanging="357"/>
              <w:rPr>
                <w:rFonts w:eastAsia="Calibri" w:cs="Arial"/>
              </w:rPr>
            </w:pPr>
            <w:r w:rsidRPr="2B81CCC4">
              <w:rPr>
                <w:rFonts w:eastAsia="Calibri" w:cs="Arial"/>
              </w:rPr>
              <w:t>Divides dough into equal portions by estimated weight</w:t>
            </w:r>
          </w:p>
          <w:p w14:paraId="798F7B1B" w14:textId="7CAEB8E2" w:rsidR="003531A7" w:rsidRDefault="2B81CCC4" w:rsidP="2B81CCC4">
            <w:pPr>
              <w:pStyle w:val="SIBulletList1"/>
              <w:tabs>
                <w:tab w:val="num" w:pos="360"/>
              </w:tabs>
              <w:ind w:left="357" w:hanging="357"/>
              <w:rPr>
                <w:rFonts w:eastAsia="Calibri" w:cs="Arial"/>
              </w:rPr>
            </w:pPr>
            <w:r w:rsidRPr="2B81CCC4">
              <w:rPr>
                <w:rFonts w:eastAsia="Calibri" w:cs="Arial"/>
              </w:rPr>
              <w:t>Performs calculations to adjust recipes using baking formulas</w:t>
            </w:r>
            <w:r w:rsidR="001F439E">
              <w:rPr>
                <w:rFonts w:eastAsia="Calibri" w:cs="Arial"/>
              </w:rPr>
              <w:t>,</w:t>
            </w:r>
            <w:r w:rsidRPr="2B81CCC4">
              <w:rPr>
                <w:rFonts w:eastAsia="Calibri" w:cs="Arial"/>
              </w:rPr>
              <w:t xml:space="preserve"> and allow</w:t>
            </w:r>
            <w:r w:rsidR="001F439E">
              <w:rPr>
                <w:rFonts w:eastAsia="Calibri" w:cs="Arial"/>
              </w:rPr>
              <w:t>s</w:t>
            </w:r>
            <w:r w:rsidRPr="2B81CCC4">
              <w:rPr>
                <w:rFonts w:eastAsia="Calibri" w:cs="Arial"/>
              </w:rPr>
              <w:t xml:space="preserve"> for wastage</w:t>
            </w:r>
          </w:p>
          <w:p w14:paraId="798F7B1C" w14:textId="7FE48644" w:rsidR="005B5B34" w:rsidRPr="00606BF0" w:rsidRDefault="001F439E" w:rsidP="2B81CCC4">
            <w:pPr>
              <w:pStyle w:val="SIBulletList1"/>
              <w:tabs>
                <w:tab w:val="num" w:pos="360"/>
              </w:tabs>
              <w:ind w:left="357" w:hanging="357"/>
              <w:rPr>
                <w:rFonts w:eastAsia="Calibri"/>
              </w:rPr>
            </w:pPr>
            <w:r>
              <w:rPr>
                <w:rFonts w:eastAsia="Calibri" w:cs="Arial"/>
              </w:rPr>
              <w:t>Uses understanding of three-</w:t>
            </w:r>
            <w:r w:rsidR="2B81CCC4" w:rsidRPr="2B81CCC4">
              <w:rPr>
                <w:rFonts w:eastAsia="Calibri" w:cs="Arial"/>
              </w:rPr>
              <w:t>dimensional shapes to m</w:t>
            </w:r>
            <w:r>
              <w:rPr>
                <w:rFonts w:eastAsia="Calibri" w:cs="Arial"/>
              </w:rPr>
              <w:t>ould dough shapes and check end-</w:t>
            </w:r>
            <w:r w:rsidR="2B81CCC4" w:rsidRPr="2B81CCC4">
              <w:rPr>
                <w:rFonts w:eastAsia="Calibri" w:cs="Arial"/>
              </w:rPr>
              <w:t>product shapes</w:t>
            </w:r>
          </w:p>
          <w:p w14:paraId="798F7B1D" w14:textId="37C6C54E" w:rsidR="005B5B34" w:rsidRDefault="2B81CCC4" w:rsidP="2B81CCC4">
            <w:pPr>
              <w:pStyle w:val="SIBulletList1"/>
              <w:tabs>
                <w:tab w:val="num" w:pos="360"/>
              </w:tabs>
              <w:ind w:left="357" w:hanging="357"/>
              <w:rPr>
                <w:rFonts w:eastAsia="Calibri"/>
              </w:rPr>
            </w:pPr>
            <w:r w:rsidRPr="2B81CCC4">
              <w:rPr>
                <w:rFonts w:eastAsia="Calibri"/>
              </w:rPr>
              <w:t>Interprets measurement information to set, monitor and adjust process parameters</w:t>
            </w:r>
          </w:p>
          <w:p w14:paraId="798F7B1E" w14:textId="1CA0B820" w:rsidR="005A73F8" w:rsidRPr="00606BF0" w:rsidRDefault="2B81CCC4" w:rsidP="2B81CCC4">
            <w:pPr>
              <w:pStyle w:val="SIBulletList1"/>
              <w:tabs>
                <w:tab w:val="num" w:pos="360"/>
              </w:tabs>
              <w:ind w:left="357" w:hanging="357"/>
              <w:rPr>
                <w:rFonts w:eastAsia="Calibri"/>
              </w:rPr>
            </w:pPr>
            <w:r w:rsidRPr="2B81CCC4">
              <w:rPr>
                <w:rFonts w:eastAsia="Calibri" w:cs="Arial"/>
              </w:rPr>
              <w:t xml:space="preserve">Completes production records using </w:t>
            </w:r>
            <w:r w:rsidRPr="2B81CCC4">
              <w:rPr>
                <w:rFonts w:cs="Calibri"/>
              </w:rPr>
              <w:t xml:space="preserve">mathematical symbols and conventions </w:t>
            </w:r>
          </w:p>
        </w:tc>
      </w:tr>
      <w:tr w:rsidR="005B5B34" w:rsidRPr="00336FCA" w:rsidDel="00423CB2" w14:paraId="798F7B23" w14:textId="77777777" w:rsidTr="2B81CCC4">
        <w:tc>
          <w:tcPr>
            <w:tcW w:w="1396" w:type="pct"/>
          </w:tcPr>
          <w:p w14:paraId="798F7B20" w14:textId="77777777" w:rsidR="005B5B34" w:rsidRPr="00021539" w:rsidRDefault="2B81CCC4" w:rsidP="2B81CCC4">
            <w:pPr>
              <w:pStyle w:val="SIText"/>
              <w:rPr>
                <w:rFonts w:cs="Calibri"/>
              </w:rPr>
            </w:pPr>
            <w:r w:rsidRPr="2B81CCC4">
              <w:rPr>
                <w:rFonts w:cs="Calibri"/>
              </w:rPr>
              <w:t>Navigate the world of work</w:t>
            </w:r>
          </w:p>
        </w:tc>
        <w:tc>
          <w:tcPr>
            <w:tcW w:w="3604" w:type="pct"/>
          </w:tcPr>
          <w:p w14:paraId="798F7B21" w14:textId="77777777" w:rsidR="005B5B34" w:rsidRDefault="2B81CCC4" w:rsidP="2B81CCC4">
            <w:pPr>
              <w:pStyle w:val="SIBulletList1"/>
              <w:tabs>
                <w:tab w:val="num" w:pos="360"/>
              </w:tabs>
              <w:ind w:left="357" w:hanging="357"/>
              <w:rPr>
                <w:rFonts w:cs="Calibri"/>
              </w:rPr>
            </w:pPr>
            <w:r w:rsidRPr="2B81CCC4">
              <w:rPr>
                <w:rFonts w:cs="Calibri"/>
              </w:rPr>
              <w:t>Complies with workplace health and safety and food safety regulatory requirements relevant to a commercial baking operation</w:t>
            </w:r>
          </w:p>
          <w:p w14:paraId="798F7B22" w14:textId="77777777" w:rsidR="005B5B34" w:rsidRPr="00606BF0" w:rsidRDefault="2B81CCC4" w:rsidP="2B81CCC4">
            <w:pPr>
              <w:pStyle w:val="SIBulletList1"/>
              <w:tabs>
                <w:tab w:val="num" w:pos="360"/>
              </w:tabs>
              <w:ind w:left="357" w:hanging="357"/>
              <w:rPr>
                <w:rFonts w:cs="Calibri"/>
              </w:rPr>
            </w:pPr>
            <w:r w:rsidRPr="2B81CCC4">
              <w:rPr>
                <w:rFonts w:cs="Calibri"/>
              </w:rPr>
              <w:t>Follows organisational policies and procedures relevant to own work role</w:t>
            </w:r>
          </w:p>
        </w:tc>
      </w:tr>
      <w:tr w:rsidR="005B5B34" w:rsidRPr="00336FCA" w:rsidDel="00423CB2" w14:paraId="798F7B27" w14:textId="77777777" w:rsidTr="2B81CCC4">
        <w:tc>
          <w:tcPr>
            <w:tcW w:w="1396" w:type="pct"/>
          </w:tcPr>
          <w:p w14:paraId="798F7B24" w14:textId="77777777" w:rsidR="005B5B34" w:rsidRPr="00021539" w:rsidRDefault="2B81CCC4" w:rsidP="2B81CCC4">
            <w:pPr>
              <w:pStyle w:val="SIText"/>
              <w:rPr>
                <w:rFonts w:cs="Calibri"/>
              </w:rPr>
            </w:pPr>
            <w:r w:rsidRPr="2B81CCC4">
              <w:rPr>
                <w:rFonts w:cs="Calibri"/>
              </w:rPr>
              <w:t>Get the work done</w:t>
            </w:r>
          </w:p>
        </w:tc>
        <w:tc>
          <w:tcPr>
            <w:tcW w:w="3604" w:type="pct"/>
          </w:tcPr>
          <w:p w14:paraId="798F7B25" w14:textId="77777777" w:rsidR="005B5B34" w:rsidRPr="00606BF0" w:rsidRDefault="2B81CCC4" w:rsidP="2B81CCC4">
            <w:pPr>
              <w:pStyle w:val="SIBulletList1"/>
              <w:tabs>
                <w:tab w:val="num" w:pos="360"/>
              </w:tabs>
              <w:ind w:left="357" w:hanging="357"/>
              <w:rPr>
                <w:rFonts w:cs="Calibri"/>
              </w:rPr>
            </w:pPr>
            <w:r w:rsidRPr="2B81CCC4">
              <w:rPr>
                <w:rFonts w:cs="Calibri"/>
              </w:rPr>
              <w:t>Plans, organises and implements tasks required to achieve production outcomes</w:t>
            </w:r>
          </w:p>
          <w:p w14:paraId="798F7B26" w14:textId="77777777" w:rsidR="005B5B34" w:rsidRPr="00B0688F" w:rsidRDefault="2B81CCC4" w:rsidP="2B81CCC4">
            <w:pPr>
              <w:pStyle w:val="SIBulletList1"/>
              <w:tabs>
                <w:tab w:val="num" w:pos="360"/>
              </w:tabs>
              <w:ind w:left="357" w:hanging="357"/>
              <w:rPr>
                <w:rFonts w:cs="Calibri"/>
              </w:rPr>
            </w:pPr>
            <w:r w:rsidRPr="2B81CCC4">
              <w:rPr>
                <w:rFonts w:cs="Calibri"/>
              </w:rPr>
              <w:t xml:space="preserve">Uses problem-solving skills to analyse product and process faults and decide on appropriate action </w:t>
            </w:r>
          </w:p>
        </w:tc>
      </w:tr>
    </w:tbl>
    <w:p w14:paraId="798F7B28" w14:textId="77777777" w:rsidR="00916CD7"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7720F3" w:rsidRPr="002C1F7D" w14:paraId="798F7B2B" w14:textId="77777777" w:rsidTr="2B81CCC4">
        <w:trPr>
          <w:tblHeader/>
        </w:trPr>
        <w:tc>
          <w:tcPr>
            <w:tcW w:w="5000" w:type="pct"/>
            <w:gridSpan w:val="2"/>
          </w:tcPr>
          <w:p w14:paraId="798F7B29" w14:textId="77777777" w:rsidR="007720F3" w:rsidRPr="002C1F7D" w:rsidRDefault="2B81CCC4" w:rsidP="00840D04">
            <w:pPr>
              <w:pStyle w:val="SIHeading2"/>
            </w:pPr>
            <w:r>
              <w:t>Range Of Conditions</w:t>
            </w:r>
          </w:p>
          <w:p w14:paraId="798F7B2A" w14:textId="77777777" w:rsidR="007720F3" w:rsidRPr="002C1F7D" w:rsidRDefault="2B81CCC4" w:rsidP="2B81CCC4">
            <w:pPr>
              <w:rPr>
                <w:rStyle w:val="SIText-Italic"/>
                <w:rFonts w:eastAsiaTheme="majorEastAsia"/>
              </w:rPr>
            </w:pPr>
            <w:r w:rsidRPr="2B81CCC4">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7720F3" w:rsidRPr="002C1F7D" w14:paraId="798F7B41" w14:textId="77777777" w:rsidTr="2B81CCC4">
        <w:tc>
          <w:tcPr>
            <w:tcW w:w="1396" w:type="pct"/>
          </w:tcPr>
          <w:p w14:paraId="798F7B2C" w14:textId="7CFFCF18" w:rsidR="007720F3" w:rsidRPr="002C1F7D" w:rsidRDefault="2B81CCC4" w:rsidP="2B81CCC4">
            <w:pPr>
              <w:pStyle w:val="SIText"/>
              <w:rPr>
                <w:b/>
                <w:bCs/>
                <w:i/>
                <w:iCs/>
              </w:rPr>
            </w:pPr>
            <w:r w:rsidRPr="00296738">
              <w:rPr>
                <w:bCs/>
                <w:iCs/>
              </w:rPr>
              <w:t>Frozen and par bake</w:t>
            </w:r>
            <w:r w:rsidR="001F439E">
              <w:rPr>
                <w:bCs/>
                <w:iCs/>
              </w:rPr>
              <w:t>d</w:t>
            </w:r>
            <w:r w:rsidRPr="00296738">
              <w:rPr>
                <w:bCs/>
                <w:iCs/>
              </w:rPr>
              <w:t xml:space="preserve"> dough baking equipment</w:t>
            </w:r>
            <w:r w:rsidRPr="2B81CCC4">
              <w:rPr>
                <w:b/>
                <w:bCs/>
                <w:i/>
                <w:iCs/>
              </w:rPr>
              <w:t xml:space="preserve"> </w:t>
            </w:r>
            <w:r>
              <w:t>must include:</w:t>
            </w:r>
          </w:p>
        </w:tc>
        <w:tc>
          <w:tcPr>
            <w:tcW w:w="3604" w:type="pct"/>
          </w:tcPr>
          <w:p w14:paraId="798F7B2D" w14:textId="5F3DCFE6" w:rsidR="007720F3" w:rsidRPr="002C1F7D" w:rsidRDefault="2B81CCC4" w:rsidP="00840D04">
            <w:pPr>
              <w:pStyle w:val="SIBulletList1"/>
              <w:tabs>
                <w:tab w:val="left" w:pos="447"/>
              </w:tabs>
              <w:ind w:left="447" w:hanging="425"/>
            </w:pPr>
            <w:r>
              <w:t>equipment</w:t>
            </w:r>
            <w:r w:rsidR="00296738">
              <w:t>, including</w:t>
            </w:r>
            <w:r>
              <w:t>:</w:t>
            </w:r>
          </w:p>
          <w:p w14:paraId="798F7B2E" w14:textId="77777777" w:rsidR="007720F3" w:rsidRDefault="2B81CCC4" w:rsidP="007720F3">
            <w:pPr>
              <w:pStyle w:val="SIBulletList2"/>
            </w:pPr>
            <w:r>
              <w:t xml:space="preserve">industrial oven </w:t>
            </w:r>
          </w:p>
          <w:p w14:paraId="798F7B2F" w14:textId="77777777" w:rsidR="00EB52FC" w:rsidRDefault="2B81CCC4" w:rsidP="007720F3">
            <w:pPr>
              <w:pStyle w:val="SIBulletList2"/>
            </w:pPr>
            <w:r>
              <w:t>industrial prover</w:t>
            </w:r>
          </w:p>
          <w:p w14:paraId="798F7B30" w14:textId="77777777" w:rsidR="007720F3" w:rsidRDefault="2B81CCC4" w:rsidP="007720F3">
            <w:pPr>
              <w:pStyle w:val="SIBulletList2"/>
            </w:pPr>
            <w:r>
              <w:t>industrial mixer and attachments</w:t>
            </w:r>
          </w:p>
          <w:p w14:paraId="798F7B31" w14:textId="77777777" w:rsidR="007720F3" w:rsidRDefault="2B81CCC4" w:rsidP="007720F3">
            <w:pPr>
              <w:pStyle w:val="SIBulletList2"/>
            </w:pPr>
            <w:r>
              <w:t>pastry sheeter/dough break or rolling pin</w:t>
            </w:r>
          </w:p>
          <w:p w14:paraId="798F7B32" w14:textId="77777777" w:rsidR="007720F3" w:rsidRPr="002C1F7D" w:rsidRDefault="2B81CCC4" w:rsidP="007720F3">
            <w:pPr>
              <w:pStyle w:val="SIBulletList2"/>
            </w:pPr>
            <w:r>
              <w:t>freezer</w:t>
            </w:r>
          </w:p>
          <w:p w14:paraId="798F7B33" w14:textId="6041B399" w:rsidR="007720F3" w:rsidRPr="002C1F7D" w:rsidRDefault="2B81CCC4" w:rsidP="00840D04">
            <w:pPr>
              <w:pStyle w:val="SIBulletList1"/>
              <w:tabs>
                <w:tab w:val="left" w:pos="447"/>
              </w:tabs>
              <w:ind w:left="447" w:hanging="425"/>
            </w:pPr>
            <w:r>
              <w:t>equipment accessories</w:t>
            </w:r>
            <w:r w:rsidR="00296738">
              <w:t>, including</w:t>
            </w:r>
            <w:r>
              <w:t>:</w:t>
            </w:r>
          </w:p>
          <w:p w14:paraId="798F7B34" w14:textId="77777777" w:rsidR="007720F3" w:rsidRDefault="2B81CCC4" w:rsidP="007720F3">
            <w:pPr>
              <w:pStyle w:val="SIBulletList3"/>
            </w:pPr>
            <w:r>
              <w:t>oven baking trays</w:t>
            </w:r>
          </w:p>
          <w:p w14:paraId="798F7B35" w14:textId="77777777" w:rsidR="00C227EF" w:rsidRDefault="2B81CCC4" w:rsidP="007720F3">
            <w:pPr>
              <w:pStyle w:val="SIBulletList3"/>
            </w:pPr>
            <w:r>
              <w:t>freezing trays</w:t>
            </w:r>
          </w:p>
          <w:p w14:paraId="798F7B36" w14:textId="77777777" w:rsidR="007720F3" w:rsidRDefault="2B81CCC4" w:rsidP="00FB5FBA">
            <w:pPr>
              <w:pStyle w:val="SIBulletList3"/>
            </w:pPr>
            <w:r>
              <w:t>freezing racks</w:t>
            </w:r>
          </w:p>
          <w:p w14:paraId="798F7B37" w14:textId="694E8C4D" w:rsidR="007720F3" w:rsidRPr="002C1F7D" w:rsidRDefault="2B81CCC4" w:rsidP="00840D04">
            <w:pPr>
              <w:pStyle w:val="SIBulletList1"/>
              <w:tabs>
                <w:tab w:val="left" w:pos="447"/>
              </w:tabs>
              <w:ind w:left="447" w:hanging="425"/>
            </w:pPr>
            <w:r>
              <w:t>ancillary equipment</w:t>
            </w:r>
            <w:r w:rsidR="00296738">
              <w:t>, including</w:t>
            </w:r>
            <w:r>
              <w:t>:</w:t>
            </w:r>
          </w:p>
          <w:p w14:paraId="798F7B38" w14:textId="77777777" w:rsidR="007720F3" w:rsidRDefault="2B81CCC4" w:rsidP="007720F3">
            <w:pPr>
              <w:pStyle w:val="SIBulletList3"/>
            </w:pPr>
            <w:r>
              <w:t>rolling pin</w:t>
            </w:r>
          </w:p>
          <w:p w14:paraId="798F7B39" w14:textId="77777777" w:rsidR="007720F3" w:rsidRDefault="2B81CCC4" w:rsidP="007720F3">
            <w:pPr>
              <w:pStyle w:val="SIBulletList3"/>
            </w:pPr>
            <w:r>
              <w:t>cooling wires</w:t>
            </w:r>
          </w:p>
          <w:p w14:paraId="798F7B3A" w14:textId="77777777" w:rsidR="007720F3" w:rsidRPr="002C1F7D" w:rsidRDefault="2B81CCC4" w:rsidP="007720F3">
            <w:pPr>
              <w:pStyle w:val="SIBulletList3"/>
            </w:pPr>
            <w:r>
              <w:t>dough and pastry benches</w:t>
            </w:r>
          </w:p>
          <w:p w14:paraId="798F7B3B" w14:textId="32CA5456" w:rsidR="007720F3" w:rsidRPr="002C1F7D" w:rsidRDefault="2B81CCC4" w:rsidP="00840D04">
            <w:pPr>
              <w:pStyle w:val="SIBulletList1"/>
              <w:tabs>
                <w:tab w:val="left" w:pos="447"/>
              </w:tabs>
              <w:ind w:left="447" w:hanging="425"/>
            </w:pPr>
            <w:r>
              <w:t>tools and utensils</w:t>
            </w:r>
            <w:r w:rsidR="00296738">
              <w:t>, including</w:t>
            </w:r>
            <w:r>
              <w:t>:</w:t>
            </w:r>
          </w:p>
          <w:p w14:paraId="798F7B3C" w14:textId="77777777" w:rsidR="007720F3" w:rsidRPr="007720F3" w:rsidRDefault="2B81CCC4" w:rsidP="2B81CCC4">
            <w:pPr>
              <w:pStyle w:val="SIBulletList3"/>
              <w:rPr>
                <w:rFonts w:eastAsia="Calibri"/>
              </w:rPr>
            </w:pPr>
            <w:r w:rsidRPr="2B81CCC4">
              <w:rPr>
                <w:rFonts w:eastAsia="Calibri"/>
              </w:rPr>
              <w:t xml:space="preserve">rolling pins </w:t>
            </w:r>
          </w:p>
          <w:p w14:paraId="798F7B3D" w14:textId="77777777" w:rsidR="007720F3" w:rsidRDefault="2B81CCC4" w:rsidP="2B81CCC4">
            <w:pPr>
              <w:pStyle w:val="SIBulletList3"/>
              <w:rPr>
                <w:rFonts w:eastAsia="Calibri"/>
              </w:rPr>
            </w:pPr>
            <w:r w:rsidRPr="2B81CCC4">
              <w:rPr>
                <w:rFonts w:eastAsia="Calibri"/>
              </w:rPr>
              <w:t>cake knives</w:t>
            </w:r>
          </w:p>
          <w:p w14:paraId="798F7B3E" w14:textId="77777777" w:rsidR="00EB52FC" w:rsidRPr="007720F3" w:rsidRDefault="2B81CCC4" w:rsidP="2B81CCC4">
            <w:pPr>
              <w:pStyle w:val="SIBulletList3"/>
              <w:rPr>
                <w:rFonts w:eastAsia="Calibri"/>
              </w:rPr>
            </w:pPr>
            <w:r w:rsidRPr="2B81CCC4">
              <w:rPr>
                <w:rFonts w:eastAsia="Calibri"/>
              </w:rPr>
              <w:t>bread knives</w:t>
            </w:r>
          </w:p>
          <w:p w14:paraId="798F7B3F" w14:textId="77777777" w:rsidR="007720F3" w:rsidRPr="007720F3" w:rsidRDefault="2B81CCC4" w:rsidP="2B81CCC4">
            <w:pPr>
              <w:pStyle w:val="SIBulletList3"/>
              <w:rPr>
                <w:rFonts w:eastAsia="Calibri"/>
              </w:rPr>
            </w:pPr>
            <w:r w:rsidRPr="2B81CCC4">
              <w:rPr>
                <w:rFonts w:eastAsia="Calibri"/>
              </w:rPr>
              <w:t>processing knives</w:t>
            </w:r>
          </w:p>
          <w:p w14:paraId="798F7B40" w14:textId="02C93343" w:rsidR="007720F3" w:rsidRPr="002C1F7D" w:rsidRDefault="2B81CCC4" w:rsidP="2B81CCC4">
            <w:pPr>
              <w:pStyle w:val="SIBulletList3"/>
              <w:rPr>
                <w:rFonts w:eastAsia="Calibri"/>
              </w:rPr>
            </w:pPr>
            <w:r w:rsidRPr="2B81CCC4">
              <w:rPr>
                <w:rFonts w:eastAsia="Calibri"/>
              </w:rPr>
              <w:t>dough scrapers</w:t>
            </w:r>
            <w:r w:rsidR="00A3191F">
              <w:rPr>
                <w:rFonts w:eastAsia="Calibri"/>
              </w:rPr>
              <w:t>.</w:t>
            </w:r>
          </w:p>
        </w:tc>
      </w:tr>
    </w:tbl>
    <w:p w14:paraId="798F7B42" w14:textId="77777777" w:rsidR="007720F3" w:rsidRDefault="007720F3" w:rsidP="00F1480E">
      <w:pPr>
        <w:pStyle w:val="SIText"/>
        <w:keepNext/>
      </w:pPr>
    </w:p>
    <w:p w14:paraId="798F7B43" w14:textId="77777777" w:rsidR="007720F3" w:rsidRDefault="007720F3"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F1480E" w14:paraId="798F7B45" w14:textId="77777777" w:rsidTr="2B81CCC4">
        <w:trPr>
          <w:tblHeader/>
        </w:trPr>
        <w:tc>
          <w:tcPr>
            <w:tcW w:w="5000" w:type="pct"/>
            <w:gridSpan w:val="4"/>
          </w:tcPr>
          <w:p w14:paraId="798F7B44" w14:textId="77777777" w:rsidR="00F1480E" w:rsidRPr="00923720" w:rsidRDefault="00916CD7" w:rsidP="00FD557D">
            <w:pPr>
              <w:pStyle w:val="SIHeading2"/>
            </w:pPr>
            <w:r>
              <w:br w:type="page"/>
            </w:r>
            <w:r w:rsidR="2B81CCC4">
              <w:t>Unit Mapping Information</w:t>
            </w:r>
          </w:p>
        </w:tc>
      </w:tr>
      <w:tr w:rsidR="00F1480E" w14:paraId="798F7B4A" w14:textId="77777777" w:rsidTr="2B81CCC4">
        <w:trPr>
          <w:tblHeader/>
        </w:trPr>
        <w:tc>
          <w:tcPr>
            <w:tcW w:w="1250" w:type="pct"/>
          </w:tcPr>
          <w:p w14:paraId="798F7B46" w14:textId="77777777" w:rsidR="00F1480E" w:rsidRPr="00923720" w:rsidRDefault="2B81CCC4" w:rsidP="00923720">
            <w:pPr>
              <w:pStyle w:val="SIText-Bold"/>
            </w:pPr>
            <w:r>
              <w:t>Code and title current version</w:t>
            </w:r>
          </w:p>
        </w:tc>
        <w:tc>
          <w:tcPr>
            <w:tcW w:w="1250" w:type="pct"/>
          </w:tcPr>
          <w:p w14:paraId="798F7B47" w14:textId="77777777" w:rsidR="00F1480E" w:rsidRPr="00923720" w:rsidRDefault="2B81CCC4" w:rsidP="00923720">
            <w:pPr>
              <w:pStyle w:val="SIText-Bold"/>
            </w:pPr>
            <w:r>
              <w:t>Code and title previous version</w:t>
            </w:r>
          </w:p>
        </w:tc>
        <w:tc>
          <w:tcPr>
            <w:tcW w:w="1250" w:type="pct"/>
          </w:tcPr>
          <w:p w14:paraId="798F7B48" w14:textId="77777777" w:rsidR="00F1480E" w:rsidRPr="00923720" w:rsidRDefault="2B81CCC4" w:rsidP="00923720">
            <w:pPr>
              <w:pStyle w:val="SIText-Bold"/>
            </w:pPr>
            <w:r>
              <w:t>Comments</w:t>
            </w:r>
          </w:p>
        </w:tc>
        <w:tc>
          <w:tcPr>
            <w:tcW w:w="1250" w:type="pct"/>
          </w:tcPr>
          <w:p w14:paraId="798F7B49" w14:textId="77777777" w:rsidR="00F1480E" w:rsidRPr="00923720" w:rsidRDefault="2B81CCC4" w:rsidP="00923720">
            <w:pPr>
              <w:pStyle w:val="SIText-Bold"/>
            </w:pPr>
            <w:r>
              <w:t>Equivalence status</w:t>
            </w:r>
          </w:p>
        </w:tc>
      </w:tr>
      <w:tr w:rsidR="00041E59" w14:paraId="798F7B4F" w14:textId="77777777" w:rsidTr="2B81CCC4">
        <w:tc>
          <w:tcPr>
            <w:tcW w:w="1250" w:type="pct"/>
          </w:tcPr>
          <w:p w14:paraId="798F7B4B" w14:textId="3501AE57" w:rsidR="00041E59" w:rsidRPr="00311039" w:rsidRDefault="00BE74D6" w:rsidP="00916CD7">
            <w:pPr>
              <w:pStyle w:val="SIText"/>
            </w:pPr>
            <w:r w:rsidRPr="00BE74D6">
              <w:t>FBPRBK3011</w:t>
            </w:r>
            <w:r>
              <w:t xml:space="preserve"> </w:t>
            </w:r>
            <w:r w:rsidR="2B81CCC4">
              <w:t>Produce frozen dough products</w:t>
            </w:r>
          </w:p>
        </w:tc>
        <w:tc>
          <w:tcPr>
            <w:tcW w:w="1250" w:type="pct"/>
          </w:tcPr>
          <w:p w14:paraId="798F7B4C" w14:textId="0B7D7008" w:rsidR="00F15025" w:rsidRPr="00311039" w:rsidRDefault="00F15025" w:rsidP="00AA065D">
            <w:pPr>
              <w:pStyle w:val="SIText"/>
            </w:pPr>
            <w:r w:rsidRPr="00F15025">
              <w:t>FDFRB3008A Store, handle and use frozen dough</w:t>
            </w:r>
          </w:p>
        </w:tc>
        <w:tc>
          <w:tcPr>
            <w:tcW w:w="1250" w:type="pct"/>
          </w:tcPr>
          <w:p w14:paraId="25CDBE8F" w14:textId="2CE9469F" w:rsidR="00F15025" w:rsidRDefault="00F15025" w:rsidP="00F15025">
            <w:pPr>
              <w:pStyle w:val="SITabletext"/>
            </w:pPr>
            <w:r>
              <w:t>Sup</w:t>
            </w:r>
            <w:r w:rsidR="001F439E">
              <w:t>ers</w:t>
            </w:r>
            <w:r w:rsidR="00296738">
              <w:t>edes and replaces FDFRB3008A</w:t>
            </w:r>
          </w:p>
          <w:p w14:paraId="798F7B4D" w14:textId="2FA1558E" w:rsidR="00F15025" w:rsidRPr="00311039" w:rsidRDefault="00F15025" w:rsidP="00F15025">
            <w:pPr>
              <w:pStyle w:val="SIText"/>
            </w:pPr>
            <w:r>
              <w:t xml:space="preserve">Elements and performance criteria added that </w:t>
            </w:r>
            <w:r w:rsidR="00AA065D">
              <w:t>include mixing</w:t>
            </w:r>
            <w:r>
              <w:t xml:space="preserve"> and par baking of frozen dough</w:t>
            </w:r>
          </w:p>
        </w:tc>
        <w:tc>
          <w:tcPr>
            <w:tcW w:w="1250" w:type="pct"/>
          </w:tcPr>
          <w:p w14:paraId="798F7B4E" w14:textId="77777777" w:rsidR="00916CD7" w:rsidRPr="00BC49BB" w:rsidRDefault="2B81CCC4" w:rsidP="00041E59">
            <w:pPr>
              <w:pStyle w:val="SIText"/>
            </w:pPr>
            <w:r>
              <w:t>No equivalent unit</w:t>
            </w:r>
          </w:p>
        </w:tc>
      </w:tr>
    </w:tbl>
    <w:p w14:paraId="798F7B50" w14:textId="77777777" w:rsidR="00F1480E"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A55106" w14:paraId="798F7B53" w14:textId="77777777" w:rsidTr="2B81CCC4">
        <w:tc>
          <w:tcPr>
            <w:tcW w:w="1396" w:type="pct"/>
            <w:shd w:val="clear" w:color="auto" w:fill="auto"/>
          </w:tcPr>
          <w:p w14:paraId="798F7B51" w14:textId="77777777" w:rsidR="00F1480E" w:rsidRPr="00CC451E" w:rsidRDefault="2B81CCC4" w:rsidP="00FD557D">
            <w:pPr>
              <w:pStyle w:val="SIHeading2"/>
            </w:pPr>
            <w:r>
              <w:t>Links</w:t>
            </w:r>
          </w:p>
        </w:tc>
        <w:tc>
          <w:tcPr>
            <w:tcW w:w="3604" w:type="pct"/>
            <w:shd w:val="clear" w:color="auto" w:fill="auto"/>
          </w:tcPr>
          <w:p w14:paraId="16D3364D" w14:textId="77777777" w:rsidR="00296738" w:rsidRDefault="00296738" w:rsidP="00296738">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798F7B52" w14:textId="3FD6E304" w:rsidR="00F1480E" w:rsidRPr="00A76C6C" w:rsidRDefault="00FD6564" w:rsidP="00296738">
            <w:pPr>
              <w:pStyle w:val="SIText"/>
            </w:pPr>
            <w:hyperlink r:id="rId11" w:history="1">
              <w:r w:rsidR="00296738" w:rsidRPr="00BC34EB">
                <w:rPr>
                  <w:rStyle w:val="Hyperlink"/>
                </w:rPr>
                <w:t>https://vetnet.education.gov.au/Pages/TrainingDocs.aspx?q=78b15323-cd38-483e-aad7-1159b570a5c4</w:t>
              </w:r>
            </w:hyperlink>
          </w:p>
        </w:tc>
      </w:tr>
    </w:tbl>
    <w:p w14:paraId="798F7B54" w14:textId="77777777" w:rsidR="00F1480E" w:rsidRDefault="00F1480E" w:rsidP="00F1480E">
      <w:pPr>
        <w:pStyle w:val="SIText"/>
      </w:pPr>
    </w:p>
    <w:p w14:paraId="798F7B55" w14:textId="77777777" w:rsidR="00F1480E" w:rsidRDefault="00F1480E" w:rsidP="00F1480E">
      <w:pPr>
        <w:pStyle w:val="SIText"/>
      </w:pPr>
      <w:r>
        <w:rPr>
          <w:b/>
        </w:rPr>
        <w:br w:type="page"/>
      </w:r>
    </w:p>
    <w:p w14:paraId="798F7B56" w14:textId="77777777" w:rsidR="00556C4C"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E91BFF" w14:paraId="798F7B59" w14:textId="77777777" w:rsidTr="2B81CCC4">
        <w:trPr>
          <w:tblHeader/>
        </w:trPr>
        <w:tc>
          <w:tcPr>
            <w:tcW w:w="1478" w:type="pct"/>
            <w:shd w:val="clear" w:color="auto" w:fill="auto"/>
          </w:tcPr>
          <w:p w14:paraId="798F7B57" w14:textId="77777777" w:rsidR="00556C4C" w:rsidRPr="002C55E9" w:rsidRDefault="2B81CCC4" w:rsidP="00816721">
            <w:pPr>
              <w:pStyle w:val="SIUnittitle"/>
            </w:pPr>
            <w:r>
              <w:t>TITLE</w:t>
            </w:r>
          </w:p>
        </w:tc>
        <w:tc>
          <w:tcPr>
            <w:tcW w:w="3522" w:type="pct"/>
            <w:shd w:val="clear" w:color="auto" w:fill="auto"/>
          </w:tcPr>
          <w:p w14:paraId="798F7B58" w14:textId="7881C34D" w:rsidR="00556C4C" w:rsidRPr="00F56827" w:rsidRDefault="2B81CCC4" w:rsidP="00816721">
            <w:pPr>
              <w:pStyle w:val="SIUnittitle"/>
            </w:pPr>
            <w:r>
              <w:t xml:space="preserve">Assessment requirements for </w:t>
            </w:r>
            <w:r w:rsidR="00BE74D6" w:rsidRPr="00BE74D6">
              <w:t>FBPRBK3011</w:t>
            </w:r>
            <w:r w:rsidR="00BE74D6">
              <w:t xml:space="preserve"> </w:t>
            </w:r>
            <w:r>
              <w:t>Produce frozen dough products</w:t>
            </w:r>
          </w:p>
        </w:tc>
      </w:tr>
      <w:tr w:rsidR="00556C4C" w:rsidRPr="00A55106" w14:paraId="798F7B5B" w14:textId="77777777" w:rsidTr="2B81CCC4">
        <w:trPr>
          <w:tblHeader/>
        </w:trPr>
        <w:tc>
          <w:tcPr>
            <w:tcW w:w="5000" w:type="pct"/>
            <w:gridSpan w:val="2"/>
            <w:shd w:val="clear" w:color="auto" w:fill="auto"/>
          </w:tcPr>
          <w:p w14:paraId="798F7B5A" w14:textId="77777777" w:rsidR="00556C4C" w:rsidRPr="002C55E9" w:rsidRDefault="2B81CCC4" w:rsidP="00D71E43">
            <w:pPr>
              <w:pStyle w:val="SIHeading2"/>
            </w:pPr>
            <w:r>
              <w:t>Performance Evidence</w:t>
            </w:r>
          </w:p>
        </w:tc>
      </w:tr>
      <w:tr w:rsidR="00556C4C" w:rsidRPr="00067E1C" w14:paraId="798F7B8C" w14:textId="77777777" w:rsidTr="2B81CCC4">
        <w:tc>
          <w:tcPr>
            <w:tcW w:w="5000" w:type="pct"/>
            <w:gridSpan w:val="2"/>
            <w:shd w:val="clear" w:color="auto" w:fill="auto"/>
          </w:tcPr>
          <w:p w14:paraId="798F7B5C" w14:textId="111F8821" w:rsidR="007720F3" w:rsidRDefault="2B81CCC4" w:rsidP="00816721">
            <w:pPr>
              <w:pStyle w:val="SIText"/>
            </w:pPr>
            <w:r>
              <w:t xml:space="preserve">An individual demonstrating competency </w:t>
            </w:r>
            <w:r w:rsidR="00296738">
              <w:t xml:space="preserve">in this unit </w:t>
            </w:r>
            <w:r>
              <w:t xml:space="preserve">must satisfy all </w:t>
            </w:r>
            <w:r w:rsidR="00296738">
              <w:t xml:space="preserve">of </w:t>
            </w:r>
            <w:r>
              <w:t xml:space="preserve">the elements and performance criteria of this unit. </w:t>
            </w:r>
          </w:p>
          <w:p w14:paraId="798F7B5D" w14:textId="77777777" w:rsidR="007720F3" w:rsidRDefault="007720F3" w:rsidP="00816721">
            <w:pPr>
              <w:pStyle w:val="SIText"/>
            </w:pPr>
          </w:p>
          <w:p w14:paraId="798F7B5E" w14:textId="5EC8D3F5" w:rsidR="00C227EF" w:rsidRDefault="2B81CCC4" w:rsidP="007720F3">
            <w:pPr>
              <w:pStyle w:val="SIText"/>
            </w:pPr>
            <w:r>
              <w:t>There must be evidence that the individual has produced frozen dough products according to a production schedule</w:t>
            </w:r>
            <w:r w:rsidR="00296738">
              <w:t>, including</w:t>
            </w:r>
            <w:r>
              <w:t>:</w:t>
            </w:r>
          </w:p>
          <w:p w14:paraId="798F7B5F" w14:textId="1EF7F91E" w:rsidR="007720F3" w:rsidRDefault="2B81CCC4" w:rsidP="00C227EF">
            <w:pPr>
              <w:pStyle w:val="SIBulletList1"/>
              <w:tabs>
                <w:tab w:val="num" w:pos="360"/>
              </w:tabs>
              <w:ind w:left="357" w:hanging="357"/>
            </w:pPr>
            <w:r>
              <w:t xml:space="preserve">producing the following </w:t>
            </w:r>
            <w:r w:rsidR="00497071">
              <w:t xml:space="preserve">five </w:t>
            </w:r>
            <w:r>
              <w:t>frozen dough baked products:</w:t>
            </w:r>
          </w:p>
          <w:p w14:paraId="798F7B60" w14:textId="77777777" w:rsidR="007720F3" w:rsidRDefault="2B81CCC4" w:rsidP="007720F3">
            <w:pPr>
              <w:pStyle w:val="SIBulletList1"/>
            </w:pPr>
            <w:r>
              <w:t>laminated frozen dough product</w:t>
            </w:r>
          </w:p>
          <w:p w14:paraId="798F7B62" w14:textId="77777777" w:rsidR="007720F3" w:rsidRDefault="2B81CCC4" w:rsidP="007720F3">
            <w:pPr>
              <w:pStyle w:val="SIBulletList1"/>
            </w:pPr>
            <w:r>
              <w:t>basic bread frozen dough product</w:t>
            </w:r>
          </w:p>
          <w:p w14:paraId="798F7B63" w14:textId="77777777" w:rsidR="007720F3" w:rsidRDefault="2B81CCC4" w:rsidP="007720F3">
            <w:pPr>
              <w:pStyle w:val="SIBulletList1"/>
            </w:pPr>
            <w:r>
              <w:t>sweet yeast bread frozen dough product</w:t>
            </w:r>
          </w:p>
          <w:p w14:paraId="798F7B64" w14:textId="77777777" w:rsidR="007720F3" w:rsidRDefault="2B81CCC4" w:rsidP="007720F3">
            <w:pPr>
              <w:pStyle w:val="SIBulletList1"/>
            </w:pPr>
            <w:r>
              <w:t>specialty flour bread frozen dough product</w:t>
            </w:r>
          </w:p>
          <w:p w14:paraId="798F7B65" w14:textId="77777777" w:rsidR="00462DA3" w:rsidRPr="00EE0A62" w:rsidRDefault="2B81CCC4" w:rsidP="007720F3">
            <w:pPr>
              <w:pStyle w:val="SIBulletList1"/>
            </w:pPr>
            <w:r>
              <w:t>chemical leavened frozen dough</w:t>
            </w:r>
          </w:p>
          <w:p w14:paraId="798F7B66" w14:textId="1FEA7E30" w:rsidR="00D0089F" w:rsidRDefault="2B81CCC4" w:rsidP="00C227EF">
            <w:pPr>
              <w:pStyle w:val="SIBulletList1"/>
              <w:tabs>
                <w:tab w:val="num" w:pos="360"/>
              </w:tabs>
              <w:ind w:left="357" w:hanging="357"/>
            </w:pPr>
            <w:r>
              <w:t>incorporating the following</w:t>
            </w:r>
            <w:r w:rsidR="00296738">
              <w:t xml:space="preserve"> </w:t>
            </w:r>
            <w:r w:rsidR="00727192">
              <w:t xml:space="preserve">four </w:t>
            </w:r>
            <w:r>
              <w:t>frozen dough processes:</w:t>
            </w:r>
          </w:p>
          <w:p w14:paraId="798F7B67" w14:textId="4B0326EE" w:rsidR="00D0089F" w:rsidRDefault="001F439E" w:rsidP="00C227EF">
            <w:pPr>
              <w:pStyle w:val="SIBulletList1"/>
            </w:pPr>
            <w:r>
              <w:t>ready-to-</w:t>
            </w:r>
            <w:r w:rsidR="2B81CCC4">
              <w:t>prove frozen dough</w:t>
            </w:r>
          </w:p>
          <w:p w14:paraId="798F7B68" w14:textId="7411935C" w:rsidR="00D0089F" w:rsidRDefault="001F439E" w:rsidP="00C227EF">
            <w:pPr>
              <w:pStyle w:val="SIBulletList1"/>
            </w:pPr>
            <w:r>
              <w:t>ready-to-</w:t>
            </w:r>
            <w:r w:rsidR="2B81CCC4">
              <w:t>bake frozen dough</w:t>
            </w:r>
          </w:p>
          <w:p w14:paraId="798F7B69" w14:textId="0C4713E3" w:rsidR="00D0089F" w:rsidRDefault="2B81CCC4" w:rsidP="00C227EF">
            <w:pPr>
              <w:pStyle w:val="SIBulletList1"/>
            </w:pPr>
            <w:r>
              <w:t>par bake</w:t>
            </w:r>
            <w:r w:rsidR="001F439E">
              <w:t>d</w:t>
            </w:r>
            <w:r>
              <w:t xml:space="preserve"> frozen dough</w:t>
            </w:r>
          </w:p>
          <w:p w14:paraId="798F7B6D" w14:textId="77777777" w:rsidR="00462DA3" w:rsidRDefault="2B81CCC4" w:rsidP="00C227EF">
            <w:pPr>
              <w:pStyle w:val="SIBulletList1"/>
            </w:pPr>
            <w:r>
              <w:t>finishing frozen dough</w:t>
            </w:r>
          </w:p>
          <w:p w14:paraId="798F7B6E" w14:textId="38D0BB07" w:rsidR="006A003D" w:rsidRPr="00EE0A62" w:rsidRDefault="2B81CCC4" w:rsidP="00C227EF">
            <w:pPr>
              <w:pStyle w:val="SIBulletList1"/>
              <w:tabs>
                <w:tab w:val="num" w:pos="360"/>
              </w:tabs>
              <w:ind w:left="357" w:hanging="357"/>
            </w:pPr>
            <w:r>
              <w:t>using</w:t>
            </w:r>
            <w:r w:rsidR="00497071">
              <w:t xml:space="preserve"> on</w:t>
            </w:r>
            <w:r w:rsidR="00B66662">
              <w:t>e</w:t>
            </w:r>
            <w:r w:rsidR="00497071">
              <w:t xml:space="preserve"> of</w:t>
            </w:r>
            <w:r>
              <w:t xml:space="preserve"> the following two simple fillings:</w:t>
            </w:r>
          </w:p>
          <w:p w14:paraId="798F7B6F" w14:textId="77777777" w:rsidR="006A003D" w:rsidRDefault="2B81CCC4" w:rsidP="00C227EF">
            <w:pPr>
              <w:pStyle w:val="SIBulletList1"/>
            </w:pPr>
            <w:r>
              <w:t>simple sweet filling</w:t>
            </w:r>
          </w:p>
          <w:p w14:paraId="798F7B70" w14:textId="77777777" w:rsidR="006A003D" w:rsidRDefault="2B81CCC4" w:rsidP="00C227EF">
            <w:pPr>
              <w:pStyle w:val="SIBulletList1"/>
            </w:pPr>
            <w:r>
              <w:t>simple savoury filling</w:t>
            </w:r>
          </w:p>
          <w:p w14:paraId="798F7B71" w14:textId="601D34A3" w:rsidR="007C0A3E" w:rsidRPr="00EE0A62" w:rsidRDefault="2B81CCC4" w:rsidP="00C227EF">
            <w:pPr>
              <w:pStyle w:val="SIBulletList1"/>
              <w:tabs>
                <w:tab w:val="num" w:pos="360"/>
              </w:tabs>
              <w:ind w:left="357" w:hanging="357"/>
            </w:pPr>
            <w:r>
              <w:t xml:space="preserve">producing the following </w:t>
            </w:r>
            <w:r w:rsidR="00497071">
              <w:t xml:space="preserve">four </w:t>
            </w:r>
            <w:r>
              <w:t>product shapes:</w:t>
            </w:r>
          </w:p>
          <w:p w14:paraId="798F7B72" w14:textId="77777777" w:rsidR="000C484D" w:rsidRDefault="2B81CCC4" w:rsidP="00C227EF">
            <w:pPr>
              <w:pStyle w:val="SIBulletList1"/>
            </w:pPr>
            <w:r>
              <w:t>baguette</w:t>
            </w:r>
          </w:p>
          <w:p w14:paraId="798F7B73" w14:textId="77777777" w:rsidR="00AC60C8" w:rsidRDefault="2B81CCC4" w:rsidP="00C227EF">
            <w:pPr>
              <w:pStyle w:val="SIBulletList1"/>
            </w:pPr>
            <w:r>
              <w:t>round or long roll</w:t>
            </w:r>
          </w:p>
          <w:p w14:paraId="798F7B74" w14:textId="77300EF5" w:rsidR="00AC60C8" w:rsidRDefault="2B81CCC4" w:rsidP="00C227EF">
            <w:pPr>
              <w:pStyle w:val="SIBulletList1"/>
            </w:pPr>
            <w:r>
              <w:t>croissant</w:t>
            </w:r>
            <w:r w:rsidR="00497071">
              <w:t xml:space="preserve"> or danish</w:t>
            </w:r>
          </w:p>
          <w:p w14:paraId="798F7B76" w14:textId="77777777" w:rsidR="00AF6014" w:rsidRPr="00EE0A62" w:rsidRDefault="2B81CCC4" w:rsidP="00C227EF">
            <w:pPr>
              <w:pStyle w:val="SIBulletList1"/>
            </w:pPr>
            <w:r>
              <w:t>cut or portioned</w:t>
            </w:r>
          </w:p>
          <w:p w14:paraId="798F7B77" w14:textId="77777777" w:rsidR="007277CA" w:rsidRPr="00EE0A62" w:rsidRDefault="2B81CCC4" w:rsidP="00C227EF">
            <w:pPr>
              <w:pStyle w:val="SIBulletList1"/>
              <w:tabs>
                <w:tab w:val="num" w:pos="360"/>
              </w:tabs>
              <w:ind w:left="357" w:hanging="357"/>
            </w:pPr>
            <w:r>
              <w:t>producing the following three product styles:</w:t>
            </w:r>
          </w:p>
          <w:p w14:paraId="798F7B78" w14:textId="77777777" w:rsidR="00610803" w:rsidRDefault="2B81CCC4" w:rsidP="00C227EF">
            <w:pPr>
              <w:pStyle w:val="SIBulletList1"/>
            </w:pPr>
            <w:r>
              <w:t>decorated frozen dough</w:t>
            </w:r>
          </w:p>
          <w:p w14:paraId="798F7B79" w14:textId="77777777" w:rsidR="00AC60C8" w:rsidRDefault="2B81CCC4" w:rsidP="00C227EF">
            <w:pPr>
              <w:pStyle w:val="SIBulletList1"/>
            </w:pPr>
            <w:r>
              <w:t>undecorated frozen dough</w:t>
            </w:r>
          </w:p>
          <w:p w14:paraId="798F7B7A" w14:textId="1DD2A1F1" w:rsidR="00AC60C8" w:rsidRPr="00EE0A62" w:rsidRDefault="2B81CCC4" w:rsidP="00C227EF">
            <w:pPr>
              <w:pStyle w:val="SIBulletList1"/>
            </w:pPr>
            <w:r>
              <w:t>undecorated par bake</w:t>
            </w:r>
            <w:r w:rsidR="001F439E">
              <w:t>d</w:t>
            </w:r>
            <w:r>
              <w:t xml:space="preserve"> dough</w:t>
            </w:r>
          </w:p>
          <w:p w14:paraId="798F7B7B" w14:textId="77777777" w:rsidR="00816721" w:rsidRPr="00EE0A62" w:rsidRDefault="2B81CCC4" w:rsidP="00C227EF">
            <w:pPr>
              <w:pStyle w:val="SIBulletList1"/>
              <w:tabs>
                <w:tab w:val="num" w:pos="360"/>
              </w:tabs>
              <w:ind w:left="357" w:hanging="357"/>
            </w:pPr>
            <w:r>
              <w:t>finishing the products using the following four techniques:</w:t>
            </w:r>
          </w:p>
          <w:p w14:paraId="798F7B7C" w14:textId="77777777" w:rsidR="00816721" w:rsidRDefault="2B81CCC4" w:rsidP="00C227EF">
            <w:pPr>
              <w:pStyle w:val="SIBulletList1"/>
            </w:pPr>
            <w:r>
              <w:t>dusting</w:t>
            </w:r>
          </w:p>
          <w:p w14:paraId="798F7B7D" w14:textId="77777777" w:rsidR="00AC60C8" w:rsidRDefault="2B81CCC4" w:rsidP="00C227EF">
            <w:pPr>
              <w:pStyle w:val="SIBulletList1"/>
            </w:pPr>
            <w:r>
              <w:t>glazing</w:t>
            </w:r>
          </w:p>
          <w:p w14:paraId="798F7B7E" w14:textId="77777777" w:rsidR="00AC60C8" w:rsidRDefault="2B81CCC4" w:rsidP="00C227EF">
            <w:pPr>
              <w:pStyle w:val="SIBulletList1"/>
            </w:pPr>
            <w:r>
              <w:t>piping</w:t>
            </w:r>
          </w:p>
          <w:p w14:paraId="798F7B7F" w14:textId="77777777" w:rsidR="00AC60C8" w:rsidRPr="00EE0A62" w:rsidRDefault="2B81CCC4" w:rsidP="00C227EF">
            <w:pPr>
              <w:pStyle w:val="SIBulletList1"/>
            </w:pPr>
            <w:r>
              <w:t>scoring</w:t>
            </w:r>
          </w:p>
          <w:p w14:paraId="798F7B80" w14:textId="77777777" w:rsidR="00EE0A62" w:rsidRDefault="2B81CCC4" w:rsidP="00C227EF">
            <w:pPr>
              <w:pStyle w:val="SIBulletList1"/>
              <w:tabs>
                <w:tab w:val="num" w:pos="360"/>
              </w:tabs>
              <w:ind w:left="357" w:hanging="357"/>
            </w:pPr>
            <w:r>
              <w:t>selecting tins and trays appropriate for dough piece scale weight, volume and size</w:t>
            </w:r>
          </w:p>
          <w:p w14:paraId="798F7B81" w14:textId="2EFCAF37" w:rsidR="004329DD" w:rsidRDefault="2B81CCC4" w:rsidP="00C227EF">
            <w:pPr>
              <w:pStyle w:val="SIBulletList1"/>
              <w:tabs>
                <w:tab w:val="num" w:pos="360"/>
              </w:tabs>
              <w:ind w:left="357" w:hanging="357"/>
            </w:pPr>
            <w:r>
              <w:t xml:space="preserve">selecting, using and cleaning the </w:t>
            </w:r>
            <w:r w:rsidR="001F439E">
              <w:t>baking equipment listed in the range of c</w:t>
            </w:r>
            <w:r>
              <w:t>onditions</w:t>
            </w:r>
            <w:r w:rsidR="00296738">
              <w:t>, including</w:t>
            </w:r>
            <w:r>
              <w:t xml:space="preserve"> controlling electrical hazards applicable to cleaning</w:t>
            </w:r>
          </w:p>
          <w:p w14:paraId="798F7B82" w14:textId="1F8FBBEF" w:rsidR="004329DD" w:rsidRDefault="2B81CCC4" w:rsidP="00C227EF">
            <w:pPr>
              <w:pStyle w:val="SIBulletList1"/>
              <w:tabs>
                <w:tab w:val="num" w:pos="360"/>
              </w:tabs>
              <w:ind w:left="357" w:hanging="357"/>
            </w:pPr>
            <w:r>
              <w:t>documenting the production schedule</w:t>
            </w:r>
            <w:r w:rsidR="00296738">
              <w:t>, including</w:t>
            </w:r>
            <w:r w:rsidR="00547EA6">
              <w:t xml:space="preserve"> the following seven</w:t>
            </w:r>
            <w:r>
              <w:t xml:space="preserve"> considerations:</w:t>
            </w:r>
          </w:p>
          <w:p w14:paraId="798F7B83" w14:textId="2EDA8A60" w:rsidR="000106B2" w:rsidRDefault="2B81CCC4" w:rsidP="2B81CCC4">
            <w:pPr>
              <w:pStyle w:val="SIBulletList1"/>
              <w:rPr>
                <w:rFonts w:eastAsia="Calibri"/>
              </w:rPr>
            </w:pPr>
            <w:r w:rsidRPr="2B81CCC4">
              <w:rPr>
                <w:rFonts w:eastAsia="Calibri"/>
              </w:rPr>
              <w:t>timings for freezing frozen and par bake</w:t>
            </w:r>
            <w:r w:rsidR="001F439E">
              <w:rPr>
                <w:rFonts w:eastAsia="Calibri"/>
              </w:rPr>
              <w:t>d</w:t>
            </w:r>
            <w:r w:rsidRPr="2B81CCC4">
              <w:rPr>
                <w:rFonts w:eastAsia="Calibri"/>
              </w:rPr>
              <w:t xml:space="preserve"> dough</w:t>
            </w:r>
          </w:p>
          <w:p w14:paraId="798F7B84" w14:textId="10FB63F6" w:rsidR="000106B2" w:rsidRPr="00044BDD" w:rsidRDefault="2B81CCC4" w:rsidP="2B81CCC4">
            <w:pPr>
              <w:pStyle w:val="SIBulletList1"/>
              <w:rPr>
                <w:rFonts w:eastAsia="Calibri"/>
              </w:rPr>
            </w:pPr>
            <w:r w:rsidRPr="2B81CCC4">
              <w:rPr>
                <w:rFonts w:eastAsia="Calibri"/>
              </w:rPr>
              <w:t>timings for thawing frozen and par bake</w:t>
            </w:r>
            <w:r w:rsidR="001F439E">
              <w:rPr>
                <w:rFonts w:eastAsia="Calibri"/>
              </w:rPr>
              <w:t>d</w:t>
            </w:r>
            <w:r w:rsidRPr="2B81CCC4">
              <w:rPr>
                <w:rFonts w:eastAsia="Calibri"/>
              </w:rPr>
              <w:t xml:space="preserve"> dough</w:t>
            </w:r>
          </w:p>
          <w:p w14:paraId="798F7B85" w14:textId="77777777" w:rsidR="000106B2" w:rsidRDefault="2B81CCC4" w:rsidP="2B81CCC4">
            <w:pPr>
              <w:pStyle w:val="SIBulletList1"/>
              <w:rPr>
                <w:rFonts w:eastAsia="Calibri"/>
              </w:rPr>
            </w:pPr>
            <w:r w:rsidRPr="2B81CCC4">
              <w:rPr>
                <w:rFonts w:eastAsia="Calibri"/>
              </w:rPr>
              <w:t>product processing requirements for frozen and par baked dough</w:t>
            </w:r>
          </w:p>
          <w:p w14:paraId="798F7B86" w14:textId="77777777" w:rsidR="004329DD" w:rsidRDefault="2B81CCC4" w:rsidP="00C227EF">
            <w:pPr>
              <w:pStyle w:val="SIBulletList1"/>
            </w:pPr>
            <w:r>
              <w:t>volume requirements</w:t>
            </w:r>
          </w:p>
          <w:p w14:paraId="798F7B87" w14:textId="77777777" w:rsidR="003D39BF" w:rsidRDefault="2B81CCC4" w:rsidP="00C227EF">
            <w:pPr>
              <w:pStyle w:val="SIBulletList1"/>
            </w:pPr>
            <w:r>
              <w:t>recipe reformulation to minimise waste</w:t>
            </w:r>
          </w:p>
          <w:p w14:paraId="798F7B88" w14:textId="77777777" w:rsidR="003D39BF" w:rsidRDefault="2B81CCC4" w:rsidP="00C227EF">
            <w:pPr>
              <w:pStyle w:val="SIBulletList1"/>
            </w:pPr>
            <w:r>
              <w:t>freezing and thawing times</w:t>
            </w:r>
          </w:p>
          <w:p w14:paraId="798F7B89" w14:textId="77777777" w:rsidR="00D0089F" w:rsidRPr="00EE0A62" w:rsidRDefault="2B81CCC4" w:rsidP="00C227EF">
            <w:pPr>
              <w:pStyle w:val="SIBulletList1"/>
            </w:pPr>
            <w:r>
              <w:t>bake parameters for frozen product.</w:t>
            </w:r>
          </w:p>
          <w:p w14:paraId="798F7B8A" w14:textId="77777777" w:rsidR="00D0089F" w:rsidRDefault="00D0089F" w:rsidP="004329DD">
            <w:pPr>
              <w:pStyle w:val="SIBulletList1"/>
              <w:numPr>
                <w:ilvl w:val="0"/>
                <w:numId w:val="0"/>
              </w:numPr>
            </w:pPr>
          </w:p>
          <w:p w14:paraId="798F7B8B" w14:textId="77777777" w:rsidR="004329DD" w:rsidRPr="00EE0A62" w:rsidRDefault="2B81CCC4" w:rsidP="004329DD">
            <w:pPr>
              <w:pStyle w:val="SIBulletList1"/>
              <w:numPr>
                <w:ilvl w:val="0"/>
                <w:numId w:val="0"/>
              </w:numPr>
            </w:pPr>
            <w:r>
              <w:t>Wastage that cannot be reused in production must be less than 5% of the weight of the original production schedule.</w:t>
            </w:r>
          </w:p>
        </w:tc>
      </w:tr>
    </w:tbl>
    <w:p w14:paraId="798F7B8D" w14:textId="77777777" w:rsidR="00556C4C" w:rsidRPr="00C97CCC"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A55106" w14:paraId="798F7B8F" w14:textId="77777777" w:rsidTr="2B81CCC4">
        <w:trPr>
          <w:tblHeader/>
        </w:trPr>
        <w:tc>
          <w:tcPr>
            <w:tcW w:w="5000" w:type="pct"/>
            <w:shd w:val="clear" w:color="auto" w:fill="auto"/>
          </w:tcPr>
          <w:p w14:paraId="798F7B8E" w14:textId="77777777" w:rsidR="00F1480E" w:rsidRPr="002C55E9" w:rsidRDefault="2B81CCC4" w:rsidP="00D71E43">
            <w:pPr>
              <w:pStyle w:val="SIHeading2"/>
            </w:pPr>
            <w:r>
              <w:t>Knowledge Evidence</w:t>
            </w:r>
          </w:p>
        </w:tc>
      </w:tr>
      <w:tr w:rsidR="00F1480E" w:rsidRPr="00067E1C" w14:paraId="798F7BCB" w14:textId="77777777" w:rsidTr="2B81CCC4">
        <w:tc>
          <w:tcPr>
            <w:tcW w:w="5000" w:type="pct"/>
            <w:shd w:val="clear" w:color="auto" w:fill="auto"/>
          </w:tcPr>
          <w:p w14:paraId="798F7B90" w14:textId="77777777" w:rsidR="008B2C77" w:rsidRDefault="2B81CCC4" w:rsidP="002C55E9">
            <w:pPr>
              <w:pStyle w:val="SIText"/>
            </w:pPr>
            <w:r>
              <w:t>An individual must be able to demonstrate the knowledge required to perform the tasks outlined in the elements and performance criteria of this unit. This includes knowledge of:</w:t>
            </w:r>
          </w:p>
          <w:p w14:paraId="798F7B91" w14:textId="58E3AD77" w:rsidR="00941B42" w:rsidRDefault="2B81CCC4" w:rsidP="2B81CCC4">
            <w:pPr>
              <w:pStyle w:val="SIBulletList1"/>
              <w:tabs>
                <w:tab w:val="num" w:pos="360"/>
              </w:tabs>
              <w:ind w:left="357" w:hanging="357"/>
              <w:rPr>
                <w:rFonts w:eastAsia="Calibri"/>
              </w:rPr>
            </w:pPr>
            <w:r>
              <w:t>wo</w:t>
            </w:r>
            <w:r w:rsidR="00AA065D">
              <w:t xml:space="preserve">rkplace health and safety </w:t>
            </w:r>
            <w:r>
              <w:t>requirements</w:t>
            </w:r>
            <w:r w:rsidR="00296738">
              <w:t>, including</w:t>
            </w:r>
            <w:r>
              <w:t xml:space="preserve"> per</w:t>
            </w:r>
            <w:r w:rsidR="00FD6564">
              <w:t>sonal protective equipment</w:t>
            </w:r>
            <w:r>
              <w:t xml:space="preserve">, applicable to producing frozen dough products </w:t>
            </w:r>
          </w:p>
          <w:p w14:paraId="6E76AC5F" w14:textId="12EE9346" w:rsidR="00B66662" w:rsidRPr="002C1F7D" w:rsidRDefault="00B66662" w:rsidP="00A3191F">
            <w:pPr>
              <w:pStyle w:val="SIBulletList1"/>
              <w:tabs>
                <w:tab w:val="num" w:pos="360"/>
              </w:tabs>
              <w:ind w:left="357" w:hanging="357"/>
              <w:rPr>
                <w:rFonts w:eastAsia="Calibri"/>
              </w:rPr>
            </w:pPr>
            <w:r>
              <w:lastRenderedPageBreak/>
              <w:t xml:space="preserve">safe use and cleaning of </w:t>
            </w:r>
            <w:r w:rsidR="001F439E">
              <w:t>baking equipment listed in the range of c</w:t>
            </w:r>
            <w:r>
              <w:t>onditions</w:t>
            </w:r>
            <w:r w:rsidR="00296738">
              <w:t>, including</w:t>
            </w:r>
            <w:r>
              <w:t xml:space="preserve"> electrical hazards </w:t>
            </w:r>
          </w:p>
          <w:p w14:paraId="798F7B92" w14:textId="1168F5CB" w:rsidR="00885EC2" w:rsidRDefault="2B81CCC4" w:rsidP="00044BDD">
            <w:pPr>
              <w:pStyle w:val="SIBulletList1"/>
              <w:tabs>
                <w:tab w:val="num" w:pos="360"/>
              </w:tabs>
              <w:ind w:left="357" w:hanging="357"/>
            </w:pPr>
            <w:r>
              <w:t xml:space="preserve">regulatory requirements </w:t>
            </w:r>
            <w:r w:rsidR="00B66662">
              <w:t xml:space="preserve">for food safety </w:t>
            </w:r>
            <w:r>
              <w:t>applicable to producing frozen dough products</w:t>
            </w:r>
            <w:r w:rsidR="00296738">
              <w:t>, including</w:t>
            </w:r>
            <w:r>
              <w:t xml:space="preserve"> temperature control </w:t>
            </w:r>
          </w:p>
          <w:p w14:paraId="798F7B94" w14:textId="5685BB24" w:rsidR="006A25DD" w:rsidRPr="00044BDD" w:rsidRDefault="2B81CCC4" w:rsidP="00044BDD">
            <w:pPr>
              <w:pStyle w:val="SIBulletList1"/>
              <w:tabs>
                <w:tab w:val="num" w:pos="360"/>
              </w:tabs>
              <w:ind w:left="357" w:hanging="357"/>
            </w:pPr>
            <w:r>
              <w:t>techniques and considerations for production scheduling</w:t>
            </w:r>
            <w:r w:rsidR="00296738">
              <w:t>, including</w:t>
            </w:r>
            <w:r>
              <w:t>:</w:t>
            </w:r>
          </w:p>
          <w:p w14:paraId="798F7B95" w14:textId="659497D4" w:rsidR="000106B2" w:rsidRDefault="2B81CCC4" w:rsidP="2B81CCC4">
            <w:pPr>
              <w:pStyle w:val="SIBulletList1"/>
              <w:rPr>
                <w:rFonts w:eastAsia="Calibri"/>
              </w:rPr>
            </w:pPr>
            <w:r w:rsidRPr="2B81CCC4">
              <w:rPr>
                <w:rFonts w:eastAsia="Calibri"/>
              </w:rPr>
              <w:t>timings for freezing frozen and par bake</w:t>
            </w:r>
            <w:r w:rsidR="001F439E">
              <w:rPr>
                <w:rFonts w:eastAsia="Calibri"/>
              </w:rPr>
              <w:t>d</w:t>
            </w:r>
            <w:r w:rsidRPr="2B81CCC4">
              <w:rPr>
                <w:rFonts w:eastAsia="Calibri"/>
              </w:rPr>
              <w:t xml:space="preserve"> dough</w:t>
            </w:r>
          </w:p>
          <w:p w14:paraId="798F7B96" w14:textId="10919116" w:rsidR="000106B2" w:rsidRPr="00044BDD" w:rsidRDefault="2B81CCC4" w:rsidP="2B81CCC4">
            <w:pPr>
              <w:pStyle w:val="SIBulletList1"/>
              <w:rPr>
                <w:rFonts w:eastAsia="Calibri"/>
              </w:rPr>
            </w:pPr>
            <w:r w:rsidRPr="2B81CCC4">
              <w:rPr>
                <w:rFonts w:eastAsia="Calibri"/>
              </w:rPr>
              <w:t>timings for thawing frozen and par bake</w:t>
            </w:r>
            <w:r w:rsidR="001F439E">
              <w:rPr>
                <w:rFonts w:eastAsia="Calibri"/>
              </w:rPr>
              <w:t>d</w:t>
            </w:r>
            <w:r w:rsidRPr="2B81CCC4">
              <w:rPr>
                <w:rFonts w:eastAsia="Calibri"/>
              </w:rPr>
              <w:t xml:space="preserve"> dough</w:t>
            </w:r>
          </w:p>
          <w:p w14:paraId="798F7B97" w14:textId="77777777" w:rsidR="000106B2" w:rsidRDefault="2B81CCC4" w:rsidP="2B81CCC4">
            <w:pPr>
              <w:pStyle w:val="SIBulletList1"/>
              <w:rPr>
                <w:rFonts w:eastAsia="Calibri"/>
              </w:rPr>
            </w:pPr>
            <w:r w:rsidRPr="2B81CCC4">
              <w:rPr>
                <w:rFonts w:eastAsia="Calibri"/>
              </w:rPr>
              <w:t>product processing requirements for frozen and par baked dough</w:t>
            </w:r>
          </w:p>
          <w:p w14:paraId="798F7B98" w14:textId="77777777" w:rsidR="000106B2" w:rsidRDefault="2B81CCC4" w:rsidP="000106B2">
            <w:pPr>
              <w:pStyle w:val="SIBulletList1"/>
            </w:pPr>
            <w:r>
              <w:t>volume requirements</w:t>
            </w:r>
          </w:p>
          <w:p w14:paraId="798F7B99" w14:textId="77777777" w:rsidR="000106B2" w:rsidRDefault="2B81CCC4" w:rsidP="000106B2">
            <w:pPr>
              <w:pStyle w:val="SIBulletList1"/>
            </w:pPr>
            <w:r>
              <w:t>recipe reformulation to minimise waste</w:t>
            </w:r>
          </w:p>
          <w:p w14:paraId="798F7B9A" w14:textId="77777777" w:rsidR="000106B2" w:rsidRDefault="2B81CCC4" w:rsidP="000106B2">
            <w:pPr>
              <w:pStyle w:val="SIBulletList1"/>
            </w:pPr>
            <w:r>
              <w:t>freezing and thawing times</w:t>
            </w:r>
          </w:p>
          <w:p w14:paraId="798F7B9B" w14:textId="77777777" w:rsidR="000106B2" w:rsidRDefault="2B81CCC4" w:rsidP="2B81CCC4">
            <w:pPr>
              <w:pStyle w:val="SIBulletList1"/>
              <w:rPr>
                <w:rFonts w:eastAsia="Calibri"/>
              </w:rPr>
            </w:pPr>
            <w:r>
              <w:t>bake parameters for frozen product</w:t>
            </w:r>
            <w:r w:rsidRPr="2B81CCC4">
              <w:rPr>
                <w:rFonts w:eastAsia="Calibri"/>
              </w:rPr>
              <w:t xml:space="preserve"> </w:t>
            </w:r>
          </w:p>
          <w:p w14:paraId="798F7B9C" w14:textId="3B77B024" w:rsidR="00AC60C8" w:rsidRPr="00AA5E7C" w:rsidRDefault="2B81CCC4" w:rsidP="2B81CCC4">
            <w:pPr>
              <w:pStyle w:val="SIBulletList1"/>
              <w:tabs>
                <w:tab w:val="num" w:pos="360"/>
              </w:tabs>
              <w:ind w:left="357" w:hanging="357"/>
              <w:rPr>
                <w:rFonts w:cs="Arial"/>
                <w:lang w:val="en-US"/>
              </w:rPr>
            </w:pPr>
            <w:r w:rsidRPr="2B81CCC4">
              <w:rPr>
                <w:rFonts w:cs="Arial"/>
                <w:lang w:val="en-US"/>
              </w:rPr>
              <w:t xml:space="preserve">characteristics and storage requirements </w:t>
            </w:r>
            <w:r w:rsidR="001F439E">
              <w:rPr>
                <w:rFonts w:cs="Arial"/>
                <w:lang w:val="en-US"/>
              </w:rPr>
              <w:t xml:space="preserve">of </w:t>
            </w:r>
            <w:r w:rsidRPr="2B81CCC4">
              <w:rPr>
                <w:rFonts w:cs="Arial"/>
                <w:lang w:val="en-US"/>
              </w:rPr>
              <w:t>frozen dough types</w:t>
            </w:r>
            <w:r w:rsidR="00296738">
              <w:rPr>
                <w:rFonts w:cs="Arial"/>
                <w:lang w:val="en-US"/>
              </w:rPr>
              <w:t>, including</w:t>
            </w:r>
            <w:r w:rsidRPr="2B81CCC4">
              <w:rPr>
                <w:rFonts w:cs="Arial"/>
                <w:lang w:val="en-US"/>
              </w:rPr>
              <w:t>:</w:t>
            </w:r>
          </w:p>
          <w:p w14:paraId="798F7B9D" w14:textId="233B5D7E" w:rsidR="00AC60C8" w:rsidRPr="00AC60C8" w:rsidRDefault="001F439E" w:rsidP="2B81CCC4">
            <w:pPr>
              <w:pStyle w:val="SIBulletList1"/>
              <w:rPr>
                <w:rFonts w:eastAsia="Calibri"/>
              </w:rPr>
            </w:pPr>
            <w:r>
              <w:rPr>
                <w:rFonts w:eastAsia="Calibri"/>
              </w:rPr>
              <w:t>ready-to-</w:t>
            </w:r>
            <w:r w:rsidR="2B81CCC4" w:rsidRPr="2B81CCC4">
              <w:rPr>
                <w:rFonts w:eastAsia="Calibri"/>
              </w:rPr>
              <w:t>prove frozen dough</w:t>
            </w:r>
          </w:p>
          <w:p w14:paraId="798F7B9E" w14:textId="7AA42C0C" w:rsidR="00AC60C8" w:rsidRPr="00AC60C8" w:rsidRDefault="001F439E" w:rsidP="2B81CCC4">
            <w:pPr>
              <w:pStyle w:val="SIBulletList1"/>
              <w:rPr>
                <w:rFonts w:eastAsia="Calibri"/>
              </w:rPr>
            </w:pPr>
            <w:r>
              <w:rPr>
                <w:rFonts w:eastAsia="Calibri"/>
              </w:rPr>
              <w:t>ready-to-</w:t>
            </w:r>
            <w:r w:rsidR="2B81CCC4" w:rsidRPr="2B81CCC4">
              <w:rPr>
                <w:rFonts w:eastAsia="Calibri"/>
              </w:rPr>
              <w:t>bake frozen dough</w:t>
            </w:r>
          </w:p>
          <w:p w14:paraId="798F7B9F" w14:textId="073AB529" w:rsidR="00AC60C8" w:rsidRPr="00AC60C8" w:rsidRDefault="2B81CCC4" w:rsidP="2B81CCC4">
            <w:pPr>
              <w:pStyle w:val="SIBulletList1"/>
              <w:rPr>
                <w:rFonts w:eastAsia="Calibri"/>
              </w:rPr>
            </w:pPr>
            <w:r w:rsidRPr="2B81CCC4">
              <w:rPr>
                <w:rFonts w:eastAsia="Calibri"/>
              </w:rPr>
              <w:t>par bake</w:t>
            </w:r>
            <w:r w:rsidR="001F439E">
              <w:rPr>
                <w:rFonts w:eastAsia="Calibri"/>
              </w:rPr>
              <w:t>d</w:t>
            </w:r>
            <w:r w:rsidRPr="2B81CCC4">
              <w:rPr>
                <w:rFonts w:eastAsia="Calibri"/>
              </w:rPr>
              <w:t xml:space="preserve"> frozen dough</w:t>
            </w:r>
          </w:p>
          <w:p w14:paraId="798F7BA0" w14:textId="4B413441" w:rsidR="00AC60C8" w:rsidRPr="00E5691C" w:rsidRDefault="2B81CCC4" w:rsidP="2B81CCC4">
            <w:pPr>
              <w:pStyle w:val="SIBulletList1"/>
              <w:ind w:left="709" w:hanging="357"/>
              <w:rPr>
                <w:rFonts w:cs="Arial"/>
                <w:lang w:val="en-US"/>
              </w:rPr>
            </w:pPr>
            <w:r w:rsidRPr="2B81CCC4">
              <w:rPr>
                <w:rFonts w:eastAsia="Calibri"/>
              </w:rPr>
              <w:t>c</w:t>
            </w:r>
            <w:r w:rsidR="001F439E">
              <w:rPr>
                <w:rFonts w:eastAsia="Calibri"/>
              </w:rPr>
              <w:t>hemically leavened frozen dough</w:t>
            </w:r>
          </w:p>
          <w:p w14:paraId="798F7BA4" w14:textId="5C714B3C" w:rsidR="00B8325C" w:rsidRPr="00AA5E7C" w:rsidRDefault="2B81CCC4" w:rsidP="2B81CCC4">
            <w:pPr>
              <w:pStyle w:val="SIBulletList1"/>
              <w:tabs>
                <w:tab w:val="num" w:pos="360"/>
              </w:tabs>
              <w:ind w:left="357" w:hanging="357"/>
              <w:rPr>
                <w:rFonts w:cs="Arial"/>
                <w:lang w:val="en-US"/>
              </w:rPr>
            </w:pPr>
            <w:r w:rsidRPr="2B81CCC4">
              <w:rPr>
                <w:rFonts w:cs="Arial"/>
                <w:lang w:val="en-US"/>
              </w:rPr>
              <w:t>functions</w:t>
            </w:r>
            <w:r w:rsidR="00497071">
              <w:rPr>
                <w:rFonts w:cs="Arial"/>
                <w:lang w:val="en-US"/>
              </w:rPr>
              <w:t xml:space="preserve"> and </w:t>
            </w:r>
            <w:r w:rsidRPr="2B81CCC4">
              <w:rPr>
                <w:rFonts w:cs="Arial"/>
                <w:lang w:val="en-US"/>
              </w:rPr>
              <w:t>characteristics for frozen and par bake</w:t>
            </w:r>
            <w:r w:rsidR="004D30CD">
              <w:rPr>
                <w:rFonts w:cs="Arial"/>
                <w:lang w:val="en-US"/>
              </w:rPr>
              <w:t>d</w:t>
            </w:r>
            <w:r w:rsidRPr="2B81CCC4">
              <w:rPr>
                <w:rFonts w:cs="Arial"/>
                <w:lang w:val="en-US"/>
              </w:rPr>
              <w:t xml:space="preserve"> dough ingredients</w:t>
            </w:r>
            <w:r w:rsidR="00296738">
              <w:rPr>
                <w:rFonts w:cs="Arial"/>
                <w:lang w:val="en-US"/>
              </w:rPr>
              <w:t>, including</w:t>
            </w:r>
            <w:r w:rsidRPr="2B81CCC4">
              <w:rPr>
                <w:rFonts w:cs="Arial"/>
                <w:lang w:val="en-US"/>
              </w:rPr>
              <w:t>:</w:t>
            </w:r>
          </w:p>
          <w:p w14:paraId="798F7BA5" w14:textId="77777777" w:rsidR="00AC60C8" w:rsidRDefault="2B81CCC4" w:rsidP="2B81CCC4">
            <w:pPr>
              <w:pStyle w:val="SIBulletList1"/>
              <w:rPr>
                <w:rFonts w:eastAsia="Calibri"/>
              </w:rPr>
            </w:pPr>
            <w:r w:rsidRPr="2B81CCC4">
              <w:rPr>
                <w:rFonts w:eastAsia="Calibri"/>
              </w:rPr>
              <w:t>yeast levels</w:t>
            </w:r>
          </w:p>
          <w:p w14:paraId="798F7BA6" w14:textId="77777777" w:rsidR="00AC60C8" w:rsidRDefault="2B81CCC4" w:rsidP="2B81CCC4">
            <w:pPr>
              <w:pStyle w:val="SIBulletList1"/>
              <w:rPr>
                <w:rFonts w:eastAsia="Calibri"/>
              </w:rPr>
            </w:pPr>
            <w:r w:rsidRPr="2B81CCC4">
              <w:rPr>
                <w:rFonts w:eastAsia="Calibri"/>
              </w:rPr>
              <w:t>sugar inclusion</w:t>
            </w:r>
          </w:p>
          <w:p w14:paraId="798F7BA7" w14:textId="77777777" w:rsidR="00AC60C8" w:rsidRDefault="2B81CCC4" w:rsidP="2B81CCC4">
            <w:pPr>
              <w:pStyle w:val="SIBulletList1"/>
              <w:rPr>
                <w:rFonts w:eastAsia="Calibri"/>
              </w:rPr>
            </w:pPr>
            <w:r w:rsidRPr="2B81CCC4">
              <w:rPr>
                <w:rFonts w:eastAsia="Calibri"/>
              </w:rPr>
              <w:t>water and temperature of water</w:t>
            </w:r>
          </w:p>
          <w:p w14:paraId="798F7BA8" w14:textId="77777777" w:rsidR="00AC60C8" w:rsidRDefault="2B81CCC4" w:rsidP="2B81CCC4">
            <w:pPr>
              <w:pStyle w:val="SIBulletList1"/>
              <w:rPr>
                <w:rFonts w:eastAsia="Calibri"/>
              </w:rPr>
            </w:pPr>
            <w:r w:rsidRPr="2B81CCC4">
              <w:rPr>
                <w:rFonts w:eastAsia="Calibri"/>
              </w:rPr>
              <w:t>effects of salt</w:t>
            </w:r>
          </w:p>
          <w:p w14:paraId="798F7BA9" w14:textId="1CF5489A" w:rsidR="00826CCA" w:rsidRDefault="2B81CCC4" w:rsidP="2B81CCC4">
            <w:pPr>
              <w:pStyle w:val="SIBulletList1"/>
              <w:tabs>
                <w:tab w:val="num" w:pos="360"/>
              </w:tabs>
              <w:ind w:left="357" w:hanging="357"/>
              <w:rPr>
                <w:rFonts w:eastAsia="Calibri"/>
              </w:rPr>
            </w:pPr>
            <w:r w:rsidRPr="2B81CCC4">
              <w:rPr>
                <w:rFonts w:eastAsia="Calibri"/>
              </w:rPr>
              <w:t>principles and techniques of freezing doughs</w:t>
            </w:r>
            <w:r w:rsidR="00296738">
              <w:rPr>
                <w:rFonts w:eastAsia="Calibri"/>
              </w:rPr>
              <w:t>, including</w:t>
            </w:r>
            <w:r w:rsidRPr="2B81CCC4">
              <w:rPr>
                <w:rFonts w:eastAsia="Calibri"/>
              </w:rPr>
              <w:t>:</w:t>
            </w:r>
          </w:p>
          <w:p w14:paraId="798F7BAA" w14:textId="77777777" w:rsidR="00826CCA" w:rsidRDefault="2B81CCC4" w:rsidP="2B81CCC4">
            <w:pPr>
              <w:pStyle w:val="SIBulletList1"/>
              <w:rPr>
                <w:rFonts w:eastAsia="Calibri"/>
              </w:rPr>
            </w:pPr>
            <w:r w:rsidRPr="2B81CCC4">
              <w:rPr>
                <w:rFonts w:eastAsia="Calibri"/>
              </w:rPr>
              <w:t>snap freezing</w:t>
            </w:r>
          </w:p>
          <w:p w14:paraId="798F7BAB" w14:textId="560F9E1B" w:rsidR="00826CCA" w:rsidRDefault="2B81CCC4" w:rsidP="2B81CCC4">
            <w:pPr>
              <w:pStyle w:val="SIBulletList1"/>
              <w:rPr>
                <w:rFonts w:eastAsia="Calibri"/>
              </w:rPr>
            </w:pPr>
            <w:r w:rsidRPr="2B81CCC4">
              <w:rPr>
                <w:rFonts w:eastAsia="Calibri"/>
              </w:rPr>
              <w:t>storage stages</w:t>
            </w:r>
            <w:r w:rsidR="00296738">
              <w:rPr>
                <w:rFonts w:eastAsia="Calibri"/>
              </w:rPr>
              <w:t>, including</w:t>
            </w:r>
            <w:r w:rsidRPr="2B81CCC4">
              <w:rPr>
                <w:rFonts w:eastAsia="Calibri"/>
              </w:rPr>
              <w:t xml:space="preserve"> freeze down and recovery</w:t>
            </w:r>
          </w:p>
          <w:p w14:paraId="798F7BAC" w14:textId="77777777" w:rsidR="00885EC2" w:rsidRDefault="2B81CCC4" w:rsidP="2B81CCC4">
            <w:pPr>
              <w:pStyle w:val="SIBulletList1"/>
              <w:rPr>
                <w:rFonts w:eastAsia="Calibri"/>
              </w:rPr>
            </w:pPr>
            <w:r w:rsidRPr="2B81CCC4">
              <w:rPr>
                <w:rFonts w:eastAsia="Calibri"/>
              </w:rPr>
              <w:t>maintaining freezer temperatures</w:t>
            </w:r>
          </w:p>
          <w:p w14:paraId="798F7BAD" w14:textId="77777777" w:rsidR="00FB253F" w:rsidRDefault="2B81CCC4" w:rsidP="2B81CCC4">
            <w:pPr>
              <w:pStyle w:val="SIBulletList1"/>
              <w:rPr>
                <w:rFonts w:eastAsia="Calibri"/>
              </w:rPr>
            </w:pPr>
            <w:r w:rsidRPr="2B81CCC4">
              <w:rPr>
                <w:rFonts w:eastAsia="Calibri"/>
              </w:rPr>
              <w:t>freezing times for dough types and sizes</w:t>
            </w:r>
          </w:p>
          <w:p w14:paraId="798F7BAE" w14:textId="77777777" w:rsidR="00FB253F" w:rsidRDefault="2B81CCC4" w:rsidP="2B81CCC4">
            <w:pPr>
              <w:pStyle w:val="SIBulletList1"/>
              <w:rPr>
                <w:rFonts w:eastAsia="Calibri"/>
              </w:rPr>
            </w:pPr>
            <w:r w:rsidRPr="2B81CCC4">
              <w:rPr>
                <w:rFonts w:eastAsia="Calibri"/>
              </w:rPr>
              <w:t>optimal storage times</w:t>
            </w:r>
          </w:p>
          <w:p w14:paraId="798F7BAF" w14:textId="01601B49" w:rsidR="00AC60C8" w:rsidRDefault="2B81CCC4" w:rsidP="2B81CCC4">
            <w:pPr>
              <w:pStyle w:val="SIBulletList1"/>
              <w:rPr>
                <w:rFonts w:eastAsia="Calibri"/>
              </w:rPr>
            </w:pPr>
            <w:r w:rsidRPr="2B81CCC4">
              <w:rPr>
                <w:rFonts w:eastAsia="Calibri"/>
              </w:rPr>
              <w:t>internal bake temperatures of par bake</w:t>
            </w:r>
            <w:r w:rsidR="004D30CD">
              <w:rPr>
                <w:rFonts w:eastAsia="Calibri"/>
              </w:rPr>
              <w:t>d</w:t>
            </w:r>
            <w:r w:rsidRPr="2B81CCC4">
              <w:rPr>
                <w:rFonts w:eastAsia="Calibri"/>
              </w:rPr>
              <w:t xml:space="preserve"> breads</w:t>
            </w:r>
          </w:p>
          <w:p w14:paraId="798F7BB0" w14:textId="22A74F14" w:rsidR="00885EC2" w:rsidRDefault="2B81CCC4" w:rsidP="2B81CCC4">
            <w:pPr>
              <w:pStyle w:val="SIBulletList1"/>
              <w:rPr>
                <w:lang w:val="en-US"/>
              </w:rPr>
            </w:pPr>
            <w:r w:rsidRPr="2B81CCC4">
              <w:rPr>
                <w:rFonts w:eastAsia="Calibri"/>
              </w:rPr>
              <w:t>storage</w:t>
            </w:r>
            <w:r w:rsidRPr="2B81CCC4">
              <w:rPr>
                <w:rFonts w:cs="Arial"/>
                <w:lang w:val="en-US"/>
              </w:rPr>
              <w:t xml:space="preserve"> patterns for frozen dough</w:t>
            </w:r>
            <w:r w:rsidR="00296738">
              <w:rPr>
                <w:rFonts w:cs="Arial"/>
                <w:lang w:val="en-US"/>
              </w:rPr>
              <w:t>, including</w:t>
            </w:r>
            <w:r w:rsidRPr="2B81CCC4">
              <w:rPr>
                <w:rFonts w:cs="Arial"/>
                <w:lang w:val="en-US"/>
              </w:rPr>
              <w:t xml:space="preserve"> </w:t>
            </w:r>
            <w:r w:rsidRPr="2B81CCC4">
              <w:rPr>
                <w:lang w:val="en-US"/>
              </w:rPr>
              <w:t>making efficient use of storage s</w:t>
            </w:r>
            <w:r w:rsidR="004D30CD">
              <w:rPr>
                <w:lang w:val="en-US"/>
              </w:rPr>
              <w:t>pace, stock rotation and minimis</w:t>
            </w:r>
            <w:r w:rsidRPr="2B81CCC4">
              <w:rPr>
                <w:lang w:val="en-US"/>
              </w:rPr>
              <w:t>ing temperature fluctuations</w:t>
            </w:r>
          </w:p>
          <w:p w14:paraId="798F7BB1" w14:textId="07917CD3" w:rsidR="00FB253F" w:rsidRDefault="2B81CCC4" w:rsidP="2B81CCC4">
            <w:pPr>
              <w:pStyle w:val="SIBulletList1"/>
              <w:tabs>
                <w:tab w:val="num" w:pos="360"/>
              </w:tabs>
              <w:ind w:left="357" w:hanging="357"/>
              <w:rPr>
                <w:rFonts w:eastAsia="Calibri"/>
              </w:rPr>
            </w:pPr>
            <w:r w:rsidRPr="2B81CCC4">
              <w:rPr>
                <w:rFonts w:eastAsia="Calibri"/>
              </w:rPr>
              <w:t>principles of thawing frozen and par bake</w:t>
            </w:r>
            <w:r w:rsidR="004D30CD">
              <w:rPr>
                <w:rFonts w:eastAsia="Calibri"/>
              </w:rPr>
              <w:t>d</w:t>
            </w:r>
            <w:r w:rsidRPr="2B81CCC4">
              <w:rPr>
                <w:rFonts w:eastAsia="Calibri"/>
              </w:rPr>
              <w:t xml:space="preserve"> doughs</w:t>
            </w:r>
            <w:r w:rsidR="00296738">
              <w:rPr>
                <w:rFonts w:eastAsia="Calibri"/>
              </w:rPr>
              <w:t>, including</w:t>
            </w:r>
            <w:r w:rsidRPr="2B81CCC4">
              <w:rPr>
                <w:rFonts w:eastAsia="Calibri"/>
              </w:rPr>
              <w:t>:</w:t>
            </w:r>
          </w:p>
          <w:p w14:paraId="798F7BB3" w14:textId="77777777" w:rsidR="00FB253F" w:rsidRDefault="2B81CCC4" w:rsidP="2B81CCC4">
            <w:pPr>
              <w:pStyle w:val="SIBulletList1"/>
              <w:rPr>
                <w:rFonts w:eastAsia="Calibri"/>
              </w:rPr>
            </w:pPr>
            <w:r w:rsidRPr="2B81CCC4">
              <w:rPr>
                <w:rFonts w:eastAsia="Calibri"/>
              </w:rPr>
              <w:t>thawing times for dough types and sizes</w:t>
            </w:r>
          </w:p>
          <w:p w14:paraId="798F7BB4" w14:textId="77777777" w:rsidR="00885EC2" w:rsidRDefault="2B81CCC4" w:rsidP="2B81CCC4">
            <w:pPr>
              <w:pStyle w:val="SIBulletList1"/>
              <w:rPr>
                <w:rFonts w:eastAsia="Calibri"/>
              </w:rPr>
            </w:pPr>
            <w:r w:rsidRPr="2B81CCC4">
              <w:rPr>
                <w:rFonts w:eastAsia="Calibri"/>
              </w:rPr>
              <w:t>consequences of slow or fast thawing</w:t>
            </w:r>
          </w:p>
          <w:p w14:paraId="798F7BB5" w14:textId="77777777" w:rsidR="00885EC2" w:rsidRDefault="2B81CCC4" w:rsidP="2B81CCC4">
            <w:pPr>
              <w:pStyle w:val="SIBulletList1"/>
              <w:rPr>
                <w:rFonts w:eastAsia="Calibri"/>
              </w:rPr>
            </w:pPr>
            <w:r w:rsidRPr="2B81CCC4">
              <w:rPr>
                <w:rFonts w:eastAsia="Calibri"/>
              </w:rPr>
              <w:t>thawing rate for yeast doughs</w:t>
            </w:r>
          </w:p>
          <w:p w14:paraId="798F7BB7" w14:textId="3B2B8F2B" w:rsidR="00B8325C" w:rsidRPr="005863C4" w:rsidRDefault="2B81CCC4" w:rsidP="2B81CCC4">
            <w:pPr>
              <w:pStyle w:val="SIBulletList1"/>
              <w:tabs>
                <w:tab w:val="num" w:pos="360"/>
              </w:tabs>
              <w:ind w:left="357" w:hanging="357"/>
              <w:rPr>
                <w:rFonts w:cs="Arial"/>
                <w:lang w:val="en-US"/>
              </w:rPr>
            </w:pPr>
            <w:r>
              <w:t>types, functions, safe use, cleaning</w:t>
            </w:r>
            <w:r w:rsidRPr="2B81CCC4">
              <w:rPr>
                <w:rFonts w:cs="Arial"/>
                <w:lang w:val="en-US"/>
              </w:rPr>
              <w:t xml:space="preserve"> and freezing capacity of dough freezing equipment</w:t>
            </w:r>
            <w:r w:rsidR="00296738">
              <w:rPr>
                <w:rFonts w:cs="Arial"/>
                <w:lang w:val="en-US"/>
              </w:rPr>
              <w:t>, including</w:t>
            </w:r>
            <w:r w:rsidRPr="2B81CCC4">
              <w:rPr>
                <w:rFonts w:cs="Arial"/>
                <w:lang w:val="en-US"/>
              </w:rPr>
              <w:t>:</w:t>
            </w:r>
          </w:p>
          <w:p w14:paraId="798F7BB8" w14:textId="77777777" w:rsidR="000063B3" w:rsidRDefault="2B81CCC4" w:rsidP="2B81CCC4">
            <w:pPr>
              <w:pStyle w:val="SIBulletList1"/>
              <w:rPr>
                <w:rFonts w:eastAsia="Calibri"/>
              </w:rPr>
            </w:pPr>
            <w:r w:rsidRPr="2B81CCC4">
              <w:rPr>
                <w:rFonts w:eastAsia="Calibri"/>
              </w:rPr>
              <w:t>conventional freezers</w:t>
            </w:r>
          </w:p>
          <w:p w14:paraId="798F7BB9" w14:textId="77777777" w:rsidR="00F90055" w:rsidRDefault="2B81CCC4" w:rsidP="2B81CCC4">
            <w:pPr>
              <w:pStyle w:val="SIBulletList1"/>
              <w:rPr>
                <w:rFonts w:eastAsia="Calibri"/>
              </w:rPr>
            </w:pPr>
            <w:r w:rsidRPr="2B81CCC4">
              <w:rPr>
                <w:rFonts w:eastAsia="Calibri"/>
              </w:rPr>
              <w:t>blast freezers</w:t>
            </w:r>
          </w:p>
          <w:p w14:paraId="798F7BBA" w14:textId="77777777" w:rsidR="00826CCA" w:rsidRDefault="2B81CCC4" w:rsidP="2B81CCC4">
            <w:pPr>
              <w:pStyle w:val="SIBulletList1"/>
              <w:tabs>
                <w:tab w:val="num" w:pos="360"/>
              </w:tabs>
              <w:ind w:left="357" w:hanging="357"/>
              <w:rPr>
                <w:rFonts w:cs="Arial"/>
                <w:lang w:val="en-US"/>
              </w:rPr>
            </w:pPr>
            <w:r w:rsidRPr="2B81CCC4">
              <w:rPr>
                <w:rFonts w:cs="Arial"/>
                <w:lang w:val="en-US"/>
              </w:rPr>
              <w:t xml:space="preserve">handling requirements </w:t>
            </w:r>
            <w:r>
              <w:t>for</w:t>
            </w:r>
            <w:r w:rsidRPr="2B81CCC4">
              <w:rPr>
                <w:rFonts w:cs="Arial"/>
                <w:lang w:val="en-US"/>
              </w:rPr>
              <w:t xml:space="preserve"> made-up and proved doughs to preserve dough structure</w:t>
            </w:r>
          </w:p>
          <w:p w14:paraId="798F7BBB" w14:textId="1B62798D" w:rsidR="006A25DD" w:rsidRDefault="2B81CCC4" w:rsidP="2B81CCC4">
            <w:pPr>
              <w:pStyle w:val="SIBulletList1"/>
              <w:tabs>
                <w:tab w:val="num" w:pos="360"/>
              </w:tabs>
              <w:ind w:left="357" w:hanging="357"/>
              <w:rPr>
                <w:rFonts w:cs="Arial"/>
                <w:lang w:val="en-US"/>
              </w:rPr>
            </w:pPr>
            <w:r w:rsidRPr="2B81CCC4">
              <w:rPr>
                <w:rFonts w:cs="Arial"/>
                <w:lang w:val="en-US"/>
              </w:rPr>
              <w:t>impacts of factors on production of different frozen dough products</w:t>
            </w:r>
            <w:r w:rsidR="00296738">
              <w:rPr>
                <w:rFonts w:cs="Arial"/>
                <w:lang w:val="en-US"/>
              </w:rPr>
              <w:t>, including</w:t>
            </w:r>
            <w:r w:rsidRPr="2B81CCC4">
              <w:rPr>
                <w:rFonts w:cs="Arial"/>
                <w:lang w:val="en-US"/>
              </w:rPr>
              <w:t>:</w:t>
            </w:r>
          </w:p>
          <w:p w14:paraId="798F7BBC" w14:textId="77777777" w:rsidR="00EF3303" w:rsidRDefault="2B81CCC4" w:rsidP="2B81CCC4">
            <w:pPr>
              <w:pStyle w:val="SIBulletList1"/>
              <w:rPr>
                <w:rFonts w:eastAsia="Calibri"/>
              </w:rPr>
            </w:pPr>
            <w:r w:rsidRPr="2B81CCC4">
              <w:rPr>
                <w:rFonts w:eastAsia="Calibri"/>
              </w:rPr>
              <w:t>finished dough temperature (FDT)</w:t>
            </w:r>
          </w:p>
          <w:p w14:paraId="798F7BBD" w14:textId="77777777" w:rsidR="00AA5E7C" w:rsidRPr="00044BDD" w:rsidRDefault="2B81CCC4" w:rsidP="2B81CCC4">
            <w:pPr>
              <w:pStyle w:val="SIBulletList1"/>
              <w:rPr>
                <w:rFonts w:eastAsia="Calibri"/>
              </w:rPr>
            </w:pPr>
            <w:r w:rsidRPr="2B81CCC4">
              <w:rPr>
                <w:rFonts w:eastAsia="Calibri"/>
              </w:rPr>
              <w:t>dough size</w:t>
            </w:r>
          </w:p>
          <w:p w14:paraId="798F7BBE" w14:textId="77777777" w:rsidR="00AA5E7C" w:rsidRPr="00044BDD" w:rsidRDefault="2B81CCC4" w:rsidP="2B81CCC4">
            <w:pPr>
              <w:pStyle w:val="SIBulletList1"/>
              <w:rPr>
                <w:rFonts w:eastAsia="Calibri"/>
              </w:rPr>
            </w:pPr>
            <w:r w:rsidRPr="2B81CCC4">
              <w:rPr>
                <w:rFonts w:eastAsia="Calibri"/>
              </w:rPr>
              <w:t>dough shape</w:t>
            </w:r>
          </w:p>
          <w:p w14:paraId="798F7BBF" w14:textId="77777777" w:rsidR="00AA5E7C" w:rsidRDefault="2B81CCC4" w:rsidP="2B81CCC4">
            <w:pPr>
              <w:pStyle w:val="SIBulletList1"/>
              <w:rPr>
                <w:lang w:val="en-US"/>
              </w:rPr>
            </w:pPr>
            <w:r w:rsidRPr="2B81CCC4">
              <w:rPr>
                <w:rFonts w:eastAsia="Calibri"/>
              </w:rPr>
              <w:t>yeast</w:t>
            </w:r>
            <w:r w:rsidRPr="2B81CCC4">
              <w:rPr>
                <w:lang w:val="en-US"/>
              </w:rPr>
              <w:t xml:space="preserve"> activity</w:t>
            </w:r>
          </w:p>
          <w:p w14:paraId="798F7BC0" w14:textId="77777777" w:rsidR="001E1CFF" w:rsidRDefault="2B81CCC4" w:rsidP="2B81CCC4">
            <w:pPr>
              <w:pStyle w:val="SIBulletList1"/>
              <w:rPr>
                <w:lang w:val="en-US"/>
              </w:rPr>
            </w:pPr>
            <w:r w:rsidRPr="2B81CCC4">
              <w:rPr>
                <w:lang w:val="en-US"/>
              </w:rPr>
              <w:t>processing frozen dough in cool phase</w:t>
            </w:r>
          </w:p>
          <w:p w14:paraId="798F7BC1" w14:textId="77777777" w:rsidR="001E1CFF" w:rsidRDefault="2B81CCC4" w:rsidP="2B81CCC4">
            <w:pPr>
              <w:pStyle w:val="SIBulletList1"/>
              <w:rPr>
                <w:lang w:val="en-US"/>
              </w:rPr>
            </w:pPr>
            <w:r w:rsidRPr="2B81CCC4">
              <w:rPr>
                <w:lang w:val="en-US"/>
              </w:rPr>
              <w:t>processing frozen dough in warm phase</w:t>
            </w:r>
          </w:p>
          <w:p w14:paraId="798F7BC2" w14:textId="77777777" w:rsidR="00364088" w:rsidRPr="007C0A3E" w:rsidRDefault="2B81CCC4" w:rsidP="2B81CCC4">
            <w:pPr>
              <w:pStyle w:val="SIBulletList1"/>
              <w:tabs>
                <w:tab w:val="num" w:pos="360"/>
              </w:tabs>
              <w:ind w:left="357" w:hanging="357"/>
              <w:rPr>
                <w:rFonts w:cs="Arial"/>
                <w:lang w:val="en-US"/>
              </w:rPr>
            </w:pPr>
            <w:r w:rsidRPr="2B81CCC4">
              <w:rPr>
                <w:rFonts w:cs="Arial"/>
                <w:lang w:val="en-US"/>
              </w:rPr>
              <w:t>techniques</w:t>
            </w:r>
            <w:r w:rsidRPr="2B81CCC4">
              <w:rPr>
                <w:rFonts w:eastAsia="Calibri"/>
              </w:rPr>
              <w:t xml:space="preserve"> for calculating yields, adjusting recipes and measuring ingredients</w:t>
            </w:r>
          </w:p>
          <w:p w14:paraId="798F7BC3" w14:textId="7B0A9618" w:rsidR="00B8646D" w:rsidRDefault="2B81CCC4" w:rsidP="2B81CCC4">
            <w:pPr>
              <w:pStyle w:val="SIBulletList1"/>
              <w:tabs>
                <w:tab w:val="num" w:pos="360"/>
              </w:tabs>
              <w:ind w:left="357" w:hanging="357"/>
              <w:rPr>
                <w:rFonts w:cs="Arial"/>
                <w:lang w:val="en-US"/>
              </w:rPr>
            </w:pPr>
            <w:r w:rsidRPr="2B81CCC4">
              <w:rPr>
                <w:rFonts w:cs="Arial"/>
                <w:lang w:val="en-US"/>
              </w:rPr>
              <w:t>causes and corrective action for predictable and sometimes unpredictable frozen dough product production problems</w:t>
            </w:r>
            <w:r w:rsidR="00296738">
              <w:rPr>
                <w:rFonts w:cs="Arial"/>
                <w:lang w:val="en-US"/>
              </w:rPr>
              <w:t>, including</w:t>
            </w:r>
            <w:r w:rsidRPr="2B81CCC4">
              <w:rPr>
                <w:rFonts w:cs="Arial"/>
                <w:lang w:val="en-US"/>
              </w:rPr>
              <w:t>:</w:t>
            </w:r>
          </w:p>
          <w:p w14:paraId="798F7BC4" w14:textId="77777777" w:rsidR="00826CCA" w:rsidRDefault="2B81CCC4" w:rsidP="2B81CCC4">
            <w:pPr>
              <w:pStyle w:val="SIBulletList1"/>
              <w:rPr>
                <w:rFonts w:cs="Arial"/>
                <w:lang w:val="en-US"/>
              </w:rPr>
            </w:pPr>
            <w:r w:rsidRPr="2B81CCC4">
              <w:rPr>
                <w:rFonts w:cs="Arial"/>
                <w:lang w:val="en-US"/>
              </w:rPr>
              <w:t>frozen dough inconsistent temperature</w:t>
            </w:r>
          </w:p>
          <w:p w14:paraId="798F7BC5" w14:textId="77777777" w:rsidR="00826CCA" w:rsidRPr="00826CCA" w:rsidRDefault="2B81CCC4" w:rsidP="2B81CCC4">
            <w:pPr>
              <w:pStyle w:val="SIBulletList1"/>
              <w:rPr>
                <w:rFonts w:cs="Arial"/>
                <w:lang w:val="en-US"/>
              </w:rPr>
            </w:pPr>
            <w:r w:rsidRPr="2B81CCC4">
              <w:rPr>
                <w:rFonts w:cs="Arial"/>
                <w:lang w:val="en-US"/>
              </w:rPr>
              <w:t>frozen dough inconsistent moisture control</w:t>
            </w:r>
          </w:p>
          <w:p w14:paraId="798F7BC6" w14:textId="77777777" w:rsidR="00B8646D" w:rsidRPr="00F8293A" w:rsidRDefault="2B81CCC4" w:rsidP="2B81CCC4">
            <w:pPr>
              <w:pStyle w:val="SIBulletList1"/>
              <w:rPr>
                <w:rFonts w:cs="Arial"/>
                <w:lang w:val="en-US"/>
              </w:rPr>
            </w:pPr>
            <w:r w:rsidRPr="2B81CCC4">
              <w:rPr>
                <w:rFonts w:eastAsia="Calibri"/>
              </w:rPr>
              <w:t>machinery failure</w:t>
            </w:r>
          </w:p>
          <w:p w14:paraId="798F7BC7" w14:textId="3D900500" w:rsidR="00B84E59" w:rsidRDefault="2B81CCC4" w:rsidP="2B81CCC4">
            <w:pPr>
              <w:pStyle w:val="SIBulletList1"/>
              <w:rPr>
                <w:rFonts w:cs="Arial"/>
                <w:lang w:val="en-US"/>
              </w:rPr>
            </w:pPr>
            <w:r w:rsidRPr="2B81CCC4">
              <w:rPr>
                <w:rFonts w:cs="Arial"/>
                <w:lang w:val="en-US"/>
              </w:rPr>
              <w:t>environmental factors</w:t>
            </w:r>
            <w:r w:rsidR="00296738">
              <w:rPr>
                <w:rFonts w:cs="Arial"/>
                <w:lang w:val="en-US"/>
              </w:rPr>
              <w:t>, including</w:t>
            </w:r>
            <w:r w:rsidRPr="2B81CCC4">
              <w:rPr>
                <w:rFonts w:cs="Arial"/>
                <w:lang w:val="en-US"/>
              </w:rPr>
              <w:t xml:space="preserve"> heat, humidity and cold</w:t>
            </w:r>
          </w:p>
          <w:p w14:paraId="798F7BC8" w14:textId="77777777" w:rsidR="00B84E59" w:rsidRPr="00B02392" w:rsidRDefault="2B81CCC4" w:rsidP="2B81CCC4">
            <w:pPr>
              <w:pStyle w:val="SIBulletList1"/>
              <w:rPr>
                <w:rFonts w:cs="Arial"/>
                <w:lang w:val="en-US"/>
              </w:rPr>
            </w:pPr>
            <w:r w:rsidRPr="2B81CCC4">
              <w:rPr>
                <w:rFonts w:cs="Arial"/>
                <w:lang w:val="en-US"/>
              </w:rPr>
              <w:t>poor quality ingredients</w:t>
            </w:r>
          </w:p>
          <w:p w14:paraId="798F7BC9" w14:textId="4DEB939A" w:rsidR="00E6045C" w:rsidRDefault="2B81CCC4" w:rsidP="2B81CCC4">
            <w:pPr>
              <w:pStyle w:val="SIBulletList1"/>
              <w:tabs>
                <w:tab w:val="num" w:pos="360"/>
              </w:tabs>
              <w:ind w:left="357" w:hanging="357"/>
              <w:rPr>
                <w:rFonts w:cs="Arial"/>
                <w:lang w:val="en-US"/>
              </w:rPr>
            </w:pPr>
            <w:r w:rsidRPr="2B81CCC4">
              <w:rPr>
                <w:rFonts w:cs="Arial"/>
                <w:lang w:val="en-US"/>
              </w:rPr>
              <w:t>techniques for disposing of waste</w:t>
            </w:r>
            <w:r w:rsidR="00FD6564">
              <w:rPr>
                <w:rFonts w:cs="Arial"/>
                <w:lang w:val="en-US"/>
              </w:rPr>
              <w:t xml:space="preserve"> from </w:t>
            </w:r>
            <w:r w:rsidR="00FD6564" w:rsidRPr="2B81CCC4">
              <w:rPr>
                <w:rFonts w:cs="Arial"/>
                <w:lang w:val="en-US"/>
              </w:rPr>
              <w:t>frozen dough product production</w:t>
            </w:r>
          </w:p>
          <w:p w14:paraId="798F7BCA" w14:textId="77777777" w:rsidR="00F1480E" w:rsidRPr="00B8646D" w:rsidRDefault="2B81CCC4" w:rsidP="00044BDD">
            <w:pPr>
              <w:pStyle w:val="SIBulletList1"/>
              <w:tabs>
                <w:tab w:val="num" w:pos="360"/>
              </w:tabs>
              <w:ind w:left="357" w:hanging="357"/>
            </w:pPr>
            <w:r w:rsidRPr="2B81CCC4">
              <w:rPr>
                <w:rFonts w:cs="Arial"/>
                <w:lang w:val="en-US"/>
              </w:rPr>
              <w:t>frozen dough product production terminology.</w:t>
            </w:r>
          </w:p>
        </w:tc>
      </w:tr>
    </w:tbl>
    <w:p w14:paraId="798F7BCC" w14:textId="77777777" w:rsidR="001B7EE1" w:rsidRDefault="001B7EE1" w:rsidP="00F1480E">
      <w:pPr>
        <w:pStyle w:val="SIText"/>
      </w:pPr>
    </w:p>
    <w:p w14:paraId="798F7BCD"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A55106" w14:paraId="798F7BCF" w14:textId="77777777" w:rsidTr="2B81CCC4">
        <w:trPr>
          <w:tblHeader/>
        </w:trPr>
        <w:tc>
          <w:tcPr>
            <w:tcW w:w="5000" w:type="pct"/>
            <w:shd w:val="clear" w:color="auto" w:fill="auto"/>
          </w:tcPr>
          <w:p w14:paraId="798F7BCE" w14:textId="77777777" w:rsidR="00F1480E" w:rsidRPr="002C55E9" w:rsidRDefault="2B81CCC4" w:rsidP="00D71E43">
            <w:pPr>
              <w:pStyle w:val="SIHeading2"/>
            </w:pPr>
            <w:r>
              <w:lastRenderedPageBreak/>
              <w:t>Assessment Conditions</w:t>
            </w:r>
          </w:p>
        </w:tc>
      </w:tr>
      <w:tr w:rsidR="00F1480E" w:rsidRPr="00A55106" w14:paraId="798F7BDF" w14:textId="77777777" w:rsidTr="2B81CCC4">
        <w:tc>
          <w:tcPr>
            <w:tcW w:w="5000" w:type="pct"/>
            <w:shd w:val="clear" w:color="auto" w:fill="auto"/>
          </w:tcPr>
          <w:p w14:paraId="798F7BD0" w14:textId="153F518D" w:rsidR="004A7706" w:rsidRDefault="2B81CCC4" w:rsidP="004A7706">
            <w:pPr>
              <w:pStyle w:val="SIText"/>
            </w:pPr>
            <w:r>
              <w:t xml:space="preserve">Assessment of skills must take place under the following conditions: </w:t>
            </w:r>
          </w:p>
          <w:p w14:paraId="798F7BD1" w14:textId="77777777" w:rsidR="004E6741" w:rsidRDefault="2B81CCC4" w:rsidP="00044BDD">
            <w:pPr>
              <w:pStyle w:val="SIBulletList1"/>
              <w:tabs>
                <w:tab w:val="num" w:pos="360"/>
              </w:tabs>
              <w:ind w:left="357" w:hanging="357"/>
            </w:pPr>
            <w:r w:rsidRPr="2B81CCC4">
              <w:rPr>
                <w:rFonts w:cs="Arial"/>
                <w:lang w:val="en-US"/>
              </w:rPr>
              <w:t>physical</w:t>
            </w:r>
            <w:r>
              <w:t xml:space="preserve"> conditions:</w:t>
            </w:r>
          </w:p>
          <w:p w14:paraId="798F7BD2" w14:textId="77777777" w:rsidR="004E6741" w:rsidRPr="00F83D7C" w:rsidRDefault="2B81CCC4" w:rsidP="2B81CCC4">
            <w:pPr>
              <w:pStyle w:val="SIBulletList1"/>
              <w:rPr>
                <w:rFonts w:eastAsia="Calibri"/>
              </w:rPr>
            </w:pPr>
            <w:r>
              <w:t xml:space="preserve">a commercial </w:t>
            </w:r>
            <w:r w:rsidRPr="2B81CCC4">
              <w:rPr>
                <w:rFonts w:eastAsia="Calibri"/>
              </w:rPr>
              <w:t>bakery</w:t>
            </w:r>
            <w:r>
              <w:t xml:space="preserve"> or an environment that accurately represents workplace conditions</w:t>
            </w:r>
          </w:p>
          <w:p w14:paraId="798F7BD3" w14:textId="77777777" w:rsidR="00233143" w:rsidRDefault="2B81CCC4" w:rsidP="00044BDD">
            <w:pPr>
              <w:pStyle w:val="SIBulletList1"/>
              <w:tabs>
                <w:tab w:val="num" w:pos="360"/>
              </w:tabs>
              <w:ind w:left="357" w:hanging="357"/>
            </w:pPr>
            <w:r w:rsidRPr="2B81CCC4">
              <w:rPr>
                <w:rFonts w:cs="Arial"/>
                <w:lang w:val="en-US"/>
              </w:rPr>
              <w:t>resources</w:t>
            </w:r>
            <w:r>
              <w:t>, equipment and materials:</w:t>
            </w:r>
          </w:p>
          <w:p w14:paraId="798F7BD4" w14:textId="133C90AF" w:rsidR="00436FEE" w:rsidRPr="00F417E3" w:rsidRDefault="2B81CCC4" w:rsidP="2B81CCC4">
            <w:pPr>
              <w:pStyle w:val="SIBulletList1"/>
              <w:rPr>
                <w:rFonts w:eastAsia="Calibri"/>
              </w:rPr>
            </w:pPr>
            <w:r w:rsidRPr="2B81CCC4">
              <w:rPr>
                <w:rFonts w:eastAsia="Calibri"/>
              </w:rPr>
              <w:t>per</w:t>
            </w:r>
            <w:r w:rsidR="00FD6564">
              <w:rPr>
                <w:rFonts w:eastAsia="Calibri"/>
              </w:rPr>
              <w:t xml:space="preserve">sonal protective equipment </w:t>
            </w:r>
            <w:bookmarkStart w:id="0" w:name="_GoBack"/>
            <w:bookmarkEnd w:id="0"/>
          </w:p>
          <w:p w14:paraId="798F7BD5" w14:textId="25C09E19" w:rsidR="002828B3" w:rsidRPr="00F417E3" w:rsidRDefault="00296738" w:rsidP="00F417E3">
            <w:pPr>
              <w:pStyle w:val="SIBulletList1"/>
            </w:pPr>
            <w:r w:rsidRPr="2B81CCC4">
              <w:rPr>
                <w:rFonts w:eastAsia="Calibri"/>
              </w:rPr>
              <w:t>equipment specified in the range of conditions</w:t>
            </w:r>
          </w:p>
          <w:p w14:paraId="798F7BD6" w14:textId="72088F23" w:rsidR="00F417E3" w:rsidRDefault="00296738" w:rsidP="00F417E3">
            <w:pPr>
              <w:pStyle w:val="SIBulletList1"/>
            </w:pPr>
            <w:r w:rsidRPr="2B81CCC4">
              <w:rPr>
                <w:rFonts w:eastAsia="Calibri"/>
              </w:rPr>
              <w:t>ingredients tha</w:t>
            </w:r>
            <w:r>
              <w:rPr>
                <w:rFonts w:eastAsia="Calibri"/>
              </w:rPr>
              <w:t>t meet the frozen dough product types</w:t>
            </w:r>
            <w:r w:rsidRPr="2B81CCC4">
              <w:rPr>
                <w:rFonts w:eastAsia="Calibri"/>
              </w:rPr>
              <w:t xml:space="preserve"> required in the performance evidence</w:t>
            </w:r>
          </w:p>
          <w:p w14:paraId="798F7BD7" w14:textId="1A15AF86" w:rsidR="00F83D7C" w:rsidRDefault="00296738" w:rsidP="2B81CCC4">
            <w:pPr>
              <w:pStyle w:val="SIBulletList1"/>
              <w:tabs>
                <w:tab w:val="num" w:pos="360"/>
              </w:tabs>
              <w:ind w:left="357" w:hanging="357"/>
              <w:rPr>
                <w:rFonts w:eastAsia="Calibri"/>
              </w:rPr>
            </w:pPr>
            <w:r>
              <w:t>specifications</w:t>
            </w:r>
            <w:r w:rsidRPr="2B81CCC4">
              <w:rPr>
                <w:rFonts w:eastAsia="Calibri"/>
              </w:rPr>
              <w:t>:</w:t>
            </w:r>
          </w:p>
          <w:p w14:paraId="798F7BD8" w14:textId="1E0AFDBD" w:rsidR="00F83D7C" w:rsidRDefault="00296738" w:rsidP="2B81CCC4">
            <w:pPr>
              <w:pStyle w:val="SIBulletList1"/>
              <w:rPr>
                <w:rFonts w:eastAsia="Calibri"/>
              </w:rPr>
            </w:pPr>
            <w:r>
              <w:t>recipes</w:t>
            </w:r>
            <w:r w:rsidRPr="2B81CCC4">
              <w:rPr>
                <w:rFonts w:eastAsia="Calibri"/>
              </w:rPr>
              <w:t xml:space="preserve"> that meet </w:t>
            </w:r>
            <w:r>
              <w:rPr>
                <w:rFonts w:eastAsia="Calibri"/>
              </w:rPr>
              <w:t xml:space="preserve">the </w:t>
            </w:r>
            <w:r w:rsidRPr="2B81CCC4">
              <w:rPr>
                <w:rFonts w:eastAsia="Calibri"/>
              </w:rPr>
              <w:t>frozen dough product types required in the performance evidence</w:t>
            </w:r>
          </w:p>
          <w:p w14:paraId="798F7BD9" w14:textId="0D5B3CDF" w:rsidR="007720F3" w:rsidRDefault="00296738" w:rsidP="2B81CCC4">
            <w:pPr>
              <w:pStyle w:val="SIBulletList1"/>
              <w:rPr>
                <w:rFonts w:eastAsia="Calibri"/>
              </w:rPr>
            </w:pPr>
            <w:r>
              <w:rPr>
                <w:rFonts w:eastAsia="Calibri"/>
              </w:rPr>
              <w:t>end-</w:t>
            </w:r>
            <w:r w:rsidRPr="2B81CCC4">
              <w:rPr>
                <w:rFonts w:eastAsia="Calibri"/>
              </w:rPr>
              <w:t>p</w:t>
            </w:r>
            <w:r>
              <w:rPr>
                <w:rFonts w:eastAsia="Calibri"/>
              </w:rPr>
              <w:t>roduct quality specifications that</w:t>
            </w:r>
            <w:r w:rsidRPr="2B81CCC4">
              <w:rPr>
                <w:rFonts w:eastAsia="Calibri"/>
              </w:rPr>
              <w:t xml:space="preserve"> meet the product types required in the performance evidence</w:t>
            </w:r>
          </w:p>
          <w:p w14:paraId="798F7BDA" w14:textId="1A11EFC3" w:rsidR="00827EE0" w:rsidRDefault="00296738" w:rsidP="00840D04">
            <w:pPr>
              <w:pStyle w:val="SIBulletList1"/>
            </w:pPr>
            <w:r>
              <w:t xml:space="preserve">food </w:t>
            </w:r>
            <w:r w:rsidRPr="2B81CCC4">
              <w:rPr>
                <w:rFonts w:eastAsia="Calibri"/>
              </w:rPr>
              <w:t>safety</w:t>
            </w:r>
            <w:r>
              <w:t xml:space="preserve"> code regulatory requirements applicable to producing frozen dough products</w:t>
            </w:r>
          </w:p>
          <w:p w14:paraId="798F7BDB" w14:textId="3A25499D" w:rsidR="00366805" w:rsidRDefault="00296738" w:rsidP="00044BDD">
            <w:pPr>
              <w:pStyle w:val="SIBulletList1"/>
              <w:tabs>
                <w:tab w:val="num" w:pos="360"/>
              </w:tabs>
              <w:ind w:left="357" w:hanging="357"/>
            </w:pPr>
            <w:r>
              <w:t>timeframes:</w:t>
            </w:r>
          </w:p>
          <w:p w14:paraId="798F7BDC" w14:textId="029156E5" w:rsidR="00366805" w:rsidRPr="00847B78" w:rsidRDefault="00296738" w:rsidP="2B81CCC4">
            <w:pPr>
              <w:pStyle w:val="SIBulletList2"/>
              <w:tabs>
                <w:tab w:val="num" w:pos="720"/>
              </w:tabs>
              <w:ind w:left="714" w:hanging="357"/>
              <w:rPr>
                <w:rFonts w:eastAsia="Calibri"/>
              </w:rPr>
            </w:pPr>
            <w:r w:rsidRPr="2B81CCC4">
              <w:rPr>
                <w:rFonts w:eastAsia="Calibri"/>
              </w:rPr>
              <w:t>according to the production schedule.</w:t>
            </w:r>
          </w:p>
          <w:p w14:paraId="798F7BDD" w14:textId="77777777" w:rsidR="0021210E" w:rsidRDefault="0021210E" w:rsidP="007134FE">
            <w:pPr>
              <w:pStyle w:val="SIText"/>
            </w:pPr>
          </w:p>
          <w:p w14:paraId="798F7BDE" w14:textId="77777777" w:rsidR="00F1480E" w:rsidRPr="001B7EE1" w:rsidRDefault="2B81CCC4" w:rsidP="001B7EE1">
            <w:pPr>
              <w:pStyle w:val="SIText"/>
            </w:pPr>
            <w:r>
              <w:t>Assessors of this unit must satisfy the requirements for assessors in applicable vocational education and training legislation, frameworks and/or standards.</w:t>
            </w:r>
          </w:p>
        </w:tc>
      </w:tr>
    </w:tbl>
    <w:p w14:paraId="798F7BE0"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798F7BE3" w14:textId="77777777" w:rsidTr="2B81CCC4">
        <w:tc>
          <w:tcPr>
            <w:tcW w:w="1323" w:type="pct"/>
            <w:shd w:val="clear" w:color="auto" w:fill="auto"/>
          </w:tcPr>
          <w:p w14:paraId="798F7BE1" w14:textId="77777777" w:rsidR="00F1480E" w:rsidRPr="002C55E9" w:rsidRDefault="2B81CCC4" w:rsidP="00D71E43">
            <w:pPr>
              <w:pStyle w:val="SIHeading2"/>
            </w:pPr>
            <w:r>
              <w:t>Links</w:t>
            </w:r>
          </w:p>
        </w:tc>
        <w:tc>
          <w:tcPr>
            <w:tcW w:w="3677" w:type="pct"/>
            <w:shd w:val="clear" w:color="auto" w:fill="auto"/>
          </w:tcPr>
          <w:p w14:paraId="7272D484" w14:textId="77777777" w:rsidR="00296738" w:rsidRDefault="00296738" w:rsidP="00296738">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798F7BE2" w14:textId="3A4FAF75" w:rsidR="00F1480E" w:rsidRPr="00A55106" w:rsidRDefault="00FD6564" w:rsidP="00296738">
            <w:pPr>
              <w:pStyle w:val="SIText"/>
              <w:rPr>
                <w:rFonts w:asciiTheme="minorHAnsi" w:hAnsiTheme="minorHAnsi" w:cstheme="minorBidi"/>
              </w:rPr>
            </w:pPr>
            <w:hyperlink r:id="rId12" w:history="1">
              <w:r w:rsidR="00296738" w:rsidRPr="00BC34EB">
                <w:rPr>
                  <w:rStyle w:val="Hyperlink"/>
                </w:rPr>
                <w:t>https://vetnet.education.gov.au/Pages/TrainingDocs.aspx?q=78b15323-cd38-483e-aad7-1159b570a5c4</w:t>
              </w:r>
            </w:hyperlink>
          </w:p>
        </w:tc>
      </w:tr>
    </w:tbl>
    <w:p w14:paraId="798F7BE4"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D247A" w14:textId="77777777" w:rsidR="00667CA5" w:rsidRDefault="00667CA5" w:rsidP="00BF3F0A">
      <w:r>
        <w:separator/>
      </w:r>
    </w:p>
    <w:p w14:paraId="08CD4D17" w14:textId="77777777" w:rsidR="00667CA5" w:rsidRDefault="00667CA5"/>
  </w:endnote>
  <w:endnote w:type="continuationSeparator" w:id="0">
    <w:p w14:paraId="45B1EA9C" w14:textId="77777777" w:rsidR="00667CA5" w:rsidRDefault="00667CA5" w:rsidP="00BF3F0A">
      <w:r>
        <w:continuationSeparator/>
      </w:r>
    </w:p>
    <w:p w14:paraId="55823072" w14:textId="77777777" w:rsidR="00667CA5" w:rsidRDefault="00667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rPr>
        <w:noProof/>
      </w:rPr>
    </w:sdtEndPr>
    <w:sdtContent>
      <w:p w14:paraId="798F7BEE" w14:textId="1FE1E4FB" w:rsidR="00840D04" w:rsidRDefault="00840D04" w:rsidP="006A2B68">
        <w:pPr>
          <w:pStyle w:val="SIText"/>
        </w:pPr>
        <w:r>
          <w:t>Skills Impact Unit of Competency</w:t>
        </w:r>
        <w:r>
          <w:tab/>
        </w:r>
        <w:r>
          <w:tab/>
        </w:r>
        <w:r>
          <w:tab/>
        </w:r>
        <w:r>
          <w:tab/>
        </w:r>
        <w:r>
          <w:tab/>
        </w:r>
        <w:r>
          <w:tab/>
        </w:r>
        <w:r>
          <w:tab/>
        </w:r>
        <w:r>
          <w:tab/>
        </w:r>
        <w:r w:rsidR="009B6A7D">
          <w:rPr>
            <w:noProof/>
          </w:rPr>
          <w:fldChar w:fldCharType="begin"/>
        </w:r>
        <w:r>
          <w:instrText xml:space="preserve"> PAGE   \* MERGEFORMAT </w:instrText>
        </w:r>
        <w:r w:rsidR="009B6A7D">
          <w:fldChar w:fldCharType="separate"/>
        </w:r>
        <w:r w:rsidR="00FD6564">
          <w:rPr>
            <w:noProof/>
          </w:rPr>
          <w:t>6</w:t>
        </w:r>
        <w:r w:rsidR="009B6A7D">
          <w:rPr>
            <w:noProof/>
          </w:rPr>
          <w:fldChar w:fldCharType="end"/>
        </w:r>
      </w:p>
    </w:sdtContent>
  </w:sdt>
  <w:p w14:paraId="798F7BEF" w14:textId="77777777" w:rsidR="00840D04" w:rsidRDefault="00840D04"/>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1852A8" w14:textId="77777777" w:rsidR="00667CA5" w:rsidRDefault="00667CA5" w:rsidP="00BF3F0A">
      <w:r>
        <w:separator/>
      </w:r>
    </w:p>
    <w:p w14:paraId="2627A99C" w14:textId="77777777" w:rsidR="00667CA5" w:rsidRDefault="00667CA5"/>
  </w:footnote>
  <w:footnote w:type="continuationSeparator" w:id="0">
    <w:p w14:paraId="298C7042" w14:textId="77777777" w:rsidR="00667CA5" w:rsidRDefault="00667CA5" w:rsidP="00BF3F0A">
      <w:r>
        <w:continuationSeparator/>
      </w:r>
    </w:p>
    <w:p w14:paraId="0BBB5DB6" w14:textId="77777777" w:rsidR="00667CA5" w:rsidRDefault="00667CA5"/>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F7BED" w14:textId="0B54B57A" w:rsidR="00840D04" w:rsidRDefault="00BE74D6">
    <w:pPr>
      <w:pStyle w:val="Header"/>
    </w:pPr>
    <w:r w:rsidRPr="00BE74D6">
      <w:t>FBPRBK3011</w:t>
    </w:r>
    <w:r>
      <w:t xml:space="preserve"> </w:t>
    </w:r>
    <w:r w:rsidR="2B81CCC4">
      <w:t>Produce frozen dough product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4"/>
  </w:num>
  <w:num w:numId="4">
    <w:abstractNumId w:val="4"/>
  </w:num>
  <w:num w:numId="5">
    <w:abstractNumId w:val="4"/>
  </w:num>
  <w:num w:numId="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OzWgBVVkYcLQAAAA=="/>
  </w:docVars>
  <w:rsids>
    <w:rsidRoot w:val="00AD4BC9"/>
    <w:rsid w:val="000014B9"/>
    <w:rsid w:val="00005A15"/>
    <w:rsid w:val="000063B3"/>
    <w:rsid w:val="000106B2"/>
    <w:rsid w:val="0001108F"/>
    <w:rsid w:val="000115E2"/>
    <w:rsid w:val="0001296A"/>
    <w:rsid w:val="00015198"/>
    <w:rsid w:val="00016803"/>
    <w:rsid w:val="00017DD8"/>
    <w:rsid w:val="000201E1"/>
    <w:rsid w:val="00022B1E"/>
    <w:rsid w:val="00023992"/>
    <w:rsid w:val="00041E59"/>
    <w:rsid w:val="00042950"/>
    <w:rsid w:val="00044BDD"/>
    <w:rsid w:val="00046893"/>
    <w:rsid w:val="00052585"/>
    <w:rsid w:val="00052593"/>
    <w:rsid w:val="000551C8"/>
    <w:rsid w:val="000558BB"/>
    <w:rsid w:val="00064BFE"/>
    <w:rsid w:val="00070B3E"/>
    <w:rsid w:val="00071F95"/>
    <w:rsid w:val="000737BB"/>
    <w:rsid w:val="00074E47"/>
    <w:rsid w:val="00081F6D"/>
    <w:rsid w:val="0009093B"/>
    <w:rsid w:val="000A5441"/>
    <w:rsid w:val="000B4292"/>
    <w:rsid w:val="000B69B3"/>
    <w:rsid w:val="000C432E"/>
    <w:rsid w:val="000C484D"/>
    <w:rsid w:val="000D1B51"/>
    <w:rsid w:val="000D6540"/>
    <w:rsid w:val="000E2C86"/>
    <w:rsid w:val="000F29F2"/>
    <w:rsid w:val="000F41EB"/>
    <w:rsid w:val="00101659"/>
    <w:rsid w:val="001078BF"/>
    <w:rsid w:val="0011298A"/>
    <w:rsid w:val="00116160"/>
    <w:rsid w:val="00133957"/>
    <w:rsid w:val="001372F6"/>
    <w:rsid w:val="00141BFA"/>
    <w:rsid w:val="00144385"/>
    <w:rsid w:val="00151D93"/>
    <w:rsid w:val="00156EF3"/>
    <w:rsid w:val="00176E4F"/>
    <w:rsid w:val="0018546B"/>
    <w:rsid w:val="00190579"/>
    <w:rsid w:val="001A65D3"/>
    <w:rsid w:val="001A6A3E"/>
    <w:rsid w:val="001A7B6D"/>
    <w:rsid w:val="001B34D5"/>
    <w:rsid w:val="001B513A"/>
    <w:rsid w:val="001B7EE1"/>
    <w:rsid w:val="001C0A75"/>
    <w:rsid w:val="001C1306"/>
    <w:rsid w:val="001C3D5C"/>
    <w:rsid w:val="001D5C1B"/>
    <w:rsid w:val="001D7F5B"/>
    <w:rsid w:val="001E16BC"/>
    <w:rsid w:val="001E16DF"/>
    <w:rsid w:val="001E1CFF"/>
    <w:rsid w:val="001F2BA5"/>
    <w:rsid w:val="001F308D"/>
    <w:rsid w:val="001F439E"/>
    <w:rsid w:val="00201A7C"/>
    <w:rsid w:val="00202D3F"/>
    <w:rsid w:val="0021210E"/>
    <w:rsid w:val="0021414D"/>
    <w:rsid w:val="00223124"/>
    <w:rsid w:val="0022339E"/>
    <w:rsid w:val="002325F5"/>
    <w:rsid w:val="00233143"/>
    <w:rsid w:val="00234444"/>
    <w:rsid w:val="00234E89"/>
    <w:rsid w:val="00242293"/>
    <w:rsid w:val="00244EA7"/>
    <w:rsid w:val="002506E0"/>
    <w:rsid w:val="002520A4"/>
    <w:rsid w:val="00262FC3"/>
    <w:rsid w:val="0027053B"/>
    <w:rsid w:val="00276DB8"/>
    <w:rsid w:val="00277495"/>
    <w:rsid w:val="00282664"/>
    <w:rsid w:val="002828B3"/>
    <w:rsid w:val="00285FB8"/>
    <w:rsid w:val="00294608"/>
    <w:rsid w:val="00295B1C"/>
    <w:rsid w:val="00296738"/>
    <w:rsid w:val="002A4CD3"/>
    <w:rsid w:val="002C55E9"/>
    <w:rsid w:val="002D00D8"/>
    <w:rsid w:val="002D0C8B"/>
    <w:rsid w:val="002D330A"/>
    <w:rsid w:val="002E193E"/>
    <w:rsid w:val="00310A6A"/>
    <w:rsid w:val="00311039"/>
    <w:rsid w:val="003132C7"/>
    <w:rsid w:val="00335B3B"/>
    <w:rsid w:val="00336095"/>
    <w:rsid w:val="00337E82"/>
    <w:rsid w:val="00346599"/>
    <w:rsid w:val="00350BB1"/>
    <w:rsid w:val="00352C83"/>
    <w:rsid w:val="003531A7"/>
    <w:rsid w:val="003617B1"/>
    <w:rsid w:val="00364088"/>
    <w:rsid w:val="00366805"/>
    <w:rsid w:val="0037067D"/>
    <w:rsid w:val="00377281"/>
    <w:rsid w:val="00380594"/>
    <w:rsid w:val="00382263"/>
    <w:rsid w:val="0038735B"/>
    <w:rsid w:val="003916D1"/>
    <w:rsid w:val="00394D72"/>
    <w:rsid w:val="003A21F0"/>
    <w:rsid w:val="003A58BA"/>
    <w:rsid w:val="003A5AE7"/>
    <w:rsid w:val="003A7221"/>
    <w:rsid w:val="003C13AE"/>
    <w:rsid w:val="003D2E73"/>
    <w:rsid w:val="003D39BF"/>
    <w:rsid w:val="003E5944"/>
    <w:rsid w:val="003E72B6"/>
    <w:rsid w:val="003E7558"/>
    <w:rsid w:val="003E7BBE"/>
    <w:rsid w:val="00401F31"/>
    <w:rsid w:val="004127E3"/>
    <w:rsid w:val="00412DF0"/>
    <w:rsid w:val="00416960"/>
    <w:rsid w:val="0042181A"/>
    <w:rsid w:val="0043212E"/>
    <w:rsid w:val="004329DD"/>
    <w:rsid w:val="004342F5"/>
    <w:rsid w:val="00434366"/>
    <w:rsid w:val="00434ECE"/>
    <w:rsid w:val="00434F12"/>
    <w:rsid w:val="00436A09"/>
    <w:rsid w:val="00436FEE"/>
    <w:rsid w:val="00444423"/>
    <w:rsid w:val="00452F3E"/>
    <w:rsid w:val="00462DA3"/>
    <w:rsid w:val="004640AE"/>
    <w:rsid w:val="00471140"/>
    <w:rsid w:val="00475172"/>
    <w:rsid w:val="004758B0"/>
    <w:rsid w:val="00480CDA"/>
    <w:rsid w:val="004832D2"/>
    <w:rsid w:val="00485559"/>
    <w:rsid w:val="00490551"/>
    <w:rsid w:val="00497071"/>
    <w:rsid w:val="004A142B"/>
    <w:rsid w:val="004A44E8"/>
    <w:rsid w:val="004A7706"/>
    <w:rsid w:val="004B29B7"/>
    <w:rsid w:val="004B6C22"/>
    <w:rsid w:val="004C2244"/>
    <w:rsid w:val="004C79A1"/>
    <w:rsid w:val="004D0D5F"/>
    <w:rsid w:val="004D1569"/>
    <w:rsid w:val="004D30CD"/>
    <w:rsid w:val="004D44B1"/>
    <w:rsid w:val="004E0460"/>
    <w:rsid w:val="004E1579"/>
    <w:rsid w:val="004E5FAE"/>
    <w:rsid w:val="004E6741"/>
    <w:rsid w:val="004E7094"/>
    <w:rsid w:val="004F5DC7"/>
    <w:rsid w:val="004F78DA"/>
    <w:rsid w:val="00512E18"/>
    <w:rsid w:val="005164C6"/>
    <w:rsid w:val="005248C1"/>
    <w:rsid w:val="00526134"/>
    <w:rsid w:val="005405B2"/>
    <w:rsid w:val="005427C8"/>
    <w:rsid w:val="00542C8E"/>
    <w:rsid w:val="00544089"/>
    <w:rsid w:val="005446D1"/>
    <w:rsid w:val="00547EA6"/>
    <w:rsid w:val="00556C4C"/>
    <w:rsid w:val="00557369"/>
    <w:rsid w:val="00564ADD"/>
    <w:rsid w:val="005708EB"/>
    <w:rsid w:val="005717BE"/>
    <w:rsid w:val="00575BC6"/>
    <w:rsid w:val="00581543"/>
    <w:rsid w:val="00583902"/>
    <w:rsid w:val="005863C4"/>
    <w:rsid w:val="00592F47"/>
    <w:rsid w:val="005A1625"/>
    <w:rsid w:val="005A3AA5"/>
    <w:rsid w:val="005A6C9C"/>
    <w:rsid w:val="005A73F8"/>
    <w:rsid w:val="005A74DC"/>
    <w:rsid w:val="005B5146"/>
    <w:rsid w:val="005B5B34"/>
    <w:rsid w:val="005D0369"/>
    <w:rsid w:val="005D0BFE"/>
    <w:rsid w:val="005E343D"/>
    <w:rsid w:val="005F027A"/>
    <w:rsid w:val="005F33CC"/>
    <w:rsid w:val="005F43A9"/>
    <w:rsid w:val="00610803"/>
    <w:rsid w:val="006121D4"/>
    <w:rsid w:val="0061309F"/>
    <w:rsid w:val="00613B49"/>
    <w:rsid w:val="00613C68"/>
    <w:rsid w:val="00620E8E"/>
    <w:rsid w:val="0063064E"/>
    <w:rsid w:val="00633CFE"/>
    <w:rsid w:val="00634FCA"/>
    <w:rsid w:val="006365D4"/>
    <w:rsid w:val="00643D1B"/>
    <w:rsid w:val="006452B8"/>
    <w:rsid w:val="00646A00"/>
    <w:rsid w:val="00647FD0"/>
    <w:rsid w:val="00652CD0"/>
    <w:rsid w:val="00652E62"/>
    <w:rsid w:val="006533D7"/>
    <w:rsid w:val="006535FC"/>
    <w:rsid w:val="00653A77"/>
    <w:rsid w:val="00667CA5"/>
    <w:rsid w:val="006830AA"/>
    <w:rsid w:val="00683AC3"/>
    <w:rsid w:val="00684765"/>
    <w:rsid w:val="00686A49"/>
    <w:rsid w:val="00687B62"/>
    <w:rsid w:val="006900D2"/>
    <w:rsid w:val="006904BD"/>
    <w:rsid w:val="00690C44"/>
    <w:rsid w:val="006969D9"/>
    <w:rsid w:val="006A003D"/>
    <w:rsid w:val="006A25DD"/>
    <w:rsid w:val="006A2B68"/>
    <w:rsid w:val="006B4C80"/>
    <w:rsid w:val="006C116E"/>
    <w:rsid w:val="006C2F32"/>
    <w:rsid w:val="006C77CF"/>
    <w:rsid w:val="006D161E"/>
    <w:rsid w:val="006D4448"/>
    <w:rsid w:val="006E2C4D"/>
    <w:rsid w:val="006E2E84"/>
    <w:rsid w:val="006E3CFE"/>
    <w:rsid w:val="006F7FCB"/>
    <w:rsid w:val="00705EEC"/>
    <w:rsid w:val="00707741"/>
    <w:rsid w:val="007134FE"/>
    <w:rsid w:val="00713BF8"/>
    <w:rsid w:val="00716F0D"/>
    <w:rsid w:val="00722769"/>
    <w:rsid w:val="00727192"/>
    <w:rsid w:val="007277CA"/>
    <w:rsid w:val="00727901"/>
    <w:rsid w:val="0073075B"/>
    <w:rsid w:val="007341FF"/>
    <w:rsid w:val="007404E9"/>
    <w:rsid w:val="00740BE2"/>
    <w:rsid w:val="007444CF"/>
    <w:rsid w:val="0074711E"/>
    <w:rsid w:val="0076523B"/>
    <w:rsid w:val="00770022"/>
    <w:rsid w:val="00771B60"/>
    <w:rsid w:val="007720F3"/>
    <w:rsid w:val="00775FF0"/>
    <w:rsid w:val="00781D77"/>
    <w:rsid w:val="00783549"/>
    <w:rsid w:val="00784E0A"/>
    <w:rsid w:val="007860B7"/>
    <w:rsid w:val="00786DC8"/>
    <w:rsid w:val="007B1F3C"/>
    <w:rsid w:val="007C0A3E"/>
    <w:rsid w:val="007C4BB5"/>
    <w:rsid w:val="007C5DA5"/>
    <w:rsid w:val="007D5A78"/>
    <w:rsid w:val="007E3BD1"/>
    <w:rsid w:val="007E47FA"/>
    <w:rsid w:val="007F1563"/>
    <w:rsid w:val="007F1EB2"/>
    <w:rsid w:val="007F44DB"/>
    <w:rsid w:val="007F5A8B"/>
    <w:rsid w:val="007F677F"/>
    <w:rsid w:val="00802C6C"/>
    <w:rsid w:val="00803F83"/>
    <w:rsid w:val="008161EF"/>
    <w:rsid w:val="00816721"/>
    <w:rsid w:val="00817D51"/>
    <w:rsid w:val="00823530"/>
    <w:rsid w:val="00823FF4"/>
    <w:rsid w:val="00826CCA"/>
    <w:rsid w:val="00827EE0"/>
    <w:rsid w:val="00830267"/>
    <w:rsid w:val="008306E7"/>
    <w:rsid w:val="00834BC8"/>
    <w:rsid w:val="00837FD6"/>
    <w:rsid w:val="00840D04"/>
    <w:rsid w:val="00846344"/>
    <w:rsid w:val="00847B60"/>
    <w:rsid w:val="00847B78"/>
    <w:rsid w:val="00850243"/>
    <w:rsid w:val="008545EB"/>
    <w:rsid w:val="00860CEF"/>
    <w:rsid w:val="00865011"/>
    <w:rsid w:val="00871C58"/>
    <w:rsid w:val="00884320"/>
    <w:rsid w:val="00885EC2"/>
    <w:rsid w:val="00886790"/>
    <w:rsid w:val="00886FF8"/>
    <w:rsid w:val="008908DE"/>
    <w:rsid w:val="00893D8F"/>
    <w:rsid w:val="008A12ED"/>
    <w:rsid w:val="008A39D3"/>
    <w:rsid w:val="008A782A"/>
    <w:rsid w:val="008B2C77"/>
    <w:rsid w:val="008B4AD2"/>
    <w:rsid w:val="008B4B60"/>
    <w:rsid w:val="008D0339"/>
    <w:rsid w:val="008D08CF"/>
    <w:rsid w:val="008D3C65"/>
    <w:rsid w:val="008D4ED0"/>
    <w:rsid w:val="008E260C"/>
    <w:rsid w:val="008E39BE"/>
    <w:rsid w:val="008E62EC"/>
    <w:rsid w:val="008F2BE1"/>
    <w:rsid w:val="008F32F6"/>
    <w:rsid w:val="008F6427"/>
    <w:rsid w:val="00916CD7"/>
    <w:rsid w:val="00920927"/>
    <w:rsid w:val="00921B38"/>
    <w:rsid w:val="00923720"/>
    <w:rsid w:val="009267CC"/>
    <w:rsid w:val="009278C9"/>
    <w:rsid w:val="00936BE8"/>
    <w:rsid w:val="00941B42"/>
    <w:rsid w:val="009527CB"/>
    <w:rsid w:val="00953835"/>
    <w:rsid w:val="00960F6C"/>
    <w:rsid w:val="0096217B"/>
    <w:rsid w:val="00966255"/>
    <w:rsid w:val="00970747"/>
    <w:rsid w:val="0098185E"/>
    <w:rsid w:val="00997811"/>
    <w:rsid w:val="009A29CD"/>
    <w:rsid w:val="009A5900"/>
    <w:rsid w:val="009A6E6C"/>
    <w:rsid w:val="009A6F3F"/>
    <w:rsid w:val="009B331A"/>
    <w:rsid w:val="009B6A7D"/>
    <w:rsid w:val="009C2650"/>
    <w:rsid w:val="009D15E2"/>
    <w:rsid w:val="009D15FE"/>
    <w:rsid w:val="009D5D2C"/>
    <w:rsid w:val="009F0DCC"/>
    <w:rsid w:val="009F11CA"/>
    <w:rsid w:val="00A00A5B"/>
    <w:rsid w:val="00A0695B"/>
    <w:rsid w:val="00A13052"/>
    <w:rsid w:val="00A216A8"/>
    <w:rsid w:val="00A223A6"/>
    <w:rsid w:val="00A3191F"/>
    <w:rsid w:val="00A331D1"/>
    <w:rsid w:val="00A5092E"/>
    <w:rsid w:val="00A541EA"/>
    <w:rsid w:val="00A56E14"/>
    <w:rsid w:val="00A61D1D"/>
    <w:rsid w:val="00A6476B"/>
    <w:rsid w:val="00A64A94"/>
    <w:rsid w:val="00A76C6C"/>
    <w:rsid w:val="00A92DD1"/>
    <w:rsid w:val="00AA065D"/>
    <w:rsid w:val="00AA5338"/>
    <w:rsid w:val="00AA5452"/>
    <w:rsid w:val="00AA5E7C"/>
    <w:rsid w:val="00AA6154"/>
    <w:rsid w:val="00AB1B8E"/>
    <w:rsid w:val="00AB67A5"/>
    <w:rsid w:val="00AC0696"/>
    <w:rsid w:val="00AC4C98"/>
    <w:rsid w:val="00AC4DA6"/>
    <w:rsid w:val="00AC5F6B"/>
    <w:rsid w:val="00AC60C8"/>
    <w:rsid w:val="00AD3896"/>
    <w:rsid w:val="00AD4BC9"/>
    <w:rsid w:val="00AD5B47"/>
    <w:rsid w:val="00AD5B5D"/>
    <w:rsid w:val="00AD5C26"/>
    <w:rsid w:val="00AE0A4D"/>
    <w:rsid w:val="00AE1ED9"/>
    <w:rsid w:val="00AE32CB"/>
    <w:rsid w:val="00AF3957"/>
    <w:rsid w:val="00AF6014"/>
    <w:rsid w:val="00B0642A"/>
    <w:rsid w:val="00B0688F"/>
    <w:rsid w:val="00B12013"/>
    <w:rsid w:val="00B1272C"/>
    <w:rsid w:val="00B20228"/>
    <w:rsid w:val="00B22C67"/>
    <w:rsid w:val="00B23233"/>
    <w:rsid w:val="00B3508F"/>
    <w:rsid w:val="00B42678"/>
    <w:rsid w:val="00B441F1"/>
    <w:rsid w:val="00B443EE"/>
    <w:rsid w:val="00B513D7"/>
    <w:rsid w:val="00B52A7F"/>
    <w:rsid w:val="00B53B67"/>
    <w:rsid w:val="00B560C8"/>
    <w:rsid w:val="00B61150"/>
    <w:rsid w:val="00B65BC7"/>
    <w:rsid w:val="00B66662"/>
    <w:rsid w:val="00B746B9"/>
    <w:rsid w:val="00B8325C"/>
    <w:rsid w:val="00B848D4"/>
    <w:rsid w:val="00B84E59"/>
    <w:rsid w:val="00B858DB"/>
    <w:rsid w:val="00B8646D"/>
    <w:rsid w:val="00B865B7"/>
    <w:rsid w:val="00B96240"/>
    <w:rsid w:val="00BA1CB1"/>
    <w:rsid w:val="00BA4178"/>
    <w:rsid w:val="00BA482D"/>
    <w:rsid w:val="00BA78A5"/>
    <w:rsid w:val="00BB1BA5"/>
    <w:rsid w:val="00BB23F4"/>
    <w:rsid w:val="00BC2728"/>
    <w:rsid w:val="00BC5075"/>
    <w:rsid w:val="00BC5419"/>
    <w:rsid w:val="00BD3B0F"/>
    <w:rsid w:val="00BD3F31"/>
    <w:rsid w:val="00BE1102"/>
    <w:rsid w:val="00BE17D6"/>
    <w:rsid w:val="00BE37E8"/>
    <w:rsid w:val="00BE3BEC"/>
    <w:rsid w:val="00BE45F2"/>
    <w:rsid w:val="00BE74D6"/>
    <w:rsid w:val="00BF1D4C"/>
    <w:rsid w:val="00BF3F0A"/>
    <w:rsid w:val="00C143C3"/>
    <w:rsid w:val="00C14A2A"/>
    <w:rsid w:val="00C1739B"/>
    <w:rsid w:val="00C21ADE"/>
    <w:rsid w:val="00C227EF"/>
    <w:rsid w:val="00C26067"/>
    <w:rsid w:val="00C30A29"/>
    <w:rsid w:val="00C317DC"/>
    <w:rsid w:val="00C31A71"/>
    <w:rsid w:val="00C54B95"/>
    <w:rsid w:val="00C563A3"/>
    <w:rsid w:val="00C578E9"/>
    <w:rsid w:val="00C667D4"/>
    <w:rsid w:val="00C70626"/>
    <w:rsid w:val="00C72860"/>
    <w:rsid w:val="00C73B90"/>
    <w:rsid w:val="00C77FB9"/>
    <w:rsid w:val="00C96AF3"/>
    <w:rsid w:val="00C97CCC"/>
    <w:rsid w:val="00CA0274"/>
    <w:rsid w:val="00CB010E"/>
    <w:rsid w:val="00CB5CD3"/>
    <w:rsid w:val="00CB746F"/>
    <w:rsid w:val="00CC1986"/>
    <w:rsid w:val="00CC451E"/>
    <w:rsid w:val="00CD3A9C"/>
    <w:rsid w:val="00CD4E9D"/>
    <w:rsid w:val="00CD4F4D"/>
    <w:rsid w:val="00CE5948"/>
    <w:rsid w:val="00CE6FEF"/>
    <w:rsid w:val="00CE7D19"/>
    <w:rsid w:val="00CF0851"/>
    <w:rsid w:val="00CF0CF5"/>
    <w:rsid w:val="00CF2B3E"/>
    <w:rsid w:val="00D0089F"/>
    <w:rsid w:val="00D0201F"/>
    <w:rsid w:val="00D03685"/>
    <w:rsid w:val="00D07D4E"/>
    <w:rsid w:val="00D10A6A"/>
    <w:rsid w:val="00D115AA"/>
    <w:rsid w:val="00D145BE"/>
    <w:rsid w:val="00D20C57"/>
    <w:rsid w:val="00D25D16"/>
    <w:rsid w:val="00D32124"/>
    <w:rsid w:val="00D44958"/>
    <w:rsid w:val="00D50D7C"/>
    <w:rsid w:val="00D54C76"/>
    <w:rsid w:val="00D6029F"/>
    <w:rsid w:val="00D64DBC"/>
    <w:rsid w:val="00D71E43"/>
    <w:rsid w:val="00D727F3"/>
    <w:rsid w:val="00D73695"/>
    <w:rsid w:val="00D810DE"/>
    <w:rsid w:val="00D87D32"/>
    <w:rsid w:val="00D90E3F"/>
    <w:rsid w:val="00D91763"/>
    <w:rsid w:val="00D92C83"/>
    <w:rsid w:val="00D944FB"/>
    <w:rsid w:val="00D95A15"/>
    <w:rsid w:val="00DA0A81"/>
    <w:rsid w:val="00DA1CE9"/>
    <w:rsid w:val="00DA3C10"/>
    <w:rsid w:val="00DA53B5"/>
    <w:rsid w:val="00DC1D69"/>
    <w:rsid w:val="00DC20AB"/>
    <w:rsid w:val="00DC5A3A"/>
    <w:rsid w:val="00DC6698"/>
    <w:rsid w:val="00DE1F70"/>
    <w:rsid w:val="00DE3EFA"/>
    <w:rsid w:val="00DE43B0"/>
    <w:rsid w:val="00DF2AE5"/>
    <w:rsid w:val="00E118E7"/>
    <w:rsid w:val="00E229B2"/>
    <w:rsid w:val="00E238E6"/>
    <w:rsid w:val="00E32CA8"/>
    <w:rsid w:val="00E35064"/>
    <w:rsid w:val="00E3681D"/>
    <w:rsid w:val="00E418AA"/>
    <w:rsid w:val="00E501F0"/>
    <w:rsid w:val="00E5202B"/>
    <w:rsid w:val="00E5691C"/>
    <w:rsid w:val="00E6045C"/>
    <w:rsid w:val="00E6215D"/>
    <w:rsid w:val="00E75BEF"/>
    <w:rsid w:val="00E82D88"/>
    <w:rsid w:val="00E91BFF"/>
    <w:rsid w:val="00E92933"/>
    <w:rsid w:val="00E937A7"/>
    <w:rsid w:val="00EA02AA"/>
    <w:rsid w:val="00EB0AA4"/>
    <w:rsid w:val="00EB52FC"/>
    <w:rsid w:val="00EB5C88"/>
    <w:rsid w:val="00EC0469"/>
    <w:rsid w:val="00EC6EE0"/>
    <w:rsid w:val="00ED2DFA"/>
    <w:rsid w:val="00EE0A62"/>
    <w:rsid w:val="00EE50E2"/>
    <w:rsid w:val="00EE5574"/>
    <w:rsid w:val="00EF01F8"/>
    <w:rsid w:val="00EF3303"/>
    <w:rsid w:val="00EF40EF"/>
    <w:rsid w:val="00EF48A8"/>
    <w:rsid w:val="00F1480E"/>
    <w:rsid w:val="00F1497D"/>
    <w:rsid w:val="00F15025"/>
    <w:rsid w:val="00F16AAC"/>
    <w:rsid w:val="00F2085A"/>
    <w:rsid w:val="00F27827"/>
    <w:rsid w:val="00F417E3"/>
    <w:rsid w:val="00F438FC"/>
    <w:rsid w:val="00F52CAE"/>
    <w:rsid w:val="00F547EE"/>
    <w:rsid w:val="00F5616F"/>
    <w:rsid w:val="00F56827"/>
    <w:rsid w:val="00F57C95"/>
    <w:rsid w:val="00F605FF"/>
    <w:rsid w:val="00F65EF0"/>
    <w:rsid w:val="00F71651"/>
    <w:rsid w:val="00F76CC6"/>
    <w:rsid w:val="00F8293A"/>
    <w:rsid w:val="00F83D7C"/>
    <w:rsid w:val="00F90055"/>
    <w:rsid w:val="00F96B10"/>
    <w:rsid w:val="00FB1313"/>
    <w:rsid w:val="00FB232E"/>
    <w:rsid w:val="00FB253F"/>
    <w:rsid w:val="00FB3B3E"/>
    <w:rsid w:val="00FB5FBA"/>
    <w:rsid w:val="00FC3534"/>
    <w:rsid w:val="00FC7ACF"/>
    <w:rsid w:val="00FD557D"/>
    <w:rsid w:val="00FD6074"/>
    <w:rsid w:val="00FD6564"/>
    <w:rsid w:val="00FE0282"/>
    <w:rsid w:val="00FE124D"/>
    <w:rsid w:val="00FE390B"/>
    <w:rsid w:val="00FE792C"/>
    <w:rsid w:val="00FF192F"/>
    <w:rsid w:val="00FF2E60"/>
    <w:rsid w:val="00FF4713"/>
    <w:rsid w:val="00FF58F8"/>
    <w:rsid w:val="00FF78BF"/>
    <w:rsid w:val="2B81CCC4"/>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98F7AAE"/>
  <w15:docId w15:val="{85BD2C08-9735-4063-97B6-50C309176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character" w:customStyle="1" w:styleId="apple-converted-space">
    <w:name w:val="apple-converted-space"/>
    <w:basedOn w:val="DefaultParagraphFont"/>
    <w:rsid w:val="0011298A"/>
  </w:style>
  <w:style w:type="paragraph" w:customStyle="1" w:styleId="SITabletext">
    <w:name w:val="SI_Table_text"/>
    <w:basedOn w:val="Normal"/>
    <w:uiPriority w:val="99"/>
    <w:qFormat/>
    <w:rsid w:val="00F15025"/>
    <w:pPr>
      <w:spacing w:after="40"/>
    </w:pPr>
    <w:rPr>
      <w:rFonts w:cs="Arial"/>
      <w:color w:val="000000" w:themeColor="text1"/>
      <w:sz w:val="20"/>
      <w:szCs w:val="20"/>
    </w:rPr>
  </w:style>
  <w:style w:type="paragraph" w:customStyle="1" w:styleId="SIInstructions">
    <w:name w:val="SI_Instructions"/>
    <w:basedOn w:val="Normal"/>
    <w:qFormat/>
    <w:rsid w:val="00F15025"/>
    <w:pPr>
      <w:spacing w:after="160" w:line="259" w:lineRule="auto"/>
    </w:pPr>
    <w:rPr>
      <w:rFonts w:asciiTheme="minorHAnsi" w:eastAsiaTheme="minorHAnsi" w:hAnsiTheme="minorHAnsi" w:cstheme="minorBidi"/>
      <w:color w:val="FF0000"/>
      <w:lang w:eastAsia="en-US"/>
    </w:rPr>
  </w:style>
  <w:style w:type="paragraph" w:styleId="DocumentMap">
    <w:name w:val="Document Map"/>
    <w:basedOn w:val="Normal"/>
    <w:link w:val="DocumentMapChar"/>
    <w:uiPriority w:val="99"/>
    <w:semiHidden/>
    <w:unhideWhenUsed/>
    <w:rsid w:val="00296738"/>
    <w:rPr>
      <w:rFonts w:ascii="Helvetica" w:hAnsi="Helvetica"/>
      <w:sz w:val="24"/>
      <w:szCs w:val="24"/>
    </w:rPr>
  </w:style>
  <w:style w:type="character" w:customStyle="1" w:styleId="DocumentMapChar">
    <w:name w:val="Document Map Char"/>
    <w:basedOn w:val="DefaultParagraphFont"/>
    <w:link w:val="DocumentMap"/>
    <w:uiPriority w:val="99"/>
    <w:semiHidden/>
    <w:rsid w:val="00296738"/>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188999">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862288254">
      <w:bodyDiv w:val="1"/>
      <w:marLeft w:val="0"/>
      <w:marRight w:val="0"/>
      <w:marTop w:val="0"/>
      <w:marBottom w:val="0"/>
      <w:divBdr>
        <w:top w:val="none" w:sz="0" w:space="0" w:color="auto"/>
        <w:left w:val="none" w:sz="0" w:space="0" w:color="auto"/>
        <w:bottom w:val="none" w:sz="0" w:space="0" w:color="auto"/>
        <w:right w:val="none" w:sz="0" w:space="0" w:color="auto"/>
      </w:divBdr>
    </w:div>
    <w:div w:id="1719551289">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vetnet.education.gov.au/Pages/TrainingDocs.aspx?q=78b15323-cd38-483e-aad7-1159b570a5c4" TargetMode="External"/><Relationship Id="rId12" Type="http://schemas.openxmlformats.org/officeDocument/2006/relationships/hyperlink" Target="https://vetnet.education.gov.au/Pages/TrainingDocs.aspx?q=78b15323-cd38-483e-aad7-1159b570a5c4"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D680D-B09E-4477-A09B-7EF8F4045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3.xml><?xml version="1.0" encoding="utf-8"?>
<ds:datastoreItem xmlns:ds="http://schemas.openxmlformats.org/officeDocument/2006/customXml" ds:itemID="{21B1A418-7300-48D4-9067-F3084374D9B5}">
  <ds:schemaRefs>
    <ds:schemaRef ds:uri="http://schemas.microsoft.com/office/2006/metadata/properties"/>
    <ds:schemaRef ds:uri="2c73281b-25aa-4866-b8f1-8686b4bf27ba"/>
    <ds:schemaRef ds:uri="http://schemas.openxmlformats.org/package/2006/metadata/core-properties"/>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c0c61cd0-8906-41a6-94dd-696765a41e73"/>
    <ds:schemaRef ds:uri="http://www.w3.org/XML/1998/namespace"/>
  </ds:schemaRefs>
</ds:datastoreItem>
</file>

<file path=customXml/itemProps4.xml><?xml version="1.0" encoding="utf-8"?>
<ds:datastoreItem xmlns:ds="http://schemas.openxmlformats.org/officeDocument/2006/customXml" ds:itemID="{6C2DBC59-3ED5-1C4D-AA7D-1CE45D7F8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98</Words>
  <Characters>11395</Characters>
  <Application>Microsoft Macintosh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BPRBK3011 Produce frozen dough products</vt:lpstr>
    </vt:vector>
  </TitlesOfParts>
  <Company>AgriFood Skills Australia</Company>
  <LinksUpToDate>false</LinksUpToDate>
  <CharactersWithSpaces>13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11 Produce frozen dough products</dc:title>
  <dc:creator>Tina Berghella</dc:creator>
  <cp:lastModifiedBy>Lina Robinson</cp:lastModifiedBy>
  <cp:revision>2</cp:revision>
  <cp:lastPrinted>2017-03-03T04:29:00Z</cp:lastPrinted>
  <dcterms:created xsi:type="dcterms:W3CDTF">2017-10-09T04:34:00Z</dcterms:created>
  <dcterms:modified xsi:type="dcterms:W3CDTF">2017-10-09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